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58C85" w14:textId="054F63BE" w:rsidR="00E56EF8" w:rsidRDefault="00CF7564" w:rsidP="00844BDB">
      <w:pPr>
        <w:rPr>
          <w:b/>
        </w:rPr>
      </w:pPr>
      <w:r w:rsidRPr="00CF7564">
        <w:rPr>
          <w:noProof/>
          <w:lang w:val="en-US"/>
        </w:rPr>
        <w:drawing>
          <wp:anchor distT="0" distB="0" distL="114300" distR="114300" simplePos="0" relativeHeight="252560384" behindDoc="1" locked="0" layoutInCell="1" allowOverlap="1" wp14:anchorId="6E690BD6" wp14:editId="2E230B35">
            <wp:simplePos x="0" y="0"/>
            <wp:positionH relativeFrom="column">
              <wp:posOffset>3028950</wp:posOffset>
            </wp:positionH>
            <wp:positionV relativeFrom="paragraph">
              <wp:posOffset>-525780</wp:posOffset>
            </wp:positionV>
            <wp:extent cx="1651635" cy="807085"/>
            <wp:effectExtent l="0" t="0" r="5715" b="0"/>
            <wp:wrapNone/>
            <wp:docPr id="14" name="Picture 14" descr="C:\Users\sofia_000\Downloads\PDF Logo Tag - 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fia_000\Downloads\PDF Logo Tag - Horizont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80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7564">
        <w:rPr>
          <w:noProof/>
          <w:lang w:val="en-US"/>
        </w:rPr>
        <w:drawing>
          <wp:anchor distT="0" distB="0" distL="114300" distR="114300" simplePos="0" relativeHeight="252559360" behindDoc="1" locked="0" layoutInCell="1" allowOverlap="1" wp14:anchorId="56D1CB46" wp14:editId="273818FB">
            <wp:simplePos x="0" y="0"/>
            <wp:positionH relativeFrom="column">
              <wp:posOffset>1822450</wp:posOffset>
            </wp:positionH>
            <wp:positionV relativeFrom="paragraph">
              <wp:posOffset>-402590</wp:posOffset>
            </wp:positionV>
            <wp:extent cx="1101725" cy="415925"/>
            <wp:effectExtent l="0" t="0" r="3175" b="3175"/>
            <wp:wrapThrough wrapText="bothSides">
              <wp:wrapPolygon edited="0">
                <wp:start x="2988" y="0"/>
                <wp:lineTo x="0" y="989"/>
                <wp:lineTo x="0" y="15829"/>
                <wp:lineTo x="1867" y="20776"/>
                <wp:lineTo x="2988" y="20776"/>
                <wp:lineTo x="4855" y="20776"/>
                <wp:lineTo x="21289" y="18797"/>
                <wp:lineTo x="21289" y="7915"/>
                <wp:lineTo x="14939" y="1979"/>
                <wp:lineTo x="4855" y="0"/>
                <wp:lineTo x="2988" y="0"/>
              </wp:wrapPolygon>
            </wp:wrapThrough>
            <wp:docPr id="35" name="Picture 35" descr="Circle of twelve lowercase 'i' next to text reading, &quot;Women Enabled International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rcle of twelve lowercase 'i' next to text reading, &quot;Women Enabled International&quot;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725" cy="41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7564">
        <w:rPr>
          <w:noProof/>
          <w:lang w:val="en-US"/>
        </w:rPr>
        <w:drawing>
          <wp:anchor distT="0" distB="0" distL="114300" distR="114300" simplePos="0" relativeHeight="252558336" behindDoc="1" locked="0" layoutInCell="1" allowOverlap="1" wp14:anchorId="22BE1CDE" wp14:editId="761538FC">
            <wp:simplePos x="0" y="0"/>
            <wp:positionH relativeFrom="column">
              <wp:posOffset>766445</wp:posOffset>
            </wp:positionH>
            <wp:positionV relativeFrom="paragraph">
              <wp:posOffset>-400685</wp:posOffset>
            </wp:positionV>
            <wp:extent cx="914400" cy="414020"/>
            <wp:effectExtent l="0" t="0" r="0" b="5080"/>
            <wp:wrapThrough wrapText="bothSides">
              <wp:wrapPolygon edited="0">
                <wp:start x="0" y="0"/>
                <wp:lineTo x="0" y="16896"/>
                <wp:lineTo x="13950" y="20871"/>
                <wp:lineTo x="17100" y="20871"/>
                <wp:lineTo x="16200" y="15902"/>
                <wp:lineTo x="21150" y="9939"/>
                <wp:lineTo x="21150" y="0"/>
                <wp:lineTo x="17100" y="0"/>
                <wp:lineTo x="0" y="0"/>
              </wp:wrapPolygon>
            </wp:wrapThrough>
            <wp:docPr id="8" name="Picture 8" descr="https://www.dfat.gov.au/sites/default/files/australian-aid-blue-and-red_3b84dcbb-5539-3feb-8d14-c202e148029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dfat.gov.au/sites/default/files/australian-aid-blue-and-red_3b84dcbb-5539-3feb-8d14-c202e148029c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1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7564">
        <w:rPr>
          <w:noProof/>
          <w:lang w:val="en-US"/>
        </w:rPr>
        <w:drawing>
          <wp:anchor distT="0" distB="0" distL="114300" distR="114300" simplePos="0" relativeHeight="252557312" behindDoc="0" locked="0" layoutInCell="1" allowOverlap="1" wp14:anchorId="240BD97F" wp14:editId="2F58A095">
            <wp:simplePos x="0" y="0"/>
            <wp:positionH relativeFrom="column">
              <wp:posOffset>-319405</wp:posOffset>
            </wp:positionH>
            <wp:positionV relativeFrom="paragraph">
              <wp:posOffset>-400050</wp:posOffset>
            </wp:positionV>
            <wp:extent cx="933450" cy="457200"/>
            <wp:effectExtent l="0" t="0" r="0" b="0"/>
            <wp:wrapNone/>
            <wp:docPr id="2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AB15DC8-3C8F-3E4E-988C-39537DCE72B2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AB15DC8-3C8F-3E4E-988C-39537DCE72B2}"/>
                        </a:ext>
                      </a:extLst>
                    </pic:cNvPr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A00"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6FB01691" wp14:editId="79C1E7E7">
            <wp:simplePos x="0" y="0"/>
            <wp:positionH relativeFrom="column">
              <wp:posOffset>4738139</wp:posOffset>
            </wp:positionH>
            <wp:positionV relativeFrom="paragraph">
              <wp:posOffset>-519718</wp:posOffset>
            </wp:positionV>
            <wp:extent cx="1130808" cy="112340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808" cy="112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D55">
        <w:rPr>
          <w:b/>
        </w:rPr>
        <w:tab/>
      </w:r>
      <w:r w:rsidR="008B2FE7">
        <w:rPr>
          <w:b/>
        </w:rPr>
        <w:t xml:space="preserve"> </w:t>
      </w:r>
    </w:p>
    <w:p w14:paraId="17B94703" w14:textId="77777777" w:rsidR="00E56EF8" w:rsidRDefault="00E56EF8" w:rsidP="00844BDB">
      <w:pPr>
        <w:rPr>
          <w:b/>
        </w:rPr>
      </w:pPr>
    </w:p>
    <w:p w14:paraId="078E5A2A" w14:textId="3BB48759" w:rsidR="00844BDB" w:rsidRDefault="00FB31B6" w:rsidP="00844BDB">
      <w:pPr>
        <w:rPr>
          <w:b/>
        </w:rPr>
      </w:pPr>
      <w:r w:rsidRPr="00E207A3">
        <w:rPr>
          <w:noProof/>
          <w:lang w:val="en-US"/>
        </w:rPr>
        <w:drawing>
          <wp:anchor distT="0" distB="0" distL="114300" distR="114300" simplePos="0" relativeHeight="252404736" behindDoc="0" locked="0" layoutInCell="1" allowOverlap="1" wp14:anchorId="161F15E7" wp14:editId="77267A63">
            <wp:simplePos x="0" y="0"/>
            <wp:positionH relativeFrom="column">
              <wp:posOffset>-3093057</wp:posOffset>
            </wp:positionH>
            <wp:positionV relativeFrom="paragraph">
              <wp:posOffset>239616</wp:posOffset>
            </wp:positionV>
            <wp:extent cx="1190847" cy="1149783"/>
            <wp:effectExtent l="0" t="0" r="0" b="0"/>
            <wp:wrapNone/>
            <wp:docPr id="4" name="Picture 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847" cy="1149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168064" w14:textId="3EBD9A5B" w:rsidR="00F9414B" w:rsidRPr="00BB7618" w:rsidRDefault="003D4DBD" w:rsidP="000C475A">
      <w:pPr>
        <w:rPr>
          <w:b/>
        </w:rPr>
      </w:pPr>
      <w:r>
        <w:rPr>
          <w:b/>
        </w:rPr>
        <w:t xml:space="preserve">                                                                       </w:t>
      </w:r>
      <w:r w:rsidR="0069261C">
        <w:rPr>
          <w:b/>
        </w:rPr>
        <w:t xml:space="preserve">             </w:t>
      </w:r>
      <w:r w:rsidR="00436316">
        <w:rPr>
          <w:b/>
        </w:rPr>
        <w:t xml:space="preserve">Easy </w:t>
      </w:r>
      <w:r w:rsidR="00C53002">
        <w:rPr>
          <w:b/>
        </w:rPr>
        <w:t xml:space="preserve">to </w:t>
      </w:r>
      <w:r w:rsidR="00436316">
        <w:rPr>
          <w:b/>
        </w:rPr>
        <w:t xml:space="preserve">read </w:t>
      </w:r>
    </w:p>
    <w:p w14:paraId="776BACFE" w14:textId="77777777" w:rsidR="000C74C8" w:rsidRDefault="000C74C8" w:rsidP="0062477B">
      <w:pPr>
        <w:rPr>
          <w:b/>
          <w:sz w:val="56"/>
          <w:szCs w:val="56"/>
        </w:rPr>
      </w:pPr>
    </w:p>
    <w:p w14:paraId="4317C992" w14:textId="5DD2B8A0" w:rsidR="0062477B" w:rsidRPr="003346BE" w:rsidRDefault="0062477B" w:rsidP="0062477B">
      <w:pPr>
        <w:rPr>
          <w:b/>
          <w:sz w:val="56"/>
          <w:szCs w:val="56"/>
        </w:rPr>
      </w:pPr>
      <w:r w:rsidRPr="003346BE">
        <w:rPr>
          <w:b/>
          <w:sz w:val="56"/>
          <w:szCs w:val="56"/>
        </w:rPr>
        <w:t>Information for women and girls with disabilities about your rights during Covid-19</w:t>
      </w:r>
      <w:r w:rsidR="00BD2A9E">
        <w:rPr>
          <w:b/>
          <w:sz w:val="56"/>
          <w:szCs w:val="56"/>
        </w:rPr>
        <w:t>.</w:t>
      </w:r>
    </w:p>
    <w:p w14:paraId="5371214A" w14:textId="7699B3C6" w:rsidR="0062477B" w:rsidRDefault="0062477B" w:rsidP="0062477B">
      <w:pPr>
        <w:rPr>
          <w:b/>
          <w:sz w:val="56"/>
          <w:szCs w:val="56"/>
        </w:rPr>
      </w:pPr>
    </w:p>
    <w:p w14:paraId="53493BF5" w14:textId="571734FD" w:rsidR="0062477B" w:rsidRPr="003D25D2" w:rsidRDefault="0062477B" w:rsidP="00884F42">
      <w:pPr>
        <w:snapToGrid w:val="0"/>
        <w:spacing w:after="200"/>
        <w:rPr>
          <w:b/>
          <w:sz w:val="44"/>
          <w:szCs w:val="44"/>
        </w:rPr>
      </w:pPr>
      <w:r w:rsidRPr="003D25D2">
        <w:rPr>
          <w:b/>
          <w:sz w:val="44"/>
          <w:szCs w:val="44"/>
        </w:rPr>
        <w:t>This is about your right to be safe from violence.</w:t>
      </w:r>
    </w:p>
    <w:p w14:paraId="092D1DBB" w14:textId="33DC0D92" w:rsidR="00EB490A" w:rsidRPr="003D25D2" w:rsidRDefault="0062477B" w:rsidP="00884F42">
      <w:pPr>
        <w:snapToGrid w:val="0"/>
        <w:spacing w:after="200"/>
        <w:rPr>
          <w:b/>
          <w:sz w:val="44"/>
          <w:szCs w:val="44"/>
        </w:rPr>
      </w:pPr>
      <w:r w:rsidRPr="003D25D2">
        <w:rPr>
          <w:b/>
          <w:sz w:val="44"/>
          <w:szCs w:val="44"/>
        </w:rPr>
        <w:t>And your rights to do with your bod</w:t>
      </w:r>
      <w:r w:rsidR="00F01169" w:rsidRPr="003D25D2">
        <w:rPr>
          <w:b/>
          <w:sz w:val="44"/>
          <w:szCs w:val="44"/>
        </w:rPr>
        <w:t>y</w:t>
      </w:r>
      <w:r w:rsidRPr="003D25D2">
        <w:rPr>
          <w:b/>
          <w:sz w:val="44"/>
          <w:szCs w:val="44"/>
        </w:rPr>
        <w:t xml:space="preserve">, sex, relationships and having </w:t>
      </w:r>
      <w:r w:rsidR="00470A28" w:rsidRPr="003D25D2">
        <w:rPr>
          <w:b/>
          <w:sz w:val="44"/>
          <w:szCs w:val="44"/>
        </w:rPr>
        <w:t>children</w:t>
      </w:r>
      <w:r w:rsidR="0008110E" w:rsidRPr="003D25D2">
        <w:rPr>
          <w:b/>
          <w:sz w:val="44"/>
          <w:szCs w:val="44"/>
        </w:rPr>
        <w:t>.</w:t>
      </w:r>
    </w:p>
    <w:p w14:paraId="22DA3752" w14:textId="2B59D117" w:rsidR="00EB490A" w:rsidRDefault="003B15A4" w:rsidP="00844BDB">
      <w:pPr>
        <w:rPr>
          <w:b/>
          <w:sz w:val="40"/>
          <w:szCs w:val="40"/>
        </w:rPr>
      </w:pPr>
      <w:r>
        <w:rPr>
          <w:b/>
          <w:noProof/>
          <w:sz w:val="40"/>
          <w:szCs w:val="40"/>
          <w:lang w:val="en-US"/>
        </w:rPr>
        <w:drawing>
          <wp:anchor distT="0" distB="0" distL="114300" distR="114300" simplePos="0" relativeHeight="252409856" behindDoc="0" locked="0" layoutInCell="1" allowOverlap="1" wp14:anchorId="6DC0651E" wp14:editId="7306A1C6">
            <wp:simplePos x="0" y="0"/>
            <wp:positionH relativeFrom="column">
              <wp:posOffset>829945</wp:posOffset>
            </wp:positionH>
            <wp:positionV relativeFrom="paragraph">
              <wp:posOffset>235758</wp:posOffset>
            </wp:positionV>
            <wp:extent cx="3844637" cy="3535831"/>
            <wp:effectExtent l="0" t="0" r="3810" b="0"/>
            <wp:wrapNone/>
            <wp:docPr id="6" name="Picture 6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vector graphic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4637" cy="3535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891AF5" w14:textId="7FC7B438" w:rsidR="00EB490A" w:rsidRDefault="00EB490A" w:rsidP="00844BDB">
      <w:pPr>
        <w:rPr>
          <w:b/>
          <w:sz w:val="40"/>
          <w:szCs w:val="40"/>
        </w:rPr>
      </w:pPr>
    </w:p>
    <w:p w14:paraId="35119BB0" w14:textId="11A3753F" w:rsidR="00DB2047" w:rsidRDefault="00DB2047" w:rsidP="009A5E6C">
      <w:pPr>
        <w:ind w:left="720"/>
        <w:rPr>
          <w:b/>
          <w:sz w:val="40"/>
          <w:szCs w:val="40"/>
        </w:rPr>
      </w:pPr>
    </w:p>
    <w:p w14:paraId="0D1C804F" w14:textId="39A3527F" w:rsidR="0062477B" w:rsidRDefault="0062477B" w:rsidP="009A5E6C">
      <w:pPr>
        <w:ind w:left="720"/>
        <w:rPr>
          <w:b/>
        </w:rPr>
      </w:pPr>
    </w:p>
    <w:p w14:paraId="1B867BEE" w14:textId="32DBEA39" w:rsidR="00DB2047" w:rsidRDefault="00DB2047" w:rsidP="009A5E6C">
      <w:pPr>
        <w:ind w:left="720"/>
        <w:rPr>
          <w:b/>
        </w:rPr>
      </w:pPr>
    </w:p>
    <w:p w14:paraId="2FBF50F3" w14:textId="08156FEF" w:rsidR="009A5E6C" w:rsidRDefault="009A5E6C" w:rsidP="009A5E6C">
      <w:pPr>
        <w:ind w:left="720"/>
        <w:rPr>
          <w:b/>
        </w:rPr>
      </w:pPr>
    </w:p>
    <w:p w14:paraId="79844DA8" w14:textId="2E0E9884" w:rsidR="006244D7" w:rsidRDefault="006244D7" w:rsidP="009A5E6C">
      <w:pPr>
        <w:ind w:left="720"/>
        <w:rPr>
          <w:b/>
        </w:rPr>
      </w:pPr>
    </w:p>
    <w:p w14:paraId="28DABDFF" w14:textId="61B70CA1" w:rsidR="00844BDB" w:rsidRPr="007D047F" w:rsidRDefault="000C74C8" w:rsidP="00AF0F74">
      <w:pPr>
        <w:ind w:left="720"/>
        <w:rPr>
          <w:b/>
          <w:sz w:val="40"/>
          <w:szCs w:val="40"/>
        </w:rPr>
        <w:sectPr w:rsidR="00844BDB" w:rsidRPr="007D047F" w:rsidSect="0073709E">
          <w:footerReference w:type="even" r:id="rId15"/>
          <w:footerReference w:type="default" r:id="rId16"/>
          <w:pgSz w:w="11901" w:h="16817"/>
          <w:pgMar w:top="1440" w:right="851" w:bottom="851" w:left="1440" w:header="851" w:footer="851" w:gutter="0"/>
          <w:cols w:space="708"/>
          <w:titlePg/>
          <w:docGrid w:linePitch="360"/>
        </w:sect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B694E0" wp14:editId="58284F69">
                <wp:simplePos x="0" y="0"/>
                <wp:positionH relativeFrom="column">
                  <wp:posOffset>-123500</wp:posOffset>
                </wp:positionH>
                <wp:positionV relativeFrom="paragraph">
                  <wp:posOffset>2063750</wp:posOffset>
                </wp:positionV>
                <wp:extent cx="6092537" cy="844550"/>
                <wp:effectExtent l="25400" t="25400" r="29210" b="3175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537" cy="844550"/>
                        </a:xfrm>
                        <a:prstGeom prst="rect">
                          <a:avLst/>
                        </a:prstGeom>
                        <a:noFill/>
                        <a:ln w="508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AC525" w14:textId="6CF38FAD" w:rsidR="00E42902" w:rsidRPr="00AA1FDC" w:rsidRDefault="00E30A21" w:rsidP="001974C7">
                            <w:pPr>
                              <w:rPr>
                                <w:rFonts w:ascii="Times" w:hAnsi="Times"/>
                                <w:color w:val="000000"/>
                              </w:rPr>
                            </w:pPr>
                            <w:r>
                              <w:rPr>
                                <w:b/>
                              </w:rPr>
                              <w:t>This</w:t>
                            </w:r>
                            <w:r w:rsidR="00AA1FDC" w:rsidRPr="00AA1FDC">
                              <w:rPr>
                                <w:b/>
                              </w:rPr>
                              <w:t xml:space="preserve"> leaf</w:t>
                            </w:r>
                            <w:r w:rsidR="00A500CC">
                              <w:rPr>
                                <w:b/>
                              </w:rPr>
                              <w:t>l</w:t>
                            </w:r>
                            <w:r w:rsidR="00AA1FDC" w:rsidRPr="00AA1FDC">
                              <w:rPr>
                                <w:b/>
                              </w:rPr>
                              <w:t>et</w:t>
                            </w:r>
                            <w:r w:rsidR="00F76B9B">
                              <w:rPr>
                                <w:b/>
                              </w:rPr>
                              <w:t xml:space="preserve"> is</w:t>
                            </w:r>
                            <w:r w:rsidR="00AA1FDC" w:rsidRPr="00AA1FDC">
                              <w:rPr>
                                <w:b/>
                              </w:rPr>
                              <w:t xml:space="preserve"> for people</w:t>
                            </w:r>
                            <w:r w:rsidR="003D25D2">
                              <w:rPr>
                                <w:b/>
                              </w:rPr>
                              <w:t xml:space="preserve"> </w:t>
                            </w:r>
                            <w:r w:rsidR="00F76B9B">
                              <w:rPr>
                                <w:b/>
                              </w:rPr>
                              <w:t>i</w:t>
                            </w:r>
                            <w:r w:rsidR="00AA1FDC" w:rsidRPr="00AA1FDC">
                              <w:rPr>
                                <w:b/>
                              </w:rPr>
                              <w:t xml:space="preserve">n the Pacific </w:t>
                            </w:r>
                            <w:r w:rsidR="00AC5A20">
                              <w:rPr>
                                <w:b/>
                              </w:rPr>
                              <w:t>r</w:t>
                            </w:r>
                            <w:r w:rsidR="00AA1FDC" w:rsidRPr="00AA1FDC">
                              <w:rPr>
                                <w:b/>
                              </w:rPr>
                              <w:t>egion</w:t>
                            </w:r>
                            <w:r w:rsidR="00C91FA7">
                              <w:rPr>
                                <w:b/>
                              </w:rPr>
                              <w:t xml:space="preserve"> of the world</w:t>
                            </w:r>
                            <w:r w:rsidR="00AA1FDC" w:rsidRPr="00AA1FDC">
                              <w:rPr>
                                <w:b/>
                              </w:rPr>
                              <w:t>. Fi</w:t>
                            </w:r>
                            <w:r w:rsidR="00AA1FDC">
                              <w:rPr>
                                <w:b/>
                              </w:rPr>
                              <w:t>j</w:t>
                            </w:r>
                            <w:r w:rsidR="00AA1FDC" w:rsidRPr="00AA1FDC">
                              <w:rPr>
                                <w:b/>
                              </w:rPr>
                              <w:t xml:space="preserve">i, </w:t>
                            </w:r>
                            <w:r w:rsidR="00C463AC">
                              <w:rPr>
                                <w:b/>
                              </w:rPr>
                              <w:t xml:space="preserve">Kiribati, </w:t>
                            </w:r>
                            <w:r w:rsidR="00AA1FDC" w:rsidRPr="00AA1FDC">
                              <w:rPr>
                                <w:b/>
                              </w:rPr>
                              <w:t xml:space="preserve">Samoa, </w:t>
                            </w:r>
                            <w:r w:rsidR="00470A28" w:rsidRPr="00AA1FDC">
                              <w:rPr>
                                <w:b/>
                              </w:rPr>
                              <w:t>Solomon</w:t>
                            </w:r>
                            <w:r w:rsidR="00AA1FDC" w:rsidRPr="00AA1FDC">
                              <w:rPr>
                                <w:b/>
                              </w:rPr>
                              <w:t xml:space="preserve"> Islands</w:t>
                            </w:r>
                            <w:r w:rsidR="00C463AC">
                              <w:rPr>
                                <w:b/>
                              </w:rPr>
                              <w:t xml:space="preserve">, </w:t>
                            </w:r>
                            <w:r w:rsidR="00AA1FDC">
                              <w:rPr>
                                <w:b/>
                              </w:rPr>
                              <w:t>Tonga</w:t>
                            </w:r>
                            <w:r w:rsidR="00C463AC">
                              <w:rPr>
                                <w:b/>
                              </w:rPr>
                              <w:t xml:space="preserve"> and Vanuatu</w:t>
                            </w:r>
                            <w:r w:rsidR="00AD7CD0">
                              <w:rPr>
                                <w:b/>
                              </w:rPr>
                              <w:t xml:space="preserve"> are some of the countries in the Pacific region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  <w:p w14:paraId="0E79FE14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914EC60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32BD1809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1B4FE02C" w14:textId="77777777" w:rsidR="00E42902" w:rsidRDefault="00E42902" w:rsidP="001974C7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6257B5B9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9E36DD2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4F8F58C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DF0B0AF" w14:textId="77777777" w:rsidR="00E42902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75B70595" w14:textId="77777777" w:rsidR="00E42902" w:rsidRPr="00E60B08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95E276F" w14:textId="77777777" w:rsidR="00E42902" w:rsidRPr="007E2CA4" w:rsidRDefault="00E42902" w:rsidP="001974C7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7C1B7C00" w14:textId="77777777" w:rsidR="00E42902" w:rsidRDefault="00E42902" w:rsidP="001974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B694E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9.7pt;margin-top:162.5pt;width:479.75pt;height:66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" filled="f" strokecolor="#b0a3da" strokeweight="4pt">
                <v:textbox>
                  <w:txbxContent>
                    <w:p w14:paraId="4B4AC525" w14:textId="6CF38FAD" w:rsidR="00E42902" w:rsidRPr="00AA1FDC" w:rsidRDefault="00E30A21" w:rsidP="001974C7">
                      <w:pPr>
                        <w:rPr>
                          <w:rFonts w:ascii="Times" w:hAnsi="Times"/>
                          <w:color w:val="000000"/>
                        </w:rPr>
                      </w:pPr>
                      <w:r>
                        <w:rPr>
                          <w:b/>
                        </w:rPr>
                        <w:t>This</w:t>
                      </w:r>
                      <w:r w:rsidR="00AA1FDC" w:rsidRPr="00AA1FDC">
                        <w:rPr>
                          <w:b/>
                        </w:rPr>
                        <w:t xml:space="preserve"> leaf</w:t>
                      </w:r>
                      <w:r w:rsidR="00A500CC">
                        <w:rPr>
                          <w:b/>
                        </w:rPr>
                        <w:t>l</w:t>
                      </w:r>
                      <w:r w:rsidR="00AA1FDC" w:rsidRPr="00AA1FDC">
                        <w:rPr>
                          <w:b/>
                        </w:rPr>
                        <w:t>et</w:t>
                      </w:r>
                      <w:r w:rsidR="00F76B9B">
                        <w:rPr>
                          <w:b/>
                        </w:rPr>
                        <w:t xml:space="preserve"> is</w:t>
                      </w:r>
                      <w:r w:rsidR="00AA1FDC" w:rsidRPr="00AA1FDC">
                        <w:rPr>
                          <w:b/>
                        </w:rPr>
                        <w:t xml:space="preserve"> for people</w:t>
                      </w:r>
                      <w:r w:rsidR="003D25D2">
                        <w:rPr>
                          <w:b/>
                        </w:rPr>
                        <w:t xml:space="preserve"> </w:t>
                      </w:r>
                      <w:r w:rsidR="00F76B9B">
                        <w:rPr>
                          <w:b/>
                        </w:rPr>
                        <w:t>i</w:t>
                      </w:r>
                      <w:r w:rsidR="00AA1FDC" w:rsidRPr="00AA1FDC">
                        <w:rPr>
                          <w:b/>
                        </w:rPr>
                        <w:t xml:space="preserve">n the Pacific </w:t>
                      </w:r>
                      <w:r w:rsidR="00AC5A20">
                        <w:rPr>
                          <w:b/>
                        </w:rPr>
                        <w:t>r</w:t>
                      </w:r>
                      <w:r w:rsidR="00AA1FDC" w:rsidRPr="00AA1FDC">
                        <w:rPr>
                          <w:b/>
                        </w:rPr>
                        <w:t>egion</w:t>
                      </w:r>
                      <w:r w:rsidR="00C91FA7">
                        <w:rPr>
                          <w:b/>
                        </w:rPr>
                        <w:t xml:space="preserve"> of the world</w:t>
                      </w:r>
                      <w:r w:rsidR="00AA1FDC" w:rsidRPr="00AA1FDC">
                        <w:rPr>
                          <w:b/>
                        </w:rPr>
                        <w:t>. Fi</w:t>
                      </w:r>
                      <w:r w:rsidR="00AA1FDC">
                        <w:rPr>
                          <w:b/>
                        </w:rPr>
                        <w:t>j</w:t>
                      </w:r>
                      <w:r w:rsidR="00AA1FDC" w:rsidRPr="00AA1FDC">
                        <w:rPr>
                          <w:b/>
                        </w:rPr>
                        <w:t xml:space="preserve">i, </w:t>
                      </w:r>
                      <w:r w:rsidR="00C463AC">
                        <w:rPr>
                          <w:b/>
                        </w:rPr>
                        <w:t xml:space="preserve">Kiribati, </w:t>
                      </w:r>
                      <w:r w:rsidR="00AA1FDC" w:rsidRPr="00AA1FDC">
                        <w:rPr>
                          <w:b/>
                        </w:rPr>
                        <w:t xml:space="preserve">Samoa, </w:t>
                      </w:r>
                      <w:r w:rsidR="00470A28" w:rsidRPr="00AA1FDC">
                        <w:rPr>
                          <w:b/>
                        </w:rPr>
                        <w:t>Solomon</w:t>
                      </w:r>
                      <w:r w:rsidR="00AA1FDC" w:rsidRPr="00AA1FDC">
                        <w:rPr>
                          <w:b/>
                        </w:rPr>
                        <w:t xml:space="preserve"> Islands</w:t>
                      </w:r>
                      <w:r w:rsidR="00C463AC">
                        <w:rPr>
                          <w:b/>
                        </w:rPr>
                        <w:t xml:space="preserve">, </w:t>
                      </w:r>
                      <w:r w:rsidR="00AA1FDC">
                        <w:rPr>
                          <w:b/>
                        </w:rPr>
                        <w:t>Tonga</w:t>
                      </w:r>
                      <w:r w:rsidR="00C463AC">
                        <w:rPr>
                          <w:b/>
                        </w:rPr>
                        <w:t xml:space="preserve"> and Vanuatu</w:t>
                      </w:r>
                      <w:r w:rsidR="00AD7CD0">
                        <w:rPr>
                          <w:b/>
                        </w:rPr>
                        <w:t xml:space="preserve"> are some of the countries in the Pacific region</w:t>
                      </w:r>
                      <w:r>
                        <w:rPr>
                          <w:b/>
                        </w:rPr>
                        <w:t>.</w:t>
                      </w:r>
                    </w:p>
                    <w:p w14:paraId="0E79FE14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914EC60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32BD1809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1B4FE02C" w14:textId="77777777" w:rsidR="00E42902" w:rsidRDefault="00E42902" w:rsidP="001974C7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6257B5B9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9E36DD2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4F8F58C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DF0B0AF" w14:textId="77777777" w:rsidR="00E42902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75B70595" w14:textId="77777777" w:rsidR="00E42902" w:rsidRPr="00E60B08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95E276F" w14:textId="77777777" w:rsidR="00E42902" w:rsidRPr="007E2CA4" w:rsidRDefault="00E42902" w:rsidP="001974C7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7C1B7C00" w14:textId="77777777" w:rsidR="00E42902" w:rsidRDefault="00E42902" w:rsidP="001974C7"/>
                  </w:txbxContent>
                </v:textbox>
              </v:shape>
            </w:pict>
          </mc:Fallback>
        </mc:AlternateContent>
      </w:r>
      <w:r w:rsidR="00844B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6493" wp14:editId="12B2DA56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07F4E" w14:textId="77777777" w:rsidR="00E42902" w:rsidRDefault="00E42902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2EB0B1E6" w14:textId="77777777" w:rsidR="00E42902" w:rsidRDefault="00E42902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A580DF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74DCD52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ECA8240" w14:textId="77777777" w:rsidR="00E42902" w:rsidRDefault="00E42902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F3CBAE" w14:textId="77777777" w:rsidR="00E42902" w:rsidRDefault="00E42902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8D9CAEC" w14:textId="77777777" w:rsidR="00E42902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64A8B1C" w14:textId="77777777" w:rsidR="00E42902" w:rsidRPr="00E60B08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C7A708" w14:textId="77777777" w:rsidR="00E42902" w:rsidRPr="007E2CA4" w:rsidRDefault="00E42902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A5FD366" w14:textId="77777777" w:rsidR="00E42902" w:rsidRDefault="00E42902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66493" id="Text Box 10" o:spid="_x0000_s1027" type="#_x0000_t202" style="position:absolute;left:0;text-align:left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" filled="f" stroked="f">
                <v:textbox>
                  <w:txbxContent>
                    <w:p w14:paraId="59D07F4E" w14:textId="77777777" w:rsidR="00E42902" w:rsidRDefault="00E42902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2EB0B1E6" w14:textId="77777777" w:rsidR="00E42902" w:rsidRDefault="00E42902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BA580DF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74DCD52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ECA8240" w14:textId="77777777" w:rsidR="00E42902" w:rsidRDefault="00E42902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F3CBAE" w14:textId="77777777" w:rsidR="00E42902" w:rsidRDefault="00E42902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8D9CAEC" w14:textId="77777777" w:rsidR="00E42902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64A8B1C" w14:textId="77777777" w:rsidR="00E42902" w:rsidRPr="00E60B08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C7A708" w14:textId="77777777" w:rsidR="00E42902" w:rsidRPr="007E2CA4" w:rsidRDefault="00E42902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A5FD366" w14:textId="77777777" w:rsidR="00E42902" w:rsidRDefault="00E42902" w:rsidP="00844BDB"/>
                  </w:txbxContent>
                </v:textbox>
                <w10:wrap type="square"/>
              </v:shape>
            </w:pict>
          </mc:Fallback>
        </mc:AlternateContent>
      </w:r>
    </w:p>
    <w:p w14:paraId="1350AAD3" w14:textId="0E42CC72" w:rsidR="00355480" w:rsidRDefault="00B055CA" w:rsidP="00F9414B">
      <w:pPr>
        <w:pStyle w:val="Heading1"/>
      </w:pPr>
      <w:r>
        <w:rPr>
          <w:noProof/>
          <w:lang w:val="en-US"/>
        </w:rPr>
        <w:lastRenderedPageBreak/>
        <w:drawing>
          <wp:anchor distT="0" distB="0" distL="114300" distR="114300" simplePos="0" relativeHeight="252430336" behindDoc="0" locked="0" layoutInCell="1" allowOverlap="1" wp14:anchorId="7D756FC2" wp14:editId="681EB387">
            <wp:simplePos x="0" y="0"/>
            <wp:positionH relativeFrom="column">
              <wp:posOffset>-249671</wp:posOffset>
            </wp:positionH>
            <wp:positionV relativeFrom="paragraph">
              <wp:posOffset>-596034</wp:posOffset>
            </wp:positionV>
            <wp:extent cx="1558636" cy="2084800"/>
            <wp:effectExtent l="0" t="0" r="3810" b="0"/>
            <wp:wrapNone/>
            <wp:docPr id="29" name="Picture 2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, clip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58636" cy="208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3002">
        <w:t xml:space="preserve">                    </w:t>
      </w:r>
      <w:r w:rsidR="00355480">
        <w:t>What is in this leafle</w:t>
      </w:r>
      <w:r w:rsidR="00A957C3">
        <w:t>t</w:t>
      </w:r>
    </w:p>
    <w:p w14:paraId="1CE13FA5" w14:textId="6B1576E0" w:rsidR="00355480" w:rsidRDefault="00A957C3" w:rsidP="00F9414B">
      <w:pPr>
        <w:pStyle w:val="Heading1"/>
      </w:pPr>
      <w:r>
        <w:t xml:space="preserve"> </w:t>
      </w:r>
    </w:p>
    <w:p w14:paraId="1E597949" w14:textId="79C8FE7B" w:rsidR="00A957C3" w:rsidRDefault="00A957C3" w:rsidP="00A957C3">
      <w:pPr>
        <w:rPr>
          <w:b/>
          <w:bCs/>
          <w:sz w:val="40"/>
          <w:szCs w:val="40"/>
        </w:rPr>
      </w:pPr>
      <w:r w:rsidRPr="00A957C3">
        <w:rPr>
          <w:b/>
          <w:bCs/>
          <w:sz w:val="40"/>
          <w:szCs w:val="40"/>
        </w:rPr>
        <w:t xml:space="preserve">                                                                                     </w:t>
      </w:r>
      <w:r>
        <w:rPr>
          <w:b/>
          <w:bCs/>
          <w:sz w:val="40"/>
          <w:szCs w:val="40"/>
        </w:rPr>
        <w:t xml:space="preserve">          </w:t>
      </w:r>
    </w:p>
    <w:p w14:paraId="0123D4D2" w14:textId="461F3087" w:rsidR="00355480" w:rsidRDefault="00A957C3" w:rsidP="00A957C3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                                                                </w:t>
      </w:r>
      <w:r w:rsidRPr="00A957C3">
        <w:rPr>
          <w:b/>
          <w:bCs/>
          <w:sz w:val="40"/>
          <w:szCs w:val="40"/>
        </w:rPr>
        <w:t>Page</w:t>
      </w:r>
    </w:p>
    <w:p w14:paraId="359591D8" w14:textId="77777777" w:rsidR="00A80A46" w:rsidRPr="00A957C3" w:rsidRDefault="00A80A46" w:rsidP="00A957C3">
      <w:pPr>
        <w:rPr>
          <w:b/>
          <w:bCs/>
          <w:sz w:val="40"/>
          <w:szCs w:val="40"/>
        </w:rPr>
      </w:pPr>
    </w:p>
    <w:p w14:paraId="0E96078B" w14:textId="0A26D194" w:rsidR="00A957C3" w:rsidRDefault="00A957C3" w:rsidP="00F9414B">
      <w:pPr>
        <w:pStyle w:val="Heading1"/>
        <w:rPr>
          <w:sz w:val="36"/>
          <w:szCs w:val="36"/>
        </w:rPr>
      </w:pPr>
    </w:p>
    <w:p w14:paraId="0CE707C2" w14:textId="57C38FFE" w:rsidR="00355480" w:rsidRPr="00A957C3" w:rsidRDefault="00355480" w:rsidP="00F9414B">
      <w:pPr>
        <w:pStyle w:val="Heading1"/>
        <w:rPr>
          <w:sz w:val="36"/>
          <w:szCs w:val="36"/>
        </w:rPr>
      </w:pPr>
      <w:r w:rsidRPr="00A957C3">
        <w:rPr>
          <w:sz w:val="36"/>
          <w:szCs w:val="36"/>
        </w:rPr>
        <w:t>About this leaflet</w:t>
      </w:r>
      <w:r w:rsidR="00A957C3">
        <w:rPr>
          <w:sz w:val="36"/>
          <w:szCs w:val="36"/>
        </w:rPr>
        <w:t xml:space="preserve">                         </w:t>
      </w:r>
      <w:r w:rsidR="00FF0EEF">
        <w:rPr>
          <w:sz w:val="36"/>
          <w:szCs w:val="36"/>
        </w:rPr>
        <w:t xml:space="preserve">                                3</w:t>
      </w:r>
    </w:p>
    <w:p w14:paraId="765FD9CF" w14:textId="41A5E36B" w:rsidR="00355480" w:rsidRPr="00A957C3" w:rsidRDefault="00355480" w:rsidP="00355480">
      <w:pPr>
        <w:rPr>
          <w:b/>
          <w:sz w:val="36"/>
          <w:szCs w:val="36"/>
        </w:rPr>
      </w:pPr>
    </w:p>
    <w:p w14:paraId="6ABF5305" w14:textId="144C4BCF" w:rsidR="00355480" w:rsidRDefault="00355480" w:rsidP="00355480">
      <w:pPr>
        <w:rPr>
          <w:b/>
          <w:sz w:val="36"/>
          <w:szCs w:val="36"/>
        </w:rPr>
      </w:pPr>
    </w:p>
    <w:p w14:paraId="4E050AEE" w14:textId="77777777" w:rsidR="00A957C3" w:rsidRPr="00A957C3" w:rsidRDefault="00A957C3" w:rsidP="00355480">
      <w:pPr>
        <w:rPr>
          <w:b/>
          <w:sz w:val="36"/>
          <w:szCs w:val="36"/>
        </w:rPr>
      </w:pPr>
    </w:p>
    <w:p w14:paraId="739EC3EE" w14:textId="31D47D0A" w:rsidR="00355480" w:rsidRPr="004E26C6" w:rsidRDefault="00355480" w:rsidP="004E26C6">
      <w:pPr>
        <w:pStyle w:val="ListParagraph"/>
        <w:numPr>
          <w:ilvl w:val="0"/>
          <w:numId w:val="23"/>
        </w:numPr>
        <w:rPr>
          <w:b/>
          <w:sz w:val="36"/>
          <w:szCs w:val="36"/>
        </w:rPr>
      </w:pPr>
      <w:r w:rsidRPr="004E26C6">
        <w:rPr>
          <w:b/>
          <w:sz w:val="36"/>
          <w:szCs w:val="36"/>
        </w:rPr>
        <w:t xml:space="preserve">Your right to be safe from violence </w:t>
      </w:r>
      <w:r w:rsidR="00FF0EEF" w:rsidRPr="004E26C6">
        <w:rPr>
          <w:b/>
          <w:sz w:val="36"/>
          <w:szCs w:val="36"/>
        </w:rPr>
        <w:tab/>
      </w:r>
      <w:r w:rsidR="00FF0EEF" w:rsidRPr="004E26C6">
        <w:rPr>
          <w:b/>
          <w:sz w:val="36"/>
          <w:szCs w:val="36"/>
        </w:rPr>
        <w:tab/>
      </w:r>
      <w:r w:rsidR="00FF0EEF" w:rsidRPr="004E26C6">
        <w:rPr>
          <w:b/>
          <w:sz w:val="36"/>
          <w:szCs w:val="36"/>
        </w:rPr>
        <w:tab/>
      </w:r>
      <w:r w:rsidR="00FF0EEF" w:rsidRPr="004E26C6">
        <w:rPr>
          <w:b/>
          <w:sz w:val="36"/>
          <w:szCs w:val="36"/>
        </w:rPr>
        <w:tab/>
      </w:r>
      <w:r w:rsidR="00A80A46">
        <w:rPr>
          <w:b/>
          <w:sz w:val="36"/>
          <w:szCs w:val="36"/>
        </w:rPr>
        <w:t>5</w:t>
      </w:r>
    </w:p>
    <w:p w14:paraId="2DC5B431" w14:textId="149E78DF" w:rsidR="00355480" w:rsidRPr="00A957C3" w:rsidRDefault="00355480" w:rsidP="00355480">
      <w:pPr>
        <w:rPr>
          <w:b/>
          <w:sz w:val="36"/>
          <w:szCs w:val="36"/>
        </w:rPr>
      </w:pPr>
    </w:p>
    <w:p w14:paraId="35E1F9F1" w14:textId="284027BC" w:rsidR="00355480" w:rsidRDefault="00355480" w:rsidP="00355480">
      <w:pPr>
        <w:rPr>
          <w:b/>
          <w:sz w:val="36"/>
          <w:szCs w:val="36"/>
        </w:rPr>
      </w:pPr>
    </w:p>
    <w:p w14:paraId="65A2AD52" w14:textId="3596B81B" w:rsidR="00FF0EEF" w:rsidRPr="00A957C3" w:rsidRDefault="00FF0EEF" w:rsidP="00355480">
      <w:pPr>
        <w:rPr>
          <w:b/>
          <w:sz w:val="36"/>
          <w:szCs w:val="36"/>
        </w:rPr>
      </w:pPr>
    </w:p>
    <w:p w14:paraId="2A2491C3" w14:textId="6141AB1F" w:rsidR="00355480" w:rsidRPr="004E26C6" w:rsidRDefault="00355480" w:rsidP="004E26C6">
      <w:pPr>
        <w:pStyle w:val="ListParagraph"/>
        <w:numPr>
          <w:ilvl w:val="0"/>
          <w:numId w:val="23"/>
        </w:numPr>
        <w:rPr>
          <w:b/>
          <w:sz w:val="36"/>
          <w:szCs w:val="36"/>
        </w:rPr>
      </w:pPr>
      <w:r w:rsidRPr="004E26C6">
        <w:rPr>
          <w:b/>
          <w:sz w:val="36"/>
          <w:szCs w:val="36"/>
        </w:rPr>
        <w:t>Your right</w:t>
      </w:r>
      <w:r w:rsidR="00A957C3" w:rsidRPr="004E26C6">
        <w:rPr>
          <w:b/>
          <w:sz w:val="36"/>
          <w:szCs w:val="36"/>
        </w:rPr>
        <w:t xml:space="preserve">s to do with </w:t>
      </w:r>
      <w:r w:rsidRPr="004E26C6">
        <w:rPr>
          <w:b/>
          <w:sz w:val="36"/>
          <w:szCs w:val="36"/>
        </w:rPr>
        <w:t>your body, sex,</w:t>
      </w:r>
      <w:r w:rsidR="00A957C3" w:rsidRPr="004E26C6">
        <w:rPr>
          <w:b/>
          <w:sz w:val="36"/>
          <w:szCs w:val="36"/>
        </w:rPr>
        <w:t xml:space="preserve">      </w:t>
      </w:r>
      <w:r w:rsidR="00FF0EEF" w:rsidRPr="004E26C6">
        <w:rPr>
          <w:b/>
          <w:sz w:val="36"/>
          <w:szCs w:val="36"/>
        </w:rPr>
        <w:t xml:space="preserve">    </w:t>
      </w:r>
      <w:r w:rsidR="005B20C4" w:rsidRPr="004E26C6">
        <w:rPr>
          <w:b/>
          <w:sz w:val="36"/>
          <w:szCs w:val="36"/>
        </w:rPr>
        <w:t xml:space="preserve">     </w:t>
      </w:r>
      <w:r w:rsidR="00A80A46">
        <w:rPr>
          <w:b/>
          <w:sz w:val="36"/>
          <w:szCs w:val="36"/>
        </w:rPr>
        <w:t xml:space="preserve">  </w:t>
      </w:r>
      <w:r w:rsidR="005B20C4" w:rsidRPr="004E26C6">
        <w:rPr>
          <w:b/>
          <w:sz w:val="36"/>
          <w:szCs w:val="36"/>
        </w:rPr>
        <w:t xml:space="preserve"> </w:t>
      </w:r>
      <w:r w:rsidR="00A80A46">
        <w:rPr>
          <w:b/>
          <w:sz w:val="36"/>
          <w:szCs w:val="36"/>
        </w:rPr>
        <w:t>7</w:t>
      </w:r>
      <w:r w:rsidR="00A957C3" w:rsidRPr="004E26C6">
        <w:rPr>
          <w:b/>
          <w:sz w:val="36"/>
          <w:szCs w:val="36"/>
        </w:rPr>
        <w:t xml:space="preserve">          </w:t>
      </w:r>
      <w:r w:rsidRPr="004E26C6">
        <w:rPr>
          <w:b/>
          <w:sz w:val="36"/>
          <w:szCs w:val="36"/>
        </w:rPr>
        <w:t xml:space="preserve"> relationships</w:t>
      </w:r>
      <w:r w:rsidR="00A957C3" w:rsidRPr="004E26C6">
        <w:rPr>
          <w:b/>
          <w:sz w:val="36"/>
          <w:szCs w:val="36"/>
        </w:rPr>
        <w:t xml:space="preserve"> </w:t>
      </w:r>
      <w:r w:rsidRPr="004E26C6">
        <w:rPr>
          <w:b/>
          <w:sz w:val="36"/>
          <w:szCs w:val="36"/>
        </w:rPr>
        <w:t xml:space="preserve"> and having children</w:t>
      </w:r>
    </w:p>
    <w:p w14:paraId="1A19B090" w14:textId="77777777" w:rsidR="00355480" w:rsidRPr="00A957C3" w:rsidRDefault="00355480" w:rsidP="00F9414B">
      <w:pPr>
        <w:pStyle w:val="Heading1"/>
        <w:rPr>
          <w:sz w:val="36"/>
          <w:szCs w:val="36"/>
        </w:rPr>
      </w:pPr>
    </w:p>
    <w:p w14:paraId="5071D4E0" w14:textId="7AA2C178" w:rsidR="00355480" w:rsidRDefault="00355480" w:rsidP="00F9414B">
      <w:pPr>
        <w:pStyle w:val="Heading1"/>
        <w:rPr>
          <w:sz w:val="36"/>
          <w:szCs w:val="36"/>
        </w:rPr>
      </w:pPr>
    </w:p>
    <w:p w14:paraId="50E5035E" w14:textId="77777777" w:rsidR="005B20C4" w:rsidRPr="005B20C4" w:rsidRDefault="005B20C4" w:rsidP="005B20C4"/>
    <w:p w14:paraId="2C4EF4F3" w14:textId="0307DAF5" w:rsidR="005B20C4" w:rsidRDefault="005B20C4" w:rsidP="004E26C6">
      <w:pPr>
        <w:pStyle w:val="ListParagraph"/>
        <w:numPr>
          <w:ilvl w:val="0"/>
          <w:numId w:val="23"/>
        </w:numPr>
      </w:pPr>
      <w:r w:rsidRPr="004E26C6">
        <w:rPr>
          <w:b/>
          <w:sz w:val="36"/>
          <w:szCs w:val="36"/>
        </w:rPr>
        <w:t xml:space="preserve">Some other rights that you have  </w:t>
      </w:r>
      <w:r w:rsidR="00A80A46">
        <w:rPr>
          <w:b/>
          <w:sz w:val="36"/>
          <w:szCs w:val="36"/>
        </w:rPr>
        <w:t xml:space="preserve">                   </w:t>
      </w:r>
      <w:r w:rsidR="004F1464">
        <w:rPr>
          <w:b/>
          <w:sz w:val="36"/>
          <w:szCs w:val="36"/>
        </w:rPr>
        <w:t xml:space="preserve"> </w:t>
      </w:r>
      <w:r w:rsidR="00A80A46">
        <w:rPr>
          <w:b/>
          <w:sz w:val="36"/>
          <w:szCs w:val="36"/>
        </w:rPr>
        <w:t xml:space="preserve">      9</w:t>
      </w:r>
    </w:p>
    <w:p w14:paraId="69AF9568" w14:textId="7CBF00D7" w:rsidR="005B20C4" w:rsidRDefault="005B20C4" w:rsidP="005B20C4"/>
    <w:p w14:paraId="46903430" w14:textId="77777777" w:rsidR="005B20C4" w:rsidRPr="005B20C4" w:rsidRDefault="005B20C4" w:rsidP="005B20C4"/>
    <w:p w14:paraId="3E3B9CB4" w14:textId="0E287A70" w:rsidR="00355480" w:rsidRPr="00A957C3" w:rsidRDefault="00355480" w:rsidP="00F9414B">
      <w:pPr>
        <w:pStyle w:val="Heading1"/>
        <w:rPr>
          <w:sz w:val="36"/>
          <w:szCs w:val="36"/>
        </w:rPr>
      </w:pPr>
    </w:p>
    <w:p w14:paraId="259C6F63" w14:textId="067AA531" w:rsidR="00355480" w:rsidRPr="00A957C3" w:rsidRDefault="00EA3164" w:rsidP="00F9414B">
      <w:pPr>
        <w:pStyle w:val="Heading1"/>
        <w:rPr>
          <w:sz w:val="36"/>
          <w:szCs w:val="36"/>
        </w:rPr>
      </w:pPr>
      <w:r w:rsidRPr="00A957C3">
        <w:rPr>
          <w:sz w:val="36"/>
          <w:szCs w:val="36"/>
        </w:rPr>
        <w:t>Important documents about your rights</w:t>
      </w:r>
      <w:r w:rsidR="00FF0EEF">
        <w:rPr>
          <w:sz w:val="36"/>
          <w:szCs w:val="36"/>
        </w:rPr>
        <w:t xml:space="preserve">            </w:t>
      </w:r>
      <w:r w:rsidR="004F1464">
        <w:rPr>
          <w:sz w:val="36"/>
          <w:szCs w:val="36"/>
        </w:rPr>
        <w:t xml:space="preserve"> </w:t>
      </w:r>
      <w:r w:rsidR="00FF0EEF">
        <w:rPr>
          <w:sz w:val="36"/>
          <w:szCs w:val="36"/>
        </w:rPr>
        <w:t xml:space="preserve">    12 </w:t>
      </w:r>
      <w:r w:rsidR="00FF0EEF">
        <w:rPr>
          <w:sz w:val="36"/>
          <w:szCs w:val="36"/>
        </w:rPr>
        <w:tab/>
      </w:r>
      <w:r w:rsidR="00FF0EEF">
        <w:rPr>
          <w:sz w:val="36"/>
          <w:szCs w:val="36"/>
        </w:rPr>
        <w:tab/>
      </w:r>
    </w:p>
    <w:p w14:paraId="61EA04D5" w14:textId="09F303DD" w:rsidR="00355480" w:rsidRDefault="00355480" w:rsidP="00F9414B">
      <w:pPr>
        <w:pStyle w:val="Heading1"/>
        <w:rPr>
          <w:sz w:val="36"/>
          <w:szCs w:val="36"/>
        </w:rPr>
      </w:pPr>
    </w:p>
    <w:p w14:paraId="43CBCE0C" w14:textId="28B93A7C" w:rsidR="00355480" w:rsidRDefault="00355480" w:rsidP="00F9414B">
      <w:pPr>
        <w:pStyle w:val="Heading1"/>
        <w:rPr>
          <w:sz w:val="36"/>
          <w:szCs w:val="36"/>
        </w:rPr>
      </w:pPr>
    </w:p>
    <w:p w14:paraId="650561B7" w14:textId="77777777" w:rsidR="00EE6D62" w:rsidRPr="00EE6D62" w:rsidRDefault="00EE6D62" w:rsidP="00EE6D62"/>
    <w:p w14:paraId="7FB8471C" w14:textId="2A200053" w:rsidR="00355480" w:rsidRPr="00A957C3" w:rsidRDefault="00522560" w:rsidP="00F9414B">
      <w:pPr>
        <w:pStyle w:val="Heading1"/>
        <w:rPr>
          <w:sz w:val="36"/>
          <w:szCs w:val="36"/>
        </w:rPr>
      </w:pPr>
      <w:r w:rsidRPr="00A957C3">
        <w:rPr>
          <w:sz w:val="36"/>
          <w:szCs w:val="36"/>
        </w:rPr>
        <w:t>Some places to get support</w:t>
      </w:r>
      <w:r w:rsidR="00FF0EEF">
        <w:rPr>
          <w:sz w:val="36"/>
          <w:szCs w:val="36"/>
        </w:rPr>
        <w:t xml:space="preserve"> and </w:t>
      </w:r>
      <w:r w:rsidR="00B338A7">
        <w:rPr>
          <w:sz w:val="36"/>
          <w:szCs w:val="36"/>
        </w:rPr>
        <w:t xml:space="preserve">                       </w:t>
      </w:r>
      <w:r w:rsidR="009B1BF2">
        <w:rPr>
          <w:sz w:val="36"/>
          <w:szCs w:val="36"/>
        </w:rPr>
        <w:t xml:space="preserve"> </w:t>
      </w:r>
      <w:r w:rsidR="004F1464">
        <w:rPr>
          <w:sz w:val="36"/>
          <w:szCs w:val="36"/>
        </w:rPr>
        <w:t xml:space="preserve"> </w:t>
      </w:r>
      <w:r w:rsidR="009B1BF2">
        <w:rPr>
          <w:sz w:val="36"/>
          <w:szCs w:val="36"/>
        </w:rPr>
        <w:t xml:space="preserve"> </w:t>
      </w:r>
      <w:r w:rsidR="00B338A7">
        <w:rPr>
          <w:sz w:val="36"/>
          <w:szCs w:val="36"/>
        </w:rPr>
        <w:t xml:space="preserve">   </w:t>
      </w:r>
      <w:r w:rsidR="009B1BF2">
        <w:rPr>
          <w:sz w:val="36"/>
          <w:szCs w:val="36"/>
        </w:rPr>
        <w:t xml:space="preserve">14   </w:t>
      </w:r>
      <w:r w:rsidR="00FF0EEF">
        <w:rPr>
          <w:sz w:val="36"/>
          <w:szCs w:val="36"/>
        </w:rPr>
        <w:t>information</w:t>
      </w:r>
      <w:r w:rsidR="005B20C4">
        <w:rPr>
          <w:sz w:val="36"/>
          <w:szCs w:val="36"/>
        </w:rPr>
        <w:t xml:space="preserve"> from</w:t>
      </w:r>
      <w:r w:rsidRPr="00A957C3">
        <w:rPr>
          <w:sz w:val="36"/>
          <w:szCs w:val="36"/>
        </w:rPr>
        <w:t xml:space="preserve"> </w:t>
      </w:r>
      <w:r w:rsidR="00FF0EEF">
        <w:rPr>
          <w:sz w:val="36"/>
          <w:szCs w:val="36"/>
        </w:rPr>
        <w:t xml:space="preserve">        </w:t>
      </w:r>
      <w:r w:rsidR="005B20C4">
        <w:rPr>
          <w:sz w:val="36"/>
          <w:szCs w:val="36"/>
        </w:rPr>
        <w:t xml:space="preserve">                                                                   </w:t>
      </w:r>
      <w:r w:rsidR="00FF0EEF">
        <w:rPr>
          <w:sz w:val="36"/>
          <w:szCs w:val="36"/>
        </w:rPr>
        <w:t xml:space="preserve"> </w:t>
      </w:r>
    </w:p>
    <w:p w14:paraId="4B4898F7" w14:textId="77777777" w:rsidR="00355480" w:rsidRPr="00A957C3" w:rsidRDefault="00355480" w:rsidP="00F9414B">
      <w:pPr>
        <w:pStyle w:val="Heading1"/>
        <w:rPr>
          <w:sz w:val="36"/>
          <w:szCs w:val="36"/>
        </w:rPr>
      </w:pPr>
    </w:p>
    <w:p w14:paraId="6DAF0C86" w14:textId="77777777" w:rsidR="00355480" w:rsidRDefault="00355480" w:rsidP="00F9414B">
      <w:pPr>
        <w:pStyle w:val="Heading1"/>
        <w:rPr>
          <w:b w:val="0"/>
          <w:bCs/>
          <w:sz w:val="36"/>
          <w:szCs w:val="36"/>
        </w:rPr>
      </w:pPr>
    </w:p>
    <w:p w14:paraId="15731F69" w14:textId="5A711661" w:rsidR="00355480" w:rsidRDefault="00355480" w:rsidP="00F9414B">
      <w:pPr>
        <w:pStyle w:val="Heading1"/>
        <w:rPr>
          <w:b w:val="0"/>
          <w:bCs/>
          <w:sz w:val="36"/>
          <w:szCs w:val="36"/>
        </w:rPr>
      </w:pPr>
    </w:p>
    <w:p w14:paraId="6BBB5DD2" w14:textId="77777777" w:rsidR="00A957C3" w:rsidRDefault="00A957C3" w:rsidP="00F9414B">
      <w:pPr>
        <w:pStyle w:val="Heading1"/>
        <w:sectPr w:rsidR="00A957C3" w:rsidSect="00A957C3">
          <w:pgSz w:w="11901" w:h="16817"/>
          <w:pgMar w:top="1440" w:right="851" w:bottom="851" w:left="1440" w:header="851" w:footer="851" w:gutter="0"/>
          <w:cols w:space="708"/>
          <w:docGrid w:linePitch="360"/>
        </w:sectPr>
      </w:pPr>
    </w:p>
    <w:p w14:paraId="3C1A1E1A" w14:textId="2414BFBB" w:rsidR="00AF0B0B" w:rsidRPr="00355480" w:rsidRDefault="003B15A4" w:rsidP="00F9414B">
      <w:pPr>
        <w:pStyle w:val="Heading1"/>
      </w:pPr>
      <w:r>
        <w:rPr>
          <w:noProof/>
          <w:lang w:val="en-US"/>
        </w:rPr>
        <w:lastRenderedPageBreak/>
        <w:drawing>
          <wp:anchor distT="0" distB="0" distL="114300" distR="114300" simplePos="0" relativeHeight="252411904" behindDoc="0" locked="0" layoutInCell="1" allowOverlap="1" wp14:anchorId="4653D4F2" wp14:editId="47FD3F20">
            <wp:simplePos x="0" y="0"/>
            <wp:positionH relativeFrom="column">
              <wp:posOffset>-3043880</wp:posOffset>
            </wp:positionH>
            <wp:positionV relativeFrom="paragraph">
              <wp:posOffset>-180975</wp:posOffset>
            </wp:positionV>
            <wp:extent cx="1998920" cy="2780550"/>
            <wp:effectExtent l="0" t="0" r="0" b="1270"/>
            <wp:wrapNone/>
            <wp:docPr id="9" name="Picture 9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clipart, vector graph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98920" cy="278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03F" w:rsidRPr="00355480">
        <w:t>About this</w:t>
      </w:r>
      <w:r w:rsidR="009A5E6C" w:rsidRPr="00355480">
        <w:t xml:space="preserve"> </w:t>
      </w:r>
      <w:r w:rsidR="00F9414B" w:rsidRPr="00355480">
        <w:t>leaflet</w:t>
      </w:r>
    </w:p>
    <w:p w14:paraId="2494748E" w14:textId="71166CE4" w:rsidR="006C653B" w:rsidRDefault="006C653B" w:rsidP="001C4C09"/>
    <w:p w14:paraId="0668D579" w14:textId="052F9299" w:rsidR="00912B9A" w:rsidRDefault="00912B9A" w:rsidP="001C4C09"/>
    <w:p w14:paraId="7920D189" w14:textId="3859963F" w:rsidR="00F9414B" w:rsidRDefault="00F9414B" w:rsidP="005F5DB0"/>
    <w:p w14:paraId="75A09723" w14:textId="0358F149" w:rsidR="006D1EF1" w:rsidRDefault="006D1EF1" w:rsidP="005F5DB0">
      <w:r>
        <w:t xml:space="preserve">This leaflet </w:t>
      </w:r>
      <w:r w:rsidR="006C653B">
        <w:t>is</w:t>
      </w:r>
      <w:r>
        <w:t xml:space="preserve"> about your rights during Covid-19.</w:t>
      </w:r>
    </w:p>
    <w:p w14:paraId="6A606EE5" w14:textId="108B2B39" w:rsidR="006D1EF1" w:rsidRDefault="006D1EF1" w:rsidP="005F5DB0"/>
    <w:p w14:paraId="2D20DB6A" w14:textId="4AA2B599" w:rsidR="00A71740" w:rsidRDefault="006D1EF1" w:rsidP="005F5DB0">
      <w:r>
        <w:t xml:space="preserve">Covid-19 is an illness that many people </w:t>
      </w:r>
      <w:r w:rsidR="00E02519">
        <w:t xml:space="preserve">  </w:t>
      </w:r>
      <w:r>
        <w:t>in the world have been getting</w:t>
      </w:r>
      <w:r w:rsidR="00A71740">
        <w:t>.</w:t>
      </w:r>
    </w:p>
    <w:p w14:paraId="4DBF6913" w14:textId="77777777" w:rsidR="00A71740" w:rsidRDefault="00A71740" w:rsidP="005F5DB0"/>
    <w:p w14:paraId="4605EFFD" w14:textId="608E4A25" w:rsidR="006D1EF1" w:rsidRDefault="006D1EF1" w:rsidP="005F5DB0">
      <w:r>
        <w:t xml:space="preserve"> </w:t>
      </w:r>
    </w:p>
    <w:p w14:paraId="048DC53D" w14:textId="005CCB18" w:rsidR="006D1EF1" w:rsidRDefault="006D1EF1" w:rsidP="005F5DB0"/>
    <w:p w14:paraId="6422939A" w14:textId="37C2A666" w:rsidR="00912B9A" w:rsidRDefault="007F3D35" w:rsidP="005F5DB0">
      <w:r>
        <w:rPr>
          <w:b/>
          <w:noProof/>
          <w:sz w:val="40"/>
          <w:szCs w:val="40"/>
          <w:lang w:val="en-US"/>
        </w:rPr>
        <w:drawing>
          <wp:anchor distT="0" distB="0" distL="114300" distR="114300" simplePos="0" relativeHeight="252413952" behindDoc="0" locked="0" layoutInCell="1" allowOverlap="1" wp14:anchorId="0C8E2728" wp14:editId="0378B307">
            <wp:simplePos x="0" y="0"/>
            <wp:positionH relativeFrom="column">
              <wp:posOffset>-3178810</wp:posOffset>
            </wp:positionH>
            <wp:positionV relativeFrom="paragraph">
              <wp:posOffset>368300</wp:posOffset>
            </wp:positionV>
            <wp:extent cx="2658110" cy="2444115"/>
            <wp:effectExtent l="0" t="0" r="0" b="0"/>
            <wp:wrapNone/>
            <wp:docPr id="11" name="Picture 11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vector graphic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5811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E77F1E" w14:textId="4D1B9F7F" w:rsidR="00092766" w:rsidRDefault="00092766" w:rsidP="005F5DB0"/>
    <w:p w14:paraId="4C33D6E6" w14:textId="26C6EE42" w:rsidR="006C653B" w:rsidRDefault="006C653B" w:rsidP="006C653B">
      <w:r>
        <w:t>This leaflet is about your rights to:</w:t>
      </w:r>
    </w:p>
    <w:p w14:paraId="6537AEC6" w14:textId="7F1AEBAA" w:rsidR="006C653B" w:rsidRDefault="006C653B" w:rsidP="006C653B"/>
    <w:p w14:paraId="46CFCFE5" w14:textId="1CF15C96" w:rsidR="00443DAE" w:rsidRDefault="00443DAE" w:rsidP="006C653B"/>
    <w:p w14:paraId="0F1AED45" w14:textId="43E38E3B" w:rsidR="006C653B" w:rsidRDefault="006C653B" w:rsidP="006C653B">
      <w:pPr>
        <w:pStyle w:val="ListParagraph"/>
        <w:numPr>
          <w:ilvl w:val="0"/>
          <w:numId w:val="4"/>
        </w:numPr>
        <w:ind w:left="360"/>
      </w:pPr>
      <w:r>
        <w:t xml:space="preserve">Be safe from violence </w:t>
      </w:r>
    </w:p>
    <w:p w14:paraId="06C69CDF" w14:textId="0C7CBBA8" w:rsidR="00443DAE" w:rsidRDefault="00443DAE" w:rsidP="006C653B"/>
    <w:p w14:paraId="0B6B0BDF" w14:textId="77777777" w:rsidR="006C653B" w:rsidRDefault="006C653B" w:rsidP="006C653B"/>
    <w:p w14:paraId="24B331DF" w14:textId="34441E63" w:rsidR="006C653B" w:rsidRDefault="006C653B" w:rsidP="006C653B">
      <w:pPr>
        <w:pStyle w:val="ListParagraph"/>
        <w:numPr>
          <w:ilvl w:val="0"/>
          <w:numId w:val="4"/>
        </w:numPr>
        <w:ind w:left="360"/>
      </w:pPr>
      <w:r>
        <w:t>Make your own choices about               your body, sex, relationships                and having children</w:t>
      </w:r>
    </w:p>
    <w:p w14:paraId="1F146CE8" w14:textId="77777777" w:rsidR="007F3D35" w:rsidRDefault="007F3D35" w:rsidP="00443DAE"/>
    <w:p w14:paraId="1594CE20" w14:textId="77777777" w:rsidR="007F3D35" w:rsidRDefault="007F3D35" w:rsidP="00443DAE"/>
    <w:p w14:paraId="48C20D53" w14:textId="6DA2B208" w:rsidR="00A63F09" w:rsidRDefault="007F3D35" w:rsidP="00443DAE">
      <w:r>
        <w:rPr>
          <w:b/>
          <w:noProof/>
          <w:lang w:val="en-US"/>
        </w:rPr>
        <w:drawing>
          <wp:anchor distT="0" distB="0" distL="114300" distR="114300" simplePos="0" relativeHeight="252414976" behindDoc="0" locked="0" layoutInCell="1" allowOverlap="1" wp14:anchorId="5E83D54A" wp14:editId="38842F03">
            <wp:simplePos x="0" y="0"/>
            <wp:positionH relativeFrom="column">
              <wp:posOffset>-3179445</wp:posOffset>
            </wp:positionH>
            <wp:positionV relativeFrom="paragraph">
              <wp:posOffset>330200</wp:posOffset>
            </wp:positionV>
            <wp:extent cx="2466650" cy="2477282"/>
            <wp:effectExtent l="0" t="0" r="0" b="0"/>
            <wp:wrapNone/>
            <wp:docPr id="13" name="Picture 13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shap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66650" cy="2477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F5AD1" w14:textId="77777777" w:rsidR="00443DAE" w:rsidRDefault="00443DAE" w:rsidP="005F5DB0"/>
    <w:p w14:paraId="61E0C4C7" w14:textId="423AF432" w:rsidR="00F01169" w:rsidRDefault="006C653B" w:rsidP="005F5DB0">
      <w:r>
        <w:t>Rights are things that everyone has.</w:t>
      </w:r>
    </w:p>
    <w:p w14:paraId="1C5C00DA" w14:textId="77777777" w:rsidR="00443DAE" w:rsidRDefault="00443DAE" w:rsidP="005F5DB0"/>
    <w:p w14:paraId="6A3B96D7" w14:textId="77777777" w:rsidR="00443DAE" w:rsidRDefault="00443DAE" w:rsidP="005F5DB0"/>
    <w:p w14:paraId="37387CA2" w14:textId="10997574" w:rsidR="00F01169" w:rsidRDefault="00F01169" w:rsidP="005F5DB0">
      <w:r>
        <w:t xml:space="preserve">For example, </w:t>
      </w:r>
      <w:r w:rsidR="006C653B">
        <w:t xml:space="preserve">everyone has </w:t>
      </w:r>
      <w:r>
        <w:t>the right to be safe and treated fairly.</w:t>
      </w:r>
    </w:p>
    <w:p w14:paraId="058A120E" w14:textId="5DF2C452" w:rsidR="009C1291" w:rsidRDefault="009C1291" w:rsidP="005F5DB0"/>
    <w:p w14:paraId="065AB3C5" w14:textId="77777777" w:rsidR="00EF218D" w:rsidRDefault="00EF218D" w:rsidP="005F5DB0"/>
    <w:p w14:paraId="7236E922" w14:textId="69EB63A5" w:rsidR="00CE3587" w:rsidRDefault="007E616E" w:rsidP="005F5DB0">
      <w:r>
        <w:t>This leaflet is</w:t>
      </w:r>
      <w:r w:rsidR="00F01169">
        <w:t xml:space="preserve"> about </w:t>
      </w:r>
      <w:r w:rsidR="00CE3587">
        <w:t xml:space="preserve">your rights </w:t>
      </w:r>
      <w:proofErr w:type="gramStart"/>
      <w:r w:rsidR="00CE3587">
        <w:t xml:space="preserve">and </w:t>
      </w:r>
      <w:r w:rsidR="009C1291">
        <w:t xml:space="preserve"> </w:t>
      </w:r>
      <w:r w:rsidR="00CE3587">
        <w:t>what</w:t>
      </w:r>
      <w:proofErr w:type="gramEnd"/>
      <w:r w:rsidR="00CE3587">
        <w:t xml:space="preserve"> should happen to you.</w:t>
      </w:r>
    </w:p>
    <w:p w14:paraId="79348315" w14:textId="77777777" w:rsidR="007F3D35" w:rsidRDefault="007F3D35" w:rsidP="0068455C"/>
    <w:p w14:paraId="4EA8E8ED" w14:textId="789218BC" w:rsidR="00A63F09" w:rsidRDefault="003B092D" w:rsidP="0068455C">
      <w:r>
        <w:rPr>
          <w:noProof/>
          <w:lang w:val="en-US"/>
        </w:rPr>
        <w:lastRenderedPageBreak/>
        <w:drawing>
          <wp:anchor distT="0" distB="0" distL="114300" distR="114300" simplePos="0" relativeHeight="252500992" behindDoc="0" locked="0" layoutInCell="1" allowOverlap="1" wp14:anchorId="49F55B79" wp14:editId="09BEF626">
            <wp:simplePos x="0" y="0"/>
            <wp:positionH relativeFrom="column">
              <wp:posOffset>-3006725</wp:posOffset>
            </wp:positionH>
            <wp:positionV relativeFrom="paragraph">
              <wp:posOffset>-484520</wp:posOffset>
            </wp:positionV>
            <wp:extent cx="2125980" cy="2087245"/>
            <wp:effectExtent l="0" t="0" r="0" b="0"/>
            <wp:wrapNone/>
            <wp:docPr id="19" name="Picture 19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shap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5980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1796"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498944" behindDoc="0" locked="0" layoutInCell="1" allowOverlap="1" wp14:anchorId="5D0F14C0" wp14:editId="17CBDAD6">
                <wp:simplePos x="0" y="0"/>
                <wp:positionH relativeFrom="column">
                  <wp:posOffset>-109855</wp:posOffset>
                </wp:positionH>
                <wp:positionV relativeFrom="paragraph">
                  <wp:posOffset>-355601</wp:posOffset>
                </wp:positionV>
                <wp:extent cx="3993515" cy="1852295"/>
                <wp:effectExtent l="25400" t="25400" r="19685" b="3175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3515" cy="1852295"/>
                        </a:xfrm>
                        <a:prstGeom prst="rect">
                          <a:avLst/>
                        </a:prstGeom>
                        <a:noFill/>
                        <a:ln w="508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E098E" w14:textId="77777777" w:rsidR="00E61796" w:rsidRDefault="00A63F09" w:rsidP="00A63F0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You still have the same rights              </w:t>
                            </w:r>
                            <w:r w:rsidRPr="00FD44F1">
                              <w:rPr>
                                <w:b/>
                                <w:bCs/>
                              </w:rPr>
                              <w:t xml:space="preserve">during Covid-19. </w:t>
                            </w:r>
                          </w:p>
                          <w:p w14:paraId="6D73CC9A" w14:textId="77777777" w:rsidR="00E61796" w:rsidRDefault="00E61796" w:rsidP="00A63F09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0F45F839" w14:textId="6CB16B71" w:rsidR="00A63F09" w:rsidRPr="00E61796" w:rsidRDefault="00A63F09" w:rsidP="00A63F09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D44F1">
                              <w:rPr>
                                <w:b/>
                                <w:bCs/>
                              </w:rPr>
                              <w:t>They have not changed</w:t>
                            </w:r>
                            <w:r>
                              <w:t>.</w:t>
                            </w:r>
                          </w:p>
                          <w:p w14:paraId="05212A97" w14:textId="77777777" w:rsidR="007F3D35" w:rsidRDefault="007F3D35" w:rsidP="00A63F09"/>
                          <w:p w14:paraId="646B9B20" w14:textId="79270A4C" w:rsidR="007F3D35" w:rsidRPr="007F3D35" w:rsidRDefault="00BD2A9E" w:rsidP="007F3D35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Your government should be working to make sure that you get your rights. </w:t>
                            </w:r>
                          </w:p>
                          <w:p w14:paraId="1FE865E6" w14:textId="75298427" w:rsidR="007F3D35" w:rsidRPr="007F3D35" w:rsidRDefault="007F3D35" w:rsidP="00A63F09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665DBD69" w14:textId="353844FB" w:rsidR="007F3D35" w:rsidRDefault="007F3D35" w:rsidP="00A63F09"/>
                          <w:p w14:paraId="4ABB10DF" w14:textId="47ACB0D3" w:rsidR="007F3D35" w:rsidRDefault="007F3D35" w:rsidP="00A63F09"/>
                          <w:p w14:paraId="490D65FF" w14:textId="220EBAE2" w:rsidR="00A63F09" w:rsidRDefault="00A63F09" w:rsidP="00A63F09"/>
                          <w:p w14:paraId="2A244260" w14:textId="08D76EAE" w:rsidR="00A63F09" w:rsidRDefault="00A63F09" w:rsidP="00A63F09"/>
                          <w:p w14:paraId="69F14DA3" w14:textId="77777777" w:rsidR="00A63F09" w:rsidRDefault="00A63F09" w:rsidP="00A63F09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3C4931" w14:textId="77777777" w:rsidR="00A63F09" w:rsidRDefault="00A63F09" w:rsidP="00A63F09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48D0DAFB" w14:textId="77777777" w:rsidR="00A63F09" w:rsidRDefault="00A63F09" w:rsidP="00A63F09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F6DA488" w14:textId="77777777" w:rsidR="00A63F09" w:rsidRDefault="00A63F09" w:rsidP="00A63F09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C4DA49C" w14:textId="77777777" w:rsidR="00A63F09" w:rsidRDefault="00A63F09" w:rsidP="00A63F09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9B0DF25" w14:textId="77777777" w:rsidR="00A63F09" w:rsidRDefault="00A63F09" w:rsidP="00A63F09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216D6CA1" w14:textId="77777777" w:rsidR="00A63F09" w:rsidRPr="00E60B08" w:rsidRDefault="00A63F09" w:rsidP="00A63F09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7DED1C53" w14:textId="77777777" w:rsidR="00A63F09" w:rsidRPr="007E2CA4" w:rsidRDefault="00A63F09" w:rsidP="00A63F09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C649311" w14:textId="77777777" w:rsidR="00A63F09" w:rsidRDefault="00A63F09" w:rsidP="00A63F0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F14C0" id="_x0000_s1028" type="#_x0000_t202" style="position:absolute;margin-left:-8.65pt;margin-top:-28pt;width:314.45pt;height:145.85pt;z-index:25249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" filled="f" strokecolor="#b0a3da" strokeweight="4pt">
                <v:textbox>
                  <w:txbxContent>
                    <w:p w14:paraId="61AE098E" w14:textId="77777777" w:rsidR="00E61796" w:rsidRDefault="00A63F09" w:rsidP="00A63F0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You still have the same rights              </w:t>
                      </w:r>
                      <w:r w:rsidRPr="00FD44F1">
                        <w:rPr>
                          <w:b/>
                          <w:bCs/>
                        </w:rPr>
                        <w:t xml:space="preserve">during Covid-19. </w:t>
                      </w:r>
                    </w:p>
                    <w:p w14:paraId="6D73CC9A" w14:textId="77777777" w:rsidR="00E61796" w:rsidRDefault="00E61796" w:rsidP="00A63F09">
                      <w:pPr>
                        <w:rPr>
                          <w:b/>
                          <w:bCs/>
                        </w:rPr>
                      </w:pPr>
                    </w:p>
                    <w:p w14:paraId="0F45F839" w14:textId="6CB16B71" w:rsidR="00A63F09" w:rsidRPr="00E61796" w:rsidRDefault="00A63F09" w:rsidP="00A63F09">
                      <w:pPr>
                        <w:rPr>
                          <w:b/>
                          <w:bCs/>
                        </w:rPr>
                      </w:pPr>
                      <w:r w:rsidRPr="00FD44F1">
                        <w:rPr>
                          <w:b/>
                          <w:bCs/>
                        </w:rPr>
                        <w:t>They have not changed</w:t>
                      </w:r>
                      <w:r>
                        <w:t>.</w:t>
                      </w:r>
                    </w:p>
                    <w:p w14:paraId="05212A97" w14:textId="77777777" w:rsidR="007F3D35" w:rsidRDefault="007F3D35" w:rsidP="00A63F09"/>
                    <w:p w14:paraId="646B9B20" w14:textId="79270A4C" w:rsidR="007F3D35" w:rsidRPr="007F3D35" w:rsidRDefault="00BD2A9E" w:rsidP="007F3D35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Your government should be working to make sure that you get your rights. </w:t>
                      </w:r>
                    </w:p>
                    <w:p w14:paraId="1FE865E6" w14:textId="75298427" w:rsidR="007F3D35" w:rsidRPr="007F3D35" w:rsidRDefault="007F3D35" w:rsidP="00A63F09">
                      <w:pPr>
                        <w:rPr>
                          <w:b/>
                          <w:bCs/>
                        </w:rPr>
                      </w:pPr>
                    </w:p>
                    <w:p w14:paraId="665DBD69" w14:textId="353844FB" w:rsidR="007F3D35" w:rsidRDefault="007F3D35" w:rsidP="00A63F09"/>
                    <w:p w14:paraId="4ABB10DF" w14:textId="47ACB0D3" w:rsidR="007F3D35" w:rsidRDefault="007F3D35" w:rsidP="00A63F09"/>
                    <w:p w14:paraId="490D65FF" w14:textId="220EBAE2" w:rsidR="00A63F09" w:rsidRDefault="00A63F09" w:rsidP="00A63F09"/>
                    <w:p w14:paraId="2A244260" w14:textId="08D76EAE" w:rsidR="00A63F09" w:rsidRDefault="00A63F09" w:rsidP="00A63F09"/>
                    <w:p w14:paraId="69F14DA3" w14:textId="77777777" w:rsidR="00A63F09" w:rsidRDefault="00A63F09" w:rsidP="00A63F09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3C4931" w14:textId="77777777" w:rsidR="00A63F09" w:rsidRDefault="00A63F09" w:rsidP="00A63F09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48D0DAFB" w14:textId="77777777" w:rsidR="00A63F09" w:rsidRDefault="00A63F09" w:rsidP="00A63F09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F6DA488" w14:textId="77777777" w:rsidR="00A63F09" w:rsidRDefault="00A63F09" w:rsidP="00A63F09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C4DA49C" w14:textId="77777777" w:rsidR="00A63F09" w:rsidRDefault="00A63F09" w:rsidP="00A63F09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9B0DF25" w14:textId="77777777" w:rsidR="00A63F09" w:rsidRDefault="00A63F09" w:rsidP="00A63F09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216D6CA1" w14:textId="77777777" w:rsidR="00A63F09" w:rsidRPr="00E60B08" w:rsidRDefault="00A63F09" w:rsidP="00A63F09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7DED1C53" w14:textId="77777777" w:rsidR="00A63F09" w:rsidRPr="007E2CA4" w:rsidRDefault="00A63F09" w:rsidP="00A63F09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C649311" w14:textId="77777777" w:rsidR="00A63F09" w:rsidRDefault="00A63F09" w:rsidP="00A63F09"/>
                  </w:txbxContent>
                </v:textbox>
              </v:shape>
            </w:pict>
          </mc:Fallback>
        </mc:AlternateContent>
      </w:r>
    </w:p>
    <w:p w14:paraId="398D61CE" w14:textId="2D788519" w:rsidR="00A63F09" w:rsidRDefault="00A63F09" w:rsidP="0068455C"/>
    <w:p w14:paraId="67023F00" w14:textId="1638BC2A" w:rsidR="00A63F09" w:rsidRDefault="00A63F09" w:rsidP="0068455C"/>
    <w:p w14:paraId="64903088" w14:textId="2998D53A" w:rsidR="00A63F09" w:rsidRDefault="00A63F09" w:rsidP="0068455C"/>
    <w:p w14:paraId="77F64732" w14:textId="292F9398" w:rsidR="0068455C" w:rsidRDefault="0068455C" w:rsidP="0068455C"/>
    <w:p w14:paraId="4E145F91" w14:textId="3FBE6C9F" w:rsidR="0068455C" w:rsidRDefault="0068455C" w:rsidP="005F5DB0"/>
    <w:p w14:paraId="6C28CC27" w14:textId="64B65E38" w:rsidR="007F3D35" w:rsidRDefault="007F3D35" w:rsidP="005F5DB0"/>
    <w:p w14:paraId="0D1200E1" w14:textId="0759E09D" w:rsidR="0068455C" w:rsidRDefault="00607CF6" w:rsidP="005F5DB0">
      <w:r>
        <w:rPr>
          <w:noProof/>
          <w:lang w:val="en-US"/>
        </w:rPr>
        <w:drawing>
          <wp:anchor distT="0" distB="0" distL="114300" distR="114300" simplePos="0" relativeHeight="252482560" behindDoc="0" locked="0" layoutInCell="1" allowOverlap="1" wp14:anchorId="7EAB382E" wp14:editId="39E4CE56">
            <wp:simplePos x="0" y="0"/>
            <wp:positionH relativeFrom="column">
              <wp:posOffset>-3016560</wp:posOffset>
            </wp:positionH>
            <wp:positionV relativeFrom="paragraph">
              <wp:posOffset>528320</wp:posOffset>
            </wp:positionV>
            <wp:extent cx="2083435" cy="2279650"/>
            <wp:effectExtent l="0" t="0" r="0" b="6350"/>
            <wp:wrapNone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3435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DA7432" w14:textId="55A86E97" w:rsidR="00607CF6" w:rsidRDefault="00607CF6" w:rsidP="005F5DB0"/>
    <w:p w14:paraId="39A77B2F" w14:textId="77777777" w:rsidR="00607CF6" w:rsidRDefault="00607CF6" w:rsidP="005F5DB0"/>
    <w:p w14:paraId="32C86436" w14:textId="77777777" w:rsidR="007F3D35" w:rsidRDefault="007F3D35" w:rsidP="0068455C"/>
    <w:p w14:paraId="7A9C0BD2" w14:textId="77777777" w:rsidR="007F3D35" w:rsidRDefault="007F3D35" w:rsidP="0068455C"/>
    <w:p w14:paraId="0A8CCC4F" w14:textId="4CB94515" w:rsidR="0068455C" w:rsidRDefault="0068455C" w:rsidP="0068455C">
      <w:r>
        <w:t>There are some important documents about your rights</w:t>
      </w:r>
      <w:r w:rsidR="005B20C4">
        <w:t>.</w:t>
      </w:r>
    </w:p>
    <w:p w14:paraId="5686B336" w14:textId="27655BD7" w:rsidR="0068455C" w:rsidRDefault="0068455C" w:rsidP="0068455C"/>
    <w:p w14:paraId="6F2A1220" w14:textId="44AEC2F9" w:rsidR="0068455C" w:rsidRDefault="0068455C" w:rsidP="005F5DB0">
      <w:r w:rsidRPr="00961EAE">
        <w:t>You can find out about them on</w:t>
      </w:r>
      <w:r w:rsidR="00787E4C" w:rsidRPr="00961EAE">
        <w:t xml:space="preserve">           </w:t>
      </w:r>
      <w:r w:rsidRPr="00961EAE">
        <w:t xml:space="preserve"> page</w:t>
      </w:r>
      <w:r w:rsidR="00787E4C" w:rsidRPr="00961EAE">
        <w:t xml:space="preserve"> 12.</w:t>
      </w:r>
    </w:p>
    <w:p w14:paraId="5703DB32" w14:textId="77777777" w:rsidR="0068455C" w:rsidRDefault="0068455C" w:rsidP="005F5DB0"/>
    <w:p w14:paraId="09AF1B14" w14:textId="67919FFC" w:rsidR="0068455C" w:rsidRDefault="0068455C" w:rsidP="005F5DB0"/>
    <w:p w14:paraId="4B50BC8B" w14:textId="71A23245" w:rsidR="00607CF6" w:rsidRDefault="00607CF6" w:rsidP="005F5DB0"/>
    <w:p w14:paraId="2008AAAD" w14:textId="3C6F630B" w:rsidR="00607CF6" w:rsidRDefault="00607CF6" w:rsidP="005F5DB0"/>
    <w:p w14:paraId="094DDDD3" w14:textId="521085F7" w:rsidR="005B20C4" w:rsidRDefault="00B26CFC" w:rsidP="005F5DB0">
      <w:r>
        <w:rPr>
          <w:noProof/>
          <w:lang w:val="en-US"/>
        </w:rPr>
        <w:drawing>
          <wp:anchor distT="0" distB="0" distL="114300" distR="114300" simplePos="0" relativeHeight="252540928" behindDoc="0" locked="0" layoutInCell="1" allowOverlap="1" wp14:anchorId="6EA5D540" wp14:editId="55B5342B">
            <wp:simplePos x="0" y="0"/>
            <wp:positionH relativeFrom="column">
              <wp:posOffset>-3157398</wp:posOffset>
            </wp:positionH>
            <wp:positionV relativeFrom="paragraph">
              <wp:posOffset>409590</wp:posOffset>
            </wp:positionV>
            <wp:extent cx="2768600" cy="2374900"/>
            <wp:effectExtent l="0" t="0" r="0" b="0"/>
            <wp:wrapNone/>
            <wp:docPr id="47" name="Picture 47" descr="A group of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group of peopl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686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7B239" w14:textId="37E70B49" w:rsidR="006D1EF1" w:rsidRDefault="006D1EF1" w:rsidP="005F5DB0"/>
    <w:p w14:paraId="744BE68E" w14:textId="75896253" w:rsidR="006D1EF1" w:rsidRDefault="006D1EF1" w:rsidP="005F5DB0">
      <w:r>
        <w:t>This leaflet is for women and girls with disabilities.</w:t>
      </w:r>
    </w:p>
    <w:p w14:paraId="2348745F" w14:textId="77777777" w:rsidR="00F76C93" w:rsidRDefault="00F76C93" w:rsidP="005F5DB0"/>
    <w:p w14:paraId="3CDFC785" w14:textId="04A67C4F" w:rsidR="00F76C93" w:rsidRDefault="000D255F" w:rsidP="006D1EF1">
      <w:r>
        <w:t>That also</w:t>
      </w:r>
      <w:r w:rsidR="00CE3587">
        <w:t xml:space="preserve"> means</w:t>
      </w:r>
      <w:r w:rsidR="006D1EF1">
        <w:t xml:space="preserve"> people with disabilities who are not the gender that people say they are. </w:t>
      </w:r>
    </w:p>
    <w:p w14:paraId="794EA797" w14:textId="4048CF8D" w:rsidR="006D1EF1" w:rsidRDefault="006D1EF1" w:rsidP="006D1EF1"/>
    <w:p w14:paraId="7CA319C0" w14:textId="225DE8B6" w:rsidR="006D1EF1" w:rsidRDefault="006D1EF1" w:rsidP="006D1EF1">
      <w:r>
        <w:t xml:space="preserve">Gender is </w:t>
      </w:r>
      <w:r w:rsidR="00F76C93">
        <w:t xml:space="preserve">about </w:t>
      </w:r>
      <w:r w:rsidR="0076486E">
        <w:t>being</w:t>
      </w:r>
      <w:r w:rsidR="00F76C93">
        <w:t xml:space="preserve"> </w:t>
      </w:r>
      <w:r>
        <w:t>a woman, a girl</w:t>
      </w:r>
      <w:r w:rsidR="0076486E">
        <w:t>,</w:t>
      </w:r>
      <w:r>
        <w:t xml:space="preserve"> </w:t>
      </w:r>
      <w:r w:rsidR="00561DE9">
        <w:t xml:space="preserve">              </w:t>
      </w:r>
      <w:r>
        <w:t xml:space="preserve">a man, </w:t>
      </w:r>
      <w:r w:rsidR="0076486E">
        <w:t>a</w:t>
      </w:r>
      <w:r>
        <w:t xml:space="preserve"> boy</w:t>
      </w:r>
      <w:r w:rsidR="00F76C93">
        <w:t xml:space="preserve"> or someone else</w:t>
      </w:r>
      <w:r w:rsidR="005D7DF5">
        <w:t>.</w:t>
      </w:r>
    </w:p>
    <w:p w14:paraId="2DBF4DFC" w14:textId="1E0A9A23" w:rsidR="009C1291" w:rsidRDefault="006D1EF1" w:rsidP="005F5DB0">
      <w:r>
        <w:t xml:space="preserve"> </w:t>
      </w:r>
    </w:p>
    <w:p w14:paraId="132404D0" w14:textId="0BEC3E11" w:rsidR="00F9414B" w:rsidRPr="00FD44F1" w:rsidRDefault="00F76C93" w:rsidP="00C37092">
      <w:r>
        <w:t xml:space="preserve">For example, someone might be told they are a boy. </w:t>
      </w:r>
      <w:r w:rsidR="00CA79C9" w:rsidRPr="00CF7564">
        <w:t>But they are not a boy. They are a girl or another gender</w:t>
      </w:r>
      <w:r w:rsidR="00CA79C9" w:rsidRPr="00C37092">
        <w:t>.</w:t>
      </w:r>
      <w:r w:rsidR="003A4954" w:rsidRPr="00C37092">
        <w:t xml:space="preserve"> </w:t>
      </w:r>
      <w:r w:rsidR="00477891">
        <w:rPr>
          <w:noProof/>
          <w:lang w:val="en-US"/>
        </w:rPr>
        <w:lastRenderedPageBreak/>
        <w:drawing>
          <wp:anchor distT="0" distB="0" distL="114300" distR="114300" simplePos="0" relativeHeight="252508160" behindDoc="0" locked="0" layoutInCell="1" allowOverlap="1" wp14:anchorId="0D7F124D" wp14:editId="70638C12">
            <wp:simplePos x="0" y="0"/>
            <wp:positionH relativeFrom="column">
              <wp:posOffset>-3088315</wp:posOffset>
            </wp:positionH>
            <wp:positionV relativeFrom="paragraph">
              <wp:posOffset>28575</wp:posOffset>
            </wp:positionV>
            <wp:extent cx="2457450" cy="2168338"/>
            <wp:effectExtent l="0" t="0" r="0" b="3810"/>
            <wp:wrapNone/>
            <wp:docPr id="1" name="Picture 1" descr="A picture containing text,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vector graphics, clip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168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81E" w:rsidRPr="00FD44F1">
        <w:rPr>
          <w:b/>
          <w:bCs/>
          <w:sz w:val="48"/>
          <w:szCs w:val="48"/>
        </w:rPr>
        <w:t>Your</w:t>
      </w:r>
      <w:r w:rsidR="002F1C92" w:rsidRPr="00FD44F1">
        <w:rPr>
          <w:b/>
          <w:bCs/>
          <w:sz w:val="48"/>
          <w:szCs w:val="48"/>
        </w:rPr>
        <w:t xml:space="preserve"> </w:t>
      </w:r>
      <w:r w:rsidR="00A6281E" w:rsidRPr="00FD44F1">
        <w:rPr>
          <w:b/>
          <w:bCs/>
          <w:sz w:val="48"/>
          <w:szCs w:val="48"/>
        </w:rPr>
        <w:t xml:space="preserve">right to be safe from violence </w:t>
      </w:r>
    </w:p>
    <w:p w14:paraId="190E2464" w14:textId="73C5ED6F" w:rsidR="00F9414B" w:rsidRDefault="00F9414B" w:rsidP="005F5DB0"/>
    <w:p w14:paraId="571DE661" w14:textId="77777777" w:rsidR="00FB5E5C" w:rsidRDefault="00FB5E5C" w:rsidP="005F5DB0"/>
    <w:p w14:paraId="766ED3D7" w14:textId="63D1FBFA" w:rsidR="00A6281E" w:rsidRDefault="00A6281E" w:rsidP="005F5DB0">
      <w:r>
        <w:t>Violence is when people might hurt you</w:t>
      </w:r>
      <w:r w:rsidR="00992F13">
        <w:t xml:space="preserve">  </w:t>
      </w:r>
      <w:r>
        <w:t xml:space="preserve"> or do bad things to you.</w:t>
      </w:r>
    </w:p>
    <w:p w14:paraId="75164AE9" w14:textId="7344B59E" w:rsidR="00A6281E" w:rsidRDefault="00A6281E" w:rsidP="005F5DB0"/>
    <w:p w14:paraId="4650AED5" w14:textId="4930E52F" w:rsidR="001134FA" w:rsidRDefault="007F3D35" w:rsidP="005F5DB0">
      <w:r>
        <w:rPr>
          <w:noProof/>
          <w:lang w:val="en-US"/>
        </w:rPr>
        <w:drawing>
          <wp:anchor distT="0" distB="0" distL="114300" distR="114300" simplePos="0" relativeHeight="252437504" behindDoc="0" locked="0" layoutInCell="1" allowOverlap="1" wp14:anchorId="6181F186" wp14:editId="1B703E5A">
            <wp:simplePos x="0" y="0"/>
            <wp:positionH relativeFrom="column">
              <wp:posOffset>-2008815</wp:posOffset>
            </wp:positionH>
            <wp:positionV relativeFrom="paragraph">
              <wp:posOffset>492125</wp:posOffset>
            </wp:positionV>
            <wp:extent cx="955675" cy="2433955"/>
            <wp:effectExtent l="0" t="0" r="0" b="4445"/>
            <wp:wrapNone/>
            <wp:docPr id="36" name="Picture 3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clip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55675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E9CA94" w14:textId="45181D82" w:rsidR="001134FA" w:rsidRDefault="001134FA" w:rsidP="005F5DB0"/>
    <w:p w14:paraId="6FE4053D" w14:textId="2D116C18" w:rsidR="005D7DF5" w:rsidRDefault="00FA7AD1" w:rsidP="005F5DB0">
      <w:r>
        <w:t xml:space="preserve">Violence could be </w:t>
      </w:r>
      <w:r w:rsidR="004F4957">
        <w:t>many</w:t>
      </w:r>
      <w:r>
        <w:t xml:space="preserve"> things like</w:t>
      </w:r>
      <w:r w:rsidR="00653749">
        <w:t>:</w:t>
      </w:r>
    </w:p>
    <w:p w14:paraId="577FD4FA" w14:textId="64383C86" w:rsidR="009B08BE" w:rsidRDefault="00653749" w:rsidP="005F5DB0">
      <w:r>
        <w:rPr>
          <w:noProof/>
          <w:lang w:val="en-US"/>
        </w:rPr>
        <w:drawing>
          <wp:anchor distT="0" distB="0" distL="114300" distR="114300" simplePos="0" relativeHeight="252438528" behindDoc="0" locked="0" layoutInCell="1" allowOverlap="1" wp14:anchorId="0824DE47" wp14:editId="58911D57">
            <wp:simplePos x="0" y="0"/>
            <wp:positionH relativeFrom="column">
              <wp:posOffset>-3145465</wp:posOffset>
            </wp:positionH>
            <wp:positionV relativeFrom="paragraph">
              <wp:posOffset>462915</wp:posOffset>
            </wp:positionV>
            <wp:extent cx="1140385" cy="805872"/>
            <wp:effectExtent l="0" t="0" r="3175" b="0"/>
            <wp:wrapNone/>
            <wp:docPr id="39" name="Picture 39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ic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140385" cy="805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AC20FB" w14:textId="651C3D91" w:rsidR="00EF7845" w:rsidRDefault="00EF7845" w:rsidP="005F5DB0"/>
    <w:p w14:paraId="64BA76D8" w14:textId="58FE683D" w:rsidR="005D7DF5" w:rsidRDefault="00EE219E" w:rsidP="006172A3">
      <w:pPr>
        <w:pStyle w:val="ListParagraph"/>
        <w:numPr>
          <w:ilvl w:val="0"/>
          <w:numId w:val="6"/>
        </w:numPr>
        <w:ind w:left="360"/>
      </w:pPr>
      <w:r>
        <w:t>Someone h</w:t>
      </w:r>
      <w:r w:rsidR="005D7DF5">
        <w:t>urting your body</w:t>
      </w:r>
    </w:p>
    <w:p w14:paraId="65A3651D" w14:textId="3A04CA05" w:rsidR="0016187A" w:rsidRDefault="0016187A" w:rsidP="00EF39F0"/>
    <w:p w14:paraId="15FC711A" w14:textId="5EC3ED5E" w:rsidR="00653749" w:rsidRDefault="00653749" w:rsidP="00EF39F0"/>
    <w:p w14:paraId="303AC11A" w14:textId="06D91B81" w:rsidR="00653749" w:rsidRDefault="00653749" w:rsidP="00EF39F0"/>
    <w:p w14:paraId="6FBC9DF8" w14:textId="510309AE" w:rsidR="00A4183B" w:rsidRDefault="00A4183B" w:rsidP="00D50C5C">
      <w:pPr>
        <w:pStyle w:val="ListParagraph"/>
        <w:numPr>
          <w:ilvl w:val="0"/>
          <w:numId w:val="6"/>
        </w:numPr>
        <w:ind w:left="360"/>
      </w:pPr>
      <w:r>
        <w:t xml:space="preserve">Someone forcing you to have sex </w:t>
      </w:r>
      <w:r w:rsidR="009D300F">
        <w:t xml:space="preserve">                </w:t>
      </w:r>
      <w:r>
        <w:t xml:space="preserve">or do sexual things </w:t>
      </w:r>
    </w:p>
    <w:p w14:paraId="45530C2E" w14:textId="7C972A41" w:rsidR="00EE219E" w:rsidRDefault="00607CF6" w:rsidP="00EF39F0">
      <w:r>
        <w:rPr>
          <w:noProof/>
          <w:lang w:val="en-US"/>
        </w:rPr>
        <w:drawing>
          <wp:anchor distT="0" distB="0" distL="114300" distR="114300" simplePos="0" relativeHeight="252439552" behindDoc="0" locked="0" layoutInCell="1" allowOverlap="1" wp14:anchorId="307B6D2E" wp14:editId="16F9A2B8">
            <wp:simplePos x="0" y="0"/>
            <wp:positionH relativeFrom="column">
              <wp:posOffset>-3100055</wp:posOffset>
            </wp:positionH>
            <wp:positionV relativeFrom="paragraph">
              <wp:posOffset>323215</wp:posOffset>
            </wp:positionV>
            <wp:extent cx="2166620" cy="1841500"/>
            <wp:effectExtent l="0" t="0" r="5080" b="0"/>
            <wp:wrapNone/>
            <wp:docPr id="41" name="Picture 41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137FD4" w14:textId="2913C2CC" w:rsidR="0060391D" w:rsidRDefault="0060391D" w:rsidP="00EF39F0"/>
    <w:p w14:paraId="50B2A8A2" w14:textId="3C38DD1B" w:rsidR="00653749" w:rsidRDefault="00653749" w:rsidP="00EF39F0"/>
    <w:p w14:paraId="5D3D894E" w14:textId="36C5D1D6" w:rsidR="0068111B" w:rsidRDefault="007C173C" w:rsidP="0072271F">
      <w:pPr>
        <w:pStyle w:val="ListParagraph"/>
        <w:numPr>
          <w:ilvl w:val="0"/>
          <w:numId w:val="6"/>
        </w:numPr>
        <w:snapToGrid w:val="0"/>
        <w:spacing w:after="120"/>
        <w:ind w:left="357"/>
        <w:contextualSpacing w:val="0"/>
      </w:pPr>
      <w:r>
        <w:t>Someone</w:t>
      </w:r>
      <w:r w:rsidR="00EE219E">
        <w:t xml:space="preserve"> </w:t>
      </w:r>
      <w:r w:rsidR="0068111B">
        <w:t>stopping you</w:t>
      </w:r>
      <w:r w:rsidR="00C77107">
        <w:t xml:space="preserve"> from</w:t>
      </w:r>
      <w:r w:rsidR="0068111B">
        <w:t xml:space="preserve"> getting </w:t>
      </w:r>
      <w:r w:rsidR="00125CA0">
        <w:t xml:space="preserve">the </w:t>
      </w:r>
      <w:r w:rsidR="00EE219E">
        <w:t xml:space="preserve">things </w:t>
      </w:r>
      <w:r w:rsidR="005D7DF5">
        <w:t>you need</w:t>
      </w:r>
      <w:r w:rsidR="009B08BE">
        <w:t xml:space="preserve">. </w:t>
      </w:r>
    </w:p>
    <w:p w14:paraId="79223249" w14:textId="4ABBC56E" w:rsidR="005D7DF5" w:rsidRDefault="0060391D" w:rsidP="0068111B">
      <w:pPr>
        <w:pStyle w:val="ListParagraph"/>
        <w:snapToGrid w:val="0"/>
        <w:spacing w:after="120"/>
        <w:ind w:left="357"/>
        <w:contextualSpacing w:val="0"/>
      </w:pPr>
      <w:r>
        <w:t>Like</w:t>
      </w:r>
      <w:r w:rsidR="00D31034">
        <w:t xml:space="preserve"> </w:t>
      </w:r>
      <w:r w:rsidR="009B08BE">
        <w:t xml:space="preserve">support, </w:t>
      </w:r>
      <w:r w:rsidR="001A2829">
        <w:t xml:space="preserve">food, </w:t>
      </w:r>
      <w:r w:rsidR="00D31034">
        <w:t>medicine</w:t>
      </w:r>
      <w:r w:rsidR="00FB5E5C">
        <w:t>, money</w:t>
      </w:r>
      <w:r w:rsidR="009B08BE">
        <w:t xml:space="preserve"> or</w:t>
      </w:r>
      <w:r w:rsidR="00D31034">
        <w:t xml:space="preserve"> wheelchairs </w:t>
      </w:r>
    </w:p>
    <w:p w14:paraId="06963E25" w14:textId="1020071F" w:rsidR="00FB5E5C" w:rsidRDefault="00FB5E5C" w:rsidP="005F5DB0"/>
    <w:p w14:paraId="5C12363F" w14:textId="4E3CFBD8" w:rsidR="00653749" w:rsidRDefault="00A50BB6" w:rsidP="005F5DB0">
      <w:r>
        <w:rPr>
          <w:noProof/>
          <w:lang w:val="en-US"/>
        </w:rPr>
        <w:drawing>
          <wp:anchor distT="0" distB="0" distL="114300" distR="114300" simplePos="0" relativeHeight="252440576" behindDoc="0" locked="0" layoutInCell="1" allowOverlap="1" wp14:anchorId="061B73C1" wp14:editId="655C01B9">
            <wp:simplePos x="0" y="0"/>
            <wp:positionH relativeFrom="column">
              <wp:posOffset>-3129280</wp:posOffset>
            </wp:positionH>
            <wp:positionV relativeFrom="paragraph">
              <wp:posOffset>286385</wp:posOffset>
            </wp:positionV>
            <wp:extent cx="2160905" cy="2230239"/>
            <wp:effectExtent l="0" t="0" r="0" b="5080"/>
            <wp:wrapNone/>
            <wp:docPr id="43" name="Picture 43" descr="A close-up of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close-up of a person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60905" cy="2230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E2C22" w14:textId="09EBD893" w:rsidR="00A50BB6" w:rsidRDefault="00A50BB6" w:rsidP="005F5DB0"/>
    <w:p w14:paraId="3BBDB554" w14:textId="1C9A28CC" w:rsidR="00480382" w:rsidRDefault="00480382" w:rsidP="005F5DB0"/>
    <w:p w14:paraId="2A5F2B9B" w14:textId="6BECD6A6" w:rsidR="00653749" w:rsidRDefault="00A6281E" w:rsidP="005F5DB0">
      <w:r>
        <w:t xml:space="preserve">The violence we talk about in this leaflet is called </w:t>
      </w:r>
      <w:r w:rsidRPr="00A6281E">
        <w:rPr>
          <w:b/>
          <w:bCs/>
        </w:rPr>
        <w:t>gender-based violence</w:t>
      </w:r>
      <w:r w:rsidR="00A50BB6">
        <w:t>.</w:t>
      </w:r>
    </w:p>
    <w:p w14:paraId="33683DF7" w14:textId="77777777" w:rsidR="00480382" w:rsidRDefault="00480382" w:rsidP="005F5DB0"/>
    <w:p w14:paraId="7DEB4CD7" w14:textId="28DE1C35" w:rsidR="00307B26" w:rsidRDefault="00A50BB6" w:rsidP="005F5DB0">
      <w:r>
        <w:t>It</w:t>
      </w:r>
      <w:r w:rsidR="00A6281E">
        <w:t xml:space="preserve"> can happen to anyone.</w:t>
      </w:r>
      <w:r w:rsidR="00EF39F0">
        <w:t xml:space="preserve">       </w:t>
      </w:r>
      <w:r w:rsidR="00A6281E">
        <w:t xml:space="preserve"> </w:t>
      </w:r>
    </w:p>
    <w:p w14:paraId="43AC95BE" w14:textId="77777777" w:rsidR="007F3E1A" w:rsidRDefault="007F3E1A" w:rsidP="005F5DB0"/>
    <w:p w14:paraId="68B2D840" w14:textId="02FF150C" w:rsidR="004C602C" w:rsidRDefault="00A6281E" w:rsidP="005F5DB0">
      <w:r>
        <w:t xml:space="preserve">But it usually happens to women </w:t>
      </w:r>
      <w:r w:rsidR="00FB5E5C">
        <w:t xml:space="preserve">              </w:t>
      </w:r>
      <w:r>
        <w:t>and girls.</w:t>
      </w:r>
    </w:p>
    <w:p w14:paraId="44C34520" w14:textId="7C96F625" w:rsidR="004C602C" w:rsidRPr="00A574E0" w:rsidRDefault="00A50BB6" w:rsidP="005F5DB0">
      <w:pPr>
        <w:rPr>
          <w:b/>
          <w:bCs/>
          <w:sz w:val="40"/>
          <w:szCs w:val="40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441600" behindDoc="0" locked="0" layoutInCell="1" allowOverlap="1" wp14:anchorId="76A4AAA9" wp14:editId="5F37142F">
            <wp:simplePos x="0" y="0"/>
            <wp:positionH relativeFrom="column">
              <wp:posOffset>-3120065</wp:posOffset>
            </wp:positionH>
            <wp:positionV relativeFrom="paragraph">
              <wp:posOffset>-485775</wp:posOffset>
            </wp:positionV>
            <wp:extent cx="2140527" cy="2232264"/>
            <wp:effectExtent l="0" t="0" r="6350" b="3175"/>
            <wp:wrapNone/>
            <wp:docPr id="44" name="Picture 44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, vector graphics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40527" cy="2232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74E0" w:rsidRPr="00A574E0">
        <w:rPr>
          <w:b/>
          <w:bCs/>
          <w:sz w:val="40"/>
          <w:szCs w:val="40"/>
        </w:rPr>
        <w:t>What are your rights?</w:t>
      </w:r>
    </w:p>
    <w:p w14:paraId="31E2FDEB" w14:textId="6F0B3268" w:rsidR="004C602C" w:rsidRDefault="004C602C" w:rsidP="005F5DB0"/>
    <w:p w14:paraId="2226AEE0" w14:textId="36AA545D" w:rsidR="004C602C" w:rsidRDefault="004C602C" w:rsidP="005F5DB0"/>
    <w:p w14:paraId="23171399" w14:textId="7F161028" w:rsidR="00250AF5" w:rsidRDefault="00250AF5" w:rsidP="005F5DB0">
      <w:r>
        <w:t xml:space="preserve">You have </w:t>
      </w:r>
      <w:r w:rsidR="00E332DA">
        <w:t>the</w:t>
      </w:r>
      <w:r>
        <w:t xml:space="preserve"> right to be safe from violence.</w:t>
      </w:r>
    </w:p>
    <w:p w14:paraId="70361058" w14:textId="01953116" w:rsidR="00FB5E5C" w:rsidRDefault="00FB5E5C" w:rsidP="005F5DB0"/>
    <w:p w14:paraId="1BDEE3EA" w14:textId="77777777" w:rsidR="005B62A4" w:rsidRDefault="005B62A4" w:rsidP="005F5DB0"/>
    <w:p w14:paraId="603CC94D" w14:textId="77777777" w:rsidR="005B62A4" w:rsidRDefault="005B62A4" w:rsidP="005F5DB0"/>
    <w:p w14:paraId="7CBB587C" w14:textId="085C4518" w:rsidR="005B62A4" w:rsidRDefault="005B62A4" w:rsidP="005F5DB0">
      <w:r>
        <w:rPr>
          <w:noProof/>
          <w:lang w:val="en-US"/>
        </w:rPr>
        <w:drawing>
          <wp:anchor distT="0" distB="0" distL="114300" distR="114300" simplePos="0" relativeHeight="252443648" behindDoc="0" locked="0" layoutInCell="1" allowOverlap="1" wp14:anchorId="666F71E5" wp14:editId="68298334">
            <wp:simplePos x="0" y="0"/>
            <wp:positionH relativeFrom="column">
              <wp:posOffset>-3068630</wp:posOffset>
            </wp:positionH>
            <wp:positionV relativeFrom="paragraph">
              <wp:posOffset>480060</wp:posOffset>
            </wp:positionV>
            <wp:extent cx="2312035" cy="2082800"/>
            <wp:effectExtent l="0" t="0" r="0" b="0"/>
            <wp:wrapNone/>
            <wp:docPr id="95" name="Picture 95" descr="A person sitting at a des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erson sitting at a desk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12035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52DE6" w14:textId="0896578D" w:rsidR="005B62A4" w:rsidRDefault="005B62A4" w:rsidP="005F5DB0"/>
    <w:p w14:paraId="5C85FD1C" w14:textId="2F9D26C9" w:rsidR="00293C59" w:rsidRDefault="00293C59" w:rsidP="005F5DB0">
      <w:r>
        <w:t xml:space="preserve">The </w:t>
      </w:r>
      <w:r w:rsidR="00250AF5">
        <w:t xml:space="preserve">government of your country </w:t>
      </w:r>
      <w:r w:rsidR="00EF7845">
        <w:t xml:space="preserve">           </w:t>
      </w:r>
      <w:r w:rsidR="00250AF5">
        <w:t>must work to stop violence.</w:t>
      </w:r>
    </w:p>
    <w:p w14:paraId="2BCD3C98" w14:textId="049A7301" w:rsidR="00FB5E5C" w:rsidRDefault="00FB5E5C" w:rsidP="005F5DB0"/>
    <w:p w14:paraId="4723EB4F" w14:textId="2B91710B" w:rsidR="00EF7845" w:rsidRDefault="00EF7845" w:rsidP="005F5DB0"/>
    <w:p w14:paraId="6AEDB2CA" w14:textId="33A9698D" w:rsidR="00933BE1" w:rsidRDefault="005E4990" w:rsidP="005F5DB0">
      <w:r>
        <w:t>There should be laws to</w:t>
      </w:r>
      <w:r w:rsidR="005B62A4">
        <w:t xml:space="preserve"> help</w:t>
      </w:r>
      <w:r>
        <w:t xml:space="preserve"> stop</w:t>
      </w:r>
      <w:r w:rsidR="005B62A4">
        <w:t xml:space="preserve">               </w:t>
      </w:r>
      <w:r>
        <w:t xml:space="preserve"> violence happen</w:t>
      </w:r>
      <w:r w:rsidR="007F3E1A">
        <w:t>i</w:t>
      </w:r>
      <w:r>
        <w:t>ng.</w:t>
      </w:r>
    </w:p>
    <w:p w14:paraId="32D1D6D3" w14:textId="372B2DBA" w:rsidR="00293C59" w:rsidRDefault="00293C59" w:rsidP="005F5DB0"/>
    <w:p w14:paraId="5A9C5BC7" w14:textId="77777777" w:rsidR="00FB5E5C" w:rsidRDefault="00FB5E5C" w:rsidP="007F3E1A"/>
    <w:p w14:paraId="535F1BB4" w14:textId="55A94A83" w:rsidR="007F3E1A" w:rsidRDefault="007F3E1A" w:rsidP="007F3E1A">
      <w:r>
        <w:t>The police and courts should punish people who are violent.</w:t>
      </w:r>
    </w:p>
    <w:p w14:paraId="7C911456" w14:textId="64C60F64" w:rsidR="00293C59" w:rsidRDefault="00293C59" w:rsidP="005F5DB0"/>
    <w:p w14:paraId="6BB60862" w14:textId="06FBF73D" w:rsidR="00FB5E5C" w:rsidRDefault="00FB5E5C" w:rsidP="005F5DB0"/>
    <w:p w14:paraId="0B489B55" w14:textId="4CFB5E47" w:rsidR="00144625" w:rsidRDefault="00144625" w:rsidP="005F5DB0"/>
    <w:p w14:paraId="629098ED" w14:textId="77777777" w:rsidR="00721D47" w:rsidRDefault="00721D47" w:rsidP="005F5DB0"/>
    <w:p w14:paraId="5497012C" w14:textId="1CD0ACB9" w:rsidR="00144625" w:rsidRDefault="00144625" w:rsidP="005F5DB0"/>
    <w:p w14:paraId="3E6942AF" w14:textId="15A94064" w:rsidR="00F01169" w:rsidRDefault="00F01169" w:rsidP="005F5DB0">
      <w:r>
        <w:t xml:space="preserve">You should get </w:t>
      </w:r>
      <w:r w:rsidR="00DC1859">
        <w:t xml:space="preserve">the right </w:t>
      </w:r>
      <w:r>
        <w:t xml:space="preserve">support </w:t>
      </w:r>
      <w:r w:rsidR="00477891">
        <w:t xml:space="preserve">                   </w:t>
      </w:r>
      <w:r>
        <w:t xml:space="preserve">if violence happens to you. </w:t>
      </w:r>
    </w:p>
    <w:p w14:paraId="5DD7C4DB" w14:textId="0B1C0513" w:rsidR="00480382" w:rsidRDefault="000C0546" w:rsidP="005F5DB0">
      <w:r>
        <w:rPr>
          <w:noProof/>
          <w:lang w:val="en-US"/>
        </w:rPr>
        <w:drawing>
          <wp:anchor distT="0" distB="0" distL="114300" distR="114300" simplePos="0" relativeHeight="252445696" behindDoc="0" locked="0" layoutInCell="1" allowOverlap="1" wp14:anchorId="55D603F2" wp14:editId="5542DBC0">
            <wp:simplePos x="0" y="0"/>
            <wp:positionH relativeFrom="column">
              <wp:posOffset>-3180095</wp:posOffset>
            </wp:positionH>
            <wp:positionV relativeFrom="paragraph">
              <wp:posOffset>480060</wp:posOffset>
            </wp:positionV>
            <wp:extent cx="1792605" cy="1940560"/>
            <wp:effectExtent l="0" t="0" r="0" b="2540"/>
            <wp:wrapNone/>
            <wp:docPr id="46" name="Picture 46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text, vector graphic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2605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537856" behindDoc="0" locked="0" layoutInCell="1" allowOverlap="1" wp14:anchorId="4C183CED" wp14:editId="4BB7197B">
            <wp:simplePos x="0" y="0"/>
            <wp:positionH relativeFrom="column">
              <wp:posOffset>-1637963</wp:posOffset>
            </wp:positionH>
            <wp:positionV relativeFrom="paragraph">
              <wp:posOffset>302838</wp:posOffset>
            </wp:positionV>
            <wp:extent cx="1059295" cy="1504793"/>
            <wp:effectExtent l="0" t="0" r="0" b="0"/>
            <wp:wrapNone/>
            <wp:docPr id="45" name="Picture 45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, electronic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059295" cy="1504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193275" w14:textId="613E5A22" w:rsidR="00FB5E5C" w:rsidRDefault="00480382" w:rsidP="005F5DB0">
      <w:r>
        <w:t>Th</w:t>
      </w:r>
      <w:r w:rsidR="00477891">
        <w:t>at</w:t>
      </w:r>
      <w:r>
        <w:t xml:space="preserve"> </w:t>
      </w:r>
      <w:r w:rsidR="00FB5E5C">
        <w:t>might include:</w:t>
      </w:r>
    </w:p>
    <w:p w14:paraId="5783571A" w14:textId="77777777" w:rsidR="00FB5E5C" w:rsidRDefault="00FB5E5C" w:rsidP="005F5DB0"/>
    <w:p w14:paraId="56360374" w14:textId="59803512" w:rsidR="00721D47" w:rsidRDefault="00721D47" w:rsidP="00721D47">
      <w:pPr>
        <w:pStyle w:val="ListParagraph"/>
        <w:numPr>
          <w:ilvl w:val="0"/>
          <w:numId w:val="20"/>
        </w:numPr>
        <w:ind w:left="360"/>
      </w:pPr>
      <w:r>
        <w:t xml:space="preserve">Support from the police and courts </w:t>
      </w:r>
    </w:p>
    <w:p w14:paraId="2680E668" w14:textId="77777777" w:rsidR="00721D47" w:rsidRDefault="00721D47" w:rsidP="00721D47">
      <w:pPr>
        <w:pStyle w:val="ListParagraph"/>
        <w:ind w:left="360"/>
      </w:pPr>
    </w:p>
    <w:p w14:paraId="7B039D43" w14:textId="077E90A0" w:rsidR="00480382" w:rsidRDefault="00FB5E5C" w:rsidP="00FB5E5C">
      <w:pPr>
        <w:pStyle w:val="ListParagraph"/>
        <w:numPr>
          <w:ilvl w:val="0"/>
          <w:numId w:val="20"/>
        </w:numPr>
        <w:ind w:left="360"/>
      </w:pPr>
      <w:r>
        <w:t>Someone</w:t>
      </w:r>
      <w:r w:rsidR="00F01169">
        <w:t xml:space="preserve"> to talk </w:t>
      </w:r>
      <w:r>
        <w:t xml:space="preserve">to </w:t>
      </w:r>
      <w:r w:rsidR="00F01169">
        <w:t xml:space="preserve">about how </w:t>
      </w:r>
      <w:r w:rsidR="00183B0E">
        <w:t xml:space="preserve">              </w:t>
      </w:r>
      <w:r w:rsidR="00F01169">
        <w:t>you feel</w:t>
      </w:r>
    </w:p>
    <w:p w14:paraId="41E0EB7D" w14:textId="77777777" w:rsidR="00480382" w:rsidRDefault="00480382" w:rsidP="00FB5E5C"/>
    <w:p w14:paraId="57D7557D" w14:textId="2A8E5DEB" w:rsidR="00480382" w:rsidRDefault="00FB5E5C" w:rsidP="00FB5E5C">
      <w:pPr>
        <w:pStyle w:val="ListParagraph"/>
        <w:numPr>
          <w:ilvl w:val="0"/>
          <w:numId w:val="20"/>
        </w:numPr>
        <w:ind w:left="360"/>
      </w:pPr>
      <w:r>
        <w:t>A</w:t>
      </w:r>
      <w:r w:rsidR="00C01836">
        <w:t xml:space="preserve"> safe place to go </w:t>
      </w:r>
      <w:r w:rsidR="00144625">
        <w:t>or a phone number to get help</w:t>
      </w:r>
    </w:p>
    <w:p w14:paraId="0246C983" w14:textId="77777777" w:rsidR="00480382" w:rsidRDefault="00480382" w:rsidP="00FB5E5C"/>
    <w:p w14:paraId="6033B117" w14:textId="49F90512" w:rsidR="004407FF" w:rsidRDefault="00815BBD" w:rsidP="005F5DB0">
      <w:r>
        <w:rPr>
          <w:noProof/>
          <w:lang w:val="en-US"/>
        </w:rPr>
        <w:lastRenderedPageBreak/>
        <w:drawing>
          <wp:anchor distT="0" distB="0" distL="114300" distR="114300" simplePos="0" relativeHeight="252446720" behindDoc="0" locked="0" layoutInCell="1" allowOverlap="1" wp14:anchorId="5023442A" wp14:editId="46488A08">
            <wp:simplePos x="0" y="0"/>
            <wp:positionH relativeFrom="column">
              <wp:posOffset>-2859080</wp:posOffset>
            </wp:positionH>
            <wp:positionV relativeFrom="paragraph">
              <wp:posOffset>-488950</wp:posOffset>
            </wp:positionV>
            <wp:extent cx="2062716" cy="2618753"/>
            <wp:effectExtent l="0" t="0" r="0" b="0"/>
            <wp:wrapNone/>
            <wp:docPr id="48" name="Picture 4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62716" cy="2618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846">
        <w:t xml:space="preserve">You </w:t>
      </w:r>
      <w:r w:rsidR="002E4A1A">
        <w:t>can</w:t>
      </w:r>
      <w:r w:rsidR="00661846">
        <w:t xml:space="preserve"> leave home to be safe from violen</w:t>
      </w:r>
      <w:r w:rsidR="004407FF">
        <w:t>c</w:t>
      </w:r>
      <w:r w:rsidR="00661846">
        <w:t xml:space="preserve">e </w:t>
      </w:r>
      <w:r w:rsidR="004407FF">
        <w:t>and get help.</w:t>
      </w:r>
    </w:p>
    <w:p w14:paraId="20145C1A" w14:textId="4C57DF97" w:rsidR="004407FF" w:rsidRDefault="004407FF" w:rsidP="005F5DB0"/>
    <w:p w14:paraId="438CF973" w14:textId="7CA1103E" w:rsidR="004407FF" w:rsidRDefault="004407FF" w:rsidP="005F5DB0"/>
    <w:p w14:paraId="76E7B8C7" w14:textId="51F2F52F" w:rsidR="00661846" w:rsidRDefault="004407FF" w:rsidP="005F5DB0">
      <w:r>
        <w:t>You can do th</w:t>
      </w:r>
      <w:r w:rsidR="00183B0E">
        <w:t>at</w:t>
      </w:r>
      <w:r>
        <w:t xml:space="preserve"> </w:t>
      </w:r>
      <w:r w:rsidR="00661846">
        <w:t xml:space="preserve">even if the government says </w:t>
      </w:r>
      <w:r w:rsidR="00EB5929">
        <w:t xml:space="preserve">that </w:t>
      </w:r>
      <w:r w:rsidR="007F3E1A">
        <w:t xml:space="preserve">people </w:t>
      </w:r>
      <w:r w:rsidR="00EF7845">
        <w:t>must</w:t>
      </w:r>
      <w:r w:rsidR="00661846">
        <w:t xml:space="preserve"> stay </w:t>
      </w:r>
      <w:r w:rsidR="008A51A2">
        <w:t xml:space="preserve">at </w:t>
      </w:r>
      <w:r w:rsidR="00661846">
        <w:t>home because of Covid-19.</w:t>
      </w:r>
    </w:p>
    <w:p w14:paraId="40A222FF" w14:textId="045D7BE8" w:rsidR="00661846" w:rsidRDefault="00661846" w:rsidP="005F5DB0"/>
    <w:p w14:paraId="11671407" w14:textId="55094CC8" w:rsidR="001134FA" w:rsidRDefault="001134FA" w:rsidP="005F5DB0"/>
    <w:p w14:paraId="60D38A97" w14:textId="2E78BF50" w:rsidR="00A70CEE" w:rsidRDefault="00A70CEE" w:rsidP="005F5DB0"/>
    <w:p w14:paraId="69502E96" w14:textId="4418181E" w:rsidR="00A70CEE" w:rsidRDefault="00A70CEE" w:rsidP="005F5DB0"/>
    <w:p w14:paraId="51A07CA5" w14:textId="14DA9CDC" w:rsidR="00A70CEE" w:rsidRDefault="00A70CEE" w:rsidP="005F5DB0"/>
    <w:p w14:paraId="3C17BC44" w14:textId="5F4B5D75" w:rsidR="004C602C" w:rsidRPr="00702B09" w:rsidRDefault="00702B09" w:rsidP="00A957C3">
      <w:pPr>
        <w:pStyle w:val="ListParagraph"/>
        <w:numPr>
          <w:ilvl w:val="0"/>
          <w:numId w:val="10"/>
        </w:numPr>
        <w:tabs>
          <w:tab w:val="left" w:pos="567"/>
        </w:tabs>
        <w:ind w:left="284"/>
        <w:rPr>
          <w:b/>
          <w:bCs/>
          <w:sz w:val="48"/>
          <w:szCs w:val="48"/>
        </w:rPr>
      </w:pPr>
      <w:r w:rsidRPr="00702B09">
        <w:rPr>
          <w:b/>
          <w:bCs/>
          <w:sz w:val="48"/>
          <w:szCs w:val="48"/>
        </w:rPr>
        <w:t>Your rights to do with your body, sex, relationships and having children</w:t>
      </w:r>
    </w:p>
    <w:p w14:paraId="576D9887" w14:textId="694D3528" w:rsidR="004C602C" w:rsidRDefault="00F84F66" w:rsidP="005F5DB0">
      <w:r>
        <w:rPr>
          <w:b/>
          <w:noProof/>
          <w:sz w:val="40"/>
          <w:szCs w:val="40"/>
          <w:lang w:val="en-US"/>
        </w:rPr>
        <w:drawing>
          <wp:anchor distT="0" distB="0" distL="114300" distR="114300" simplePos="0" relativeHeight="252448768" behindDoc="0" locked="0" layoutInCell="1" allowOverlap="1" wp14:anchorId="4F583CC7" wp14:editId="00437393">
            <wp:simplePos x="0" y="0"/>
            <wp:positionH relativeFrom="column">
              <wp:posOffset>-3203885</wp:posOffset>
            </wp:positionH>
            <wp:positionV relativeFrom="paragraph">
              <wp:posOffset>179070</wp:posOffset>
            </wp:positionV>
            <wp:extent cx="2759642" cy="2537984"/>
            <wp:effectExtent l="0" t="0" r="0" b="2540"/>
            <wp:wrapNone/>
            <wp:docPr id="49" name="Picture 49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vector graphic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9642" cy="2537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0C102D" w14:textId="2F717068" w:rsidR="00671183" w:rsidRDefault="00671183" w:rsidP="005F5DB0"/>
    <w:p w14:paraId="61BB8635" w14:textId="48D7B9D2" w:rsidR="007F3E1A" w:rsidRDefault="007F3E1A" w:rsidP="005F5DB0"/>
    <w:p w14:paraId="5C6D2E98" w14:textId="36254610" w:rsidR="007F3E1A" w:rsidRDefault="00671183" w:rsidP="007F3E1A">
      <w:pPr>
        <w:snapToGrid w:val="0"/>
        <w:spacing w:after="160"/>
      </w:pPr>
      <w:r>
        <w:t>You have the</w:t>
      </w:r>
      <w:r w:rsidR="00B95504">
        <w:t xml:space="preserve"> right to make your</w:t>
      </w:r>
      <w:r w:rsidR="007F3E1A">
        <w:t xml:space="preserve">              </w:t>
      </w:r>
      <w:r w:rsidR="00B95504">
        <w:t xml:space="preserve"> own choices about</w:t>
      </w:r>
      <w:r w:rsidR="007F3E1A">
        <w:t>:</w:t>
      </w:r>
    </w:p>
    <w:p w14:paraId="11225438" w14:textId="0D36FF0B" w:rsidR="007F3E1A" w:rsidRDefault="007F3E1A" w:rsidP="007F3E1A">
      <w:pPr>
        <w:pStyle w:val="ListParagraph"/>
        <w:numPr>
          <w:ilvl w:val="0"/>
          <w:numId w:val="18"/>
        </w:numPr>
        <w:snapToGrid w:val="0"/>
        <w:spacing w:after="160"/>
        <w:ind w:left="357" w:hanging="357"/>
        <w:contextualSpacing w:val="0"/>
      </w:pPr>
      <w:r>
        <w:t>Y</w:t>
      </w:r>
      <w:r w:rsidR="00B95504">
        <w:t>our body</w:t>
      </w:r>
    </w:p>
    <w:p w14:paraId="768C793A" w14:textId="7ED937F3" w:rsidR="007F3E1A" w:rsidRDefault="007F3E1A" w:rsidP="007F3E1A">
      <w:pPr>
        <w:pStyle w:val="ListParagraph"/>
        <w:numPr>
          <w:ilvl w:val="0"/>
          <w:numId w:val="18"/>
        </w:numPr>
        <w:snapToGrid w:val="0"/>
        <w:spacing w:after="160"/>
        <w:ind w:left="357" w:hanging="357"/>
        <w:contextualSpacing w:val="0"/>
      </w:pPr>
      <w:r>
        <w:t>S</w:t>
      </w:r>
      <w:r w:rsidR="00B95504">
        <w:t>ex</w:t>
      </w:r>
      <w:r>
        <w:t xml:space="preserve"> and relationships</w:t>
      </w:r>
    </w:p>
    <w:p w14:paraId="5F632F72" w14:textId="10FEF130" w:rsidR="007F3E1A" w:rsidRDefault="00F84F66" w:rsidP="007F3E1A">
      <w:pPr>
        <w:pStyle w:val="ListParagraph"/>
        <w:numPr>
          <w:ilvl w:val="0"/>
          <w:numId w:val="18"/>
        </w:numPr>
        <w:snapToGrid w:val="0"/>
        <w:spacing w:after="160"/>
        <w:ind w:left="357" w:hanging="357"/>
        <w:contextualSpacing w:val="0"/>
      </w:pPr>
      <w:r>
        <w:rPr>
          <w:noProof/>
          <w:lang w:val="en-US"/>
        </w:rPr>
        <w:drawing>
          <wp:anchor distT="0" distB="0" distL="114300" distR="114300" simplePos="0" relativeHeight="252451840" behindDoc="0" locked="0" layoutInCell="1" allowOverlap="1" wp14:anchorId="49BE0E69" wp14:editId="526B1F91">
            <wp:simplePos x="0" y="0"/>
            <wp:positionH relativeFrom="column">
              <wp:posOffset>-1563060</wp:posOffset>
            </wp:positionH>
            <wp:positionV relativeFrom="paragraph">
              <wp:posOffset>567055</wp:posOffset>
            </wp:positionV>
            <wp:extent cx="1309255" cy="1056311"/>
            <wp:effectExtent l="0" t="0" r="0" b="0"/>
            <wp:wrapNone/>
            <wp:docPr id="51" name="Picture 5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shap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309255" cy="1056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E1A">
        <w:t>Your he</w:t>
      </w:r>
      <w:r w:rsidR="00AB498B">
        <w:t>alth</w:t>
      </w:r>
    </w:p>
    <w:p w14:paraId="6D8A3E1D" w14:textId="1BDA4D6C" w:rsidR="00B95504" w:rsidRDefault="00A500CC" w:rsidP="007F3E1A">
      <w:pPr>
        <w:pStyle w:val="ListParagraph"/>
        <w:numPr>
          <w:ilvl w:val="0"/>
          <w:numId w:val="18"/>
        </w:numPr>
        <w:snapToGrid w:val="0"/>
        <w:spacing w:after="160"/>
        <w:ind w:left="357" w:hanging="357"/>
        <w:contextualSpacing w:val="0"/>
      </w:pPr>
      <w:r>
        <w:rPr>
          <w:noProof/>
          <w:lang w:val="en-US"/>
        </w:rPr>
        <w:drawing>
          <wp:anchor distT="0" distB="0" distL="114300" distR="114300" simplePos="0" relativeHeight="252449792" behindDoc="0" locked="0" layoutInCell="1" allowOverlap="1" wp14:anchorId="4EE13C38" wp14:editId="4CC2A74B">
            <wp:simplePos x="0" y="0"/>
            <wp:positionH relativeFrom="column">
              <wp:posOffset>-3218490</wp:posOffset>
            </wp:positionH>
            <wp:positionV relativeFrom="paragraph">
              <wp:posOffset>620395</wp:posOffset>
            </wp:positionV>
            <wp:extent cx="2197100" cy="2146300"/>
            <wp:effectExtent l="0" t="0" r="0" b="0"/>
            <wp:wrapNone/>
            <wp:docPr id="50" name="Picture 50" descr="A person with the hand on the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erson with the hand on the face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971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4F66">
        <w:rPr>
          <w:noProof/>
          <w:lang w:val="en-US"/>
        </w:rPr>
        <w:drawing>
          <wp:anchor distT="0" distB="0" distL="114300" distR="114300" simplePos="0" relativeHeight="252452864" behindDoc="0" locked="0" layoutInCell="1" allowOverlap="1" wp14:anchorId="5ABE0EBA" wp14:editId="20D8F3B0">
            <wp:simplePos x="0" y="0"/>
            <wp:positionH relativeFrom="column">
              <wp:posOffset>-1042843</wp:posOffset>
            </wp:positionH>
            <wp:positionV relativeFrom="paragraph">
              <wp:posOffset>396875</wp:posOffset>
            </wp:positionV>
            <wp:extent cx="433231" cy="376959"/>
            <wp:effectExtent l="0" t="0" r="0" b="4445"/>
            <wp:wrapNone/>
            <wp:docPr id="55" name="Picture 5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Ic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3231" cy="3769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3E1A">
        <w:t>H</w:t>
      </w:r>
      <w:r w:rsidR="00B95504">
        <w:t>aving children</w:t>
      </w:r>
    </w:p>
    <w:p w14:paraId="1C4DA39B" w14:textId="182DC342" w:rsidR="00B95504" w:rsidRDefault="00B95504" w:rsidP="005F5DB0"/>
    <w:p w14:paraId="304B3B24" w14:textId="35434575" w:rsidR="007F3E1A" w:rsidRDefault="007F3E1A" w:rsidP="00671183"/>
    <w:p w14:paraId="374977B0" w14:textId="77777777" w:rsidR="00A500CC" w:rsidRDefault="00A500CC" w:rsidP="007F3E1A"/>
    <w:p w14:paraId="70CC7690" w14:textId="7EE185F6" w:rsidR="007F3E1A" w:rsidRDefault="007F3E1A" w:rsidP="007F3E1A">
      <w:r>
        <w:t>This means you can choose for yourself                    if you want sex, relationships,                 health care or children.</w:t>
      </w:r>
    </w:p>
    <w:p w14:paraId="1C8BBCC0" w14:textId="37D4DB7B" w:rsidR="007F3E1A" w:rsidRDefault="007F3E1A" w:rsidP="00671183"/>
    <w:p w14:paraId="6E3317FB" w14:textId="164FF054" w:rsidR="00671183" w:rsidRDefault="00671183" w:rsidP="00671183">
      <w:r>
        <w:t xml:space="preserve">Other people should not </w:t>
      </w:r>
      <w:r w:rsidR="00480382">
        <w:t>choose</w:t>
      </w:r>
      <w:r w:rsidR="007F3E1A">
        <w:t xml:space="preserve"> </w:t>
      </w:r>
      <w:r>
        <w:t>for you.</w:t>
      </w:r>
    </w:p>
    <w:p w14:paraId="32EC4DBE" w14:textId="72A94ACF" w:rsidR="00671183" w:rsidRDefault="00A20B16" w:rsidP="005F5DB0">
      <w:r>
        <w:rPr>
          <w:noProof/>
          <w:lang w:val="en-US"/>
        </w:rPr>
        <w:lastRenderedPageBreak/>
        <w:drawing>
          <wp:anchor distT="0" distB="0" distL="114300" distR="114300" simplePos="0" relativeHeight="252453888" behindDoc="0" locked="0" layoutInCell="1" allowOverlap="1" wp14:anchorId="59604E2A" wp14:editId="6526F2C7">
            <wp:simplePos x="0" y="0"/>
            <wp:positionH relativeFrom="column">
              <wp:posOffset>-2979362</wp:posOffset>
            </wp:positionH>
            <wp:positionV relativeFrom="paragraph">
              <wp:posOffset>-640080</wp:posOffset>
            </wp:positionV>
            <wp:extent cx="1828800" cy="2624537"/>
            <wp:effectExtent l="0" t="0" r="0" b="4445"/>
            <wp:wrapNone/>
            <wp:docPr id="58" name="Picture 5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text, clip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24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1183">
        <w:t xml:space="preserve">You should get all the information             and support you need to make </w:t>
      </w:r>
      <w:proofErr w:type="gramStart"/>
      <w:r w:rsidR="00671183">
        <w:t xml:space="preserve">your </w:t>
      </w:r>
      <w:r w:rsidR="007F3E1A">
        <w:t xml:space="preserve"> </w:t>
      </w:r>
      <w:r w:rsidR="00671183">
        <w:t>own</w:t>
      </w:r>
      <w:proofErr w:type="gramEnd"/>
      <w:r w:rsidR="00671183">
        <w:t xml:space="preserve"> choices.</w:t>
      </w:r>
    </w:p>
    <w:p w14:paraId="03E10062" w14:textId="2AB72219" w:rsidR="00A20B16" w:rsidRDefault="00A20B16" w:rsidP="005F5DB0"/>
    <w:p w14:paraId="4EA3EB47" w14:textId="0185E69A" w:rsidR="00607CF6" w:rsidRDefault="00607CF6" w:rsidP="005F5DB0"/>
    <w:p w14:paraId="08EC5354" w14:textId="4ECF2BB3" w:rsidR="00607CF6" w:rsidRDefault="00607CF6" w:rsidP="005F5DB0"/>
    <w:p w14:paraId="1A54D13C" w14:textId="64654B5E" w:rsidR="00607CF6" w:rsidRDefault="00607CF6" w:rsidP="005F5DB0"/>
    <w:p w14:paraId="68C9BF8F" w14:textId="12DF600A" w:rsidR="00607CF6" w:rsidRDefault="00607CF6" w:rsidP="005F5DB0"/>
    <w:p w14:paraId="4989B6EA" w14:textId="4DC0E249" w:rsidR="00607CF6" w:rsidRDefault="00607CF6" w:rsidP="005F5DB0">
      <w:r>
        <w:rPr>
          <w:noProof/>
          <w:lang w:val="en-US"/>
        </w:rPr>
        <w:drawing>
          <wp:anchor distT="0" distB="0" distL="114300" distR="114300" simplePos="0" relativeHeight="252506112" behindDoc="0" locked="0" layoutInCell="1" allowOverlap="1" wp14:anchorId="308CC19C" wp14:editId="1413EE5F">
            <wp:simplePos x="0" y="0"/>
            <wp:positionH relativeFrom="column">
              <wp:posOffset>-3285475</wp:posOffset>
            </wp:positionH>
            <wp:positionV relativeFrom="paragraph">
              <wp:posOffset>405765</wp:posOffset>
            </wp:positionV>
            <wp:extent cx="2488019" cy="2164851"/>
            <wp:effectExtent l="0" t="0" r="1270" b="0"/>
            <wp:wrapNone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Ic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88019" cy="2164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D1713" w14:textId="2B03D9A2" w:rsidR="00607CF6" w:rsidRDefault="00607CF6" w:rsidP="005F5DB0"/>
    <w:p w14:paraId="3B674549" w14:textId="4F4B8DA7" w:rsidR="00A70CEE" w:rsidRDefault="00A70CEE" w:rsidP="005F5DB0"/>
    <w:p w14:paraId="1BBF7326" w14:textId="17AF4E9B" w:rsidR="00A20B16" w:rsidRDefault="00A20B16" w:rsidP="005F5DB0">
      <w:r>
        <w:t xml:space="preserve">For example, you might want information about having </w:t>
      </w:r>
      <w:r w:rsidR="004E26C6">
        <w:t xml:space="preserve">sex or </w:t>
      </w:r>
      <w:r>
        <w:t>children.</w:t>
      </w:r>
    </w:p>
    <w:p w14:paraId="1E46A66E" w14:textId="77777777" w:rsidR="00A20B16" w:rsidRDefault="00A20B16" w:rsidP="005F5DB0"/>
    <w:p w14:paraId="546B7081" w14:textId="77777777" w:rsidR="00A70CEE" w:rsidRDefault="00A70CEE" w:rsidP="005F5DB0"/>
    <w:p w14:paraId="5E4080CB" w14:textId="2D3A488E" w:rsidR="00480382" w:rsidRDefault="00A20B16" w:rsidP="005F5DB0">
      <w:r>
        <w:t>Or you might want support</w:t>
      </w:r>
      <w:r w:rsidR="00C573D1">
        <w:t xml:space="preserve"> or </w:t>
      </w:r>
      <w:r w:rsidR="00DB008F">
        <w:t xml:space="preserve">             </w:t>
      </w:r>
      <w:r w:rsidR="00C573D1">
        <w:t>health care</w:t>
      </w:r>
      <w:r>
        <w:t xml:space="preserve"> to </w:t>
      </w:r>
      <w:r w:rsidR="00393B39">
        <w:t xml:space="preserve">stop you getting </w:t>
      </w:r>
      <w:r>
        <w:t>pregnant.</w:t>
      </w:r>
    </w:p>
    <w:p w14:paraId="7573932B" w14:textId="2F044975" w:rsidR="00A20B16" w:rsidRDefault="00A20B16" w:rsidP="005F5DB0"/>
    <w:p w14:paraId="0AE9382E" w14:textId="190962AF" w:rsidR="00A20B16" w:rsidRDefault="00A20B16" w:rsidP="005F5DB0"/>
    <w:p w14:paraId="11A055E1" w14:textId="1BBB0D0E" w:rsidR="00480382" w:rsidRDefault="00480382" w:rsidP="005F5DB0"/>
    <w:p w14:paraId="49756950" w14:textId="550F2AB4" w:rsidR="00607CF6" w:rsidRDefault="000B575A" w:rsidP="005F5DB0">
      <w:r>
        <w:rPr>
          <w:noProof/>
          <w:lang w:val="en-US"/>
        </w:rPr>
        <w:drawing>
          <wp:anchor distT="0" distB="0" distL="114300" distR="114300" simplePos="0" relativeHeight="252455936" behindDoc="0" locked="0" layoutInCell="1" allowOverlap="1" wp14:anchorId="0A71984B" wp14:editId="2E5A28D9">
            <wp:simplePos x="0" y="0"/>
            <wp:positionH relativeFrom="column">
              <wp:posOffset>-3111500</wp:posOffset>
            </wp:positionH>
            <wp:positionV relativeFrom="paragraph">
              <wp:posOffset>472613</wp:posOffset>
            </wp:positionV>
            <wp:extent cx="2360295" cy="2074545"/>
            <wp:effectExtent l="0" t="0" r="1905" b="0"/>
            <wp:wrapNone/>
            <wp:docPr id="65" name="Picture 65" descr="Two people looking at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wo people looking at a computer screen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6029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1AD9AD" w14:textId="7C5B4912" w:rsidR="00607CF6" w:rsidRDefault="00607CF6" w:rsidP="005F5DB0"/>
    <w:p w14:paraId="52495D09" w14:textId="36D7A921" w:rsidR="00A20B16" w:rsidRDefault="00A20B16" w:rsidP="005F5DB0"/>
    <w:p w14:paraId="0A803374" w14:textId="77777777" w:rsidR="00A63F09" w:rsidRDefault="00A63F09" w:rsidP="005F5DB0"/>
    <w:p w14:paraId="77ED4A20" w14:textId="77777777" w:rsidR="00A20B16" w:rsidRDefault="00A20B16" w:rsidP="005F5DB0"/>
    <w:p w14:paraId="44013FA8" w14:textId="4FD899BE" w:rsidR="007E616E" w:rsidRDefault="00F01169" w:rsidP="005F5DB0">
      <w:r>
        <w:t xml:space="preserve">The information and support </w:t>
      </w:r>
      <w:r w:rsidR="007E616E">
        <w:t xml:space="preserve">you get </w:t>
      </w:r>
      <w:r>
        <w:t xml:space="preserve">should be </w:t>
      </w:r>
      <w:r w:rsidR="007E616E">
        <w:t>good.</w:t>
      </w:r>
    </w:p>
    <w:p w14:paraId="3E0D8735" w14:textId="77777777" w:rsidR="007E616E" w:rsidRDefault="007E616E" w:rsidP="005F5DB0"/>
    <w:p w14:paraId="5A511196" w14:textId="263DCF00" w:rsidR="00F01169" w:rsidRDefault="007E616E" w:rsidP="005F5DB0">
      <w:r>
        <w:t>It should be easy for you to get</w:t>
      </w:r>
      <w:r w:rsidR="00480382">
        <w:t xml:space="preserve"> and use</w:t>
      </w:r>
      <w:r>
        <w:t>.</w:t>
      </w:r>
    </w:p>
    <w:p w14:paraId="59F491FB" w14:textId="16912201" w:rsidR="007E616E" w:rsidRDefault="007E616E" w:rsidP="005F5DB0"/>
    <w:p w14:paraId="140B3A44" w14:textId="449061B1" w:rsidR="007E616E" w:rsidRDefault="007E616E" w:rsidP="005F5DB0"/>
    <w:p w14:paraId="720093C5" w14:textId="1B31EFEB" w:rsidR="00A70CEE" w:rsidRDefault="00A70CEE" w:rsidP="005F5DB0"/>
    <w:p w14:paraId="65CDCDE1" w14:textId="236023D5" w:rsidR="00A70CEE" w:rsidRDefault="00A70CEE" w:rsidP="005F5DB0"/>
    <w:p w14:paraId="3A4B55DB" w14:textId="7729843A" w:rsidR="00A70CEE" w:rsidRDefault="00A70CEE" w:rsidP="005F5DB0"/>
    <w:p w14:paraId="0EC2A4D4" w14:textId="5C3A00F3" w:rsidR="00A70CEE" w:rsidRDefault="00A70CEE" w:rsidP="005F5DB0"/>
    <w:p w14:paraId="3843635D" w14:textId="0C47AEA5" w:rsidR="00A70CEE" w:rsidRDefault="00A70CEE" w:rsidP="005F5DB0"/>
    <w:p w14:paraId="3503AAD6" w14:textId="68BDA4BD" w:rsidR="00A70CEE" w:rsidRDefault="00A70CEE" w:rsidP="005F5DB0"/>
    <w:p w14:paraId="4E65CE10" w14:textId="329F08C4" w:rsidR="00A70CEE" w:rsidRDefault="00A70CEE" w:rsidP="005F5DB0"/>
    <w:p w14:paraId="6DA89C58" w14:textId="4A99F723" w:rsidR="00A63F09" w:rsidRPr="003E1F6F" w:rsidRDefault="00A63F09" w:rsidP="00A63F09">
      <w:pPr>
        <w:pStyle w:val="ListParagraph"/>
        <w:numPr>
          <w:ilvl w:val="0"/>
          <w:numId w:val="10"/>
        </w:numPr>
        <w:tabs>
          <w:tab w:val="left" w:pos="142"/>
          <w:tab w:val="left" w:pos="426"/>
        </w:tabs>
        <w:ind w:left="0" w:firstLine="0"/>
        <w:rPr>
          <w:b/>
          <w:bCs/>
          <w:sz w:val="48"/>
          <w:szCs w:val="48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491776" behindDoc="0" locked="0" layoutInCell="1" allowOverlap="1" wp14:anchorId="007F0F0A" wp14:editId="2F10D15D">
            <wp:simplePos x="0" y="0"/>
            <wp:positionH relativeFrom="column">
              <wp:posOffset>-3276275</wp:posOffset>
            </wp:positionH>
            <wp:positionV relativeFrom="paragraph">
              <wp:posOffset>78105</wp:posOffset>
            </wp:positionV>
            <wp:extent cx="2560782" cy="2182228"/>
            <wp:effectExtent l="0" t="0" r="0" b="0"/>
            <wp:wrapNone/>
            <wp:docPr id="27" name="Picture 27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, vector graphic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560782" cy="218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8"/>
          <w:szCs w:val="48"/>
        </w:rPr>
        <w:t xml:space="preserve"> Some other</w:t>
      </w:r>
      <w:r w:rsidRPr="003E1F6F">
        <w:rPr>
          <w:b/>
          <w:bCs/>
          <w:sz w:val="48"/>
          <w:szCs w:val="48"/>
        </w:rPr>
        <w:t xml:space="preserve"> rights</w:t>
      </w:r>
      <w:r>
        <w:rPr>
          <w:b/>
          <w:bCs/>
          <w:sz w:val="48"/>
          <w:szCs w:val="48"/>
        </w:rPr>
        <w:t xml:space="preserve"> that you have</w:t>
      </w:r>
      <w:r w:rsidRPr="003E1F6F">
        <w:rPr>
          <w:b/>
          <w:bCs/>
          <w:sz w:val="48"/>
          <w:szCs w:val="48"/>
        </w:rPr>
        <w:t xml:space="preserve"> </w:t>
      </w:r>
    </w:p>
    <w:p w14:paraId="7882DDD1" w14:textId="5B1FB7A5" w:rsidR="00A63F09" w:rsidRDefault="00A63F09" w:rsidP="00A63F09"/>
    <w:p w14:paraId="4A12952A" w14:textId="3F1959E2" w:rsidR="00A63F09" w:rsidRDefault="00A63F09" w:rsidP="00A63F09"/>
    <w:p w14:paraId="45F13610" w14:textId="77777777" w:rsidR="00A63F09" w:rsidRDefault="00A63F09" w:rsidP="00A63F09">
      <w:r>
        <w:t>You have the right to be treated fairly.</w:t>
      </w:r>
    </w:p>
    <w:p w14:paraId="51B3DA6E" w14:textId="77777777" w:rsidR="00A63F09" w:rsidRDefault="00A63F09" w:rsidP="00A63F09"/>
    <w:p w14:paraId="7BCF86E6" w14:textId="77777777" w:rsidR="00A63F09" w:rsidRDefault="00A63F09" w:rsidP="00A63F09">
      <w:r>
        <w:t>You should not be treated worse than other people.</w:t>
      </w:r>
    </w:p>
    <w:p w14:paraId="637716B2" w14:textId="28FB63B5" w:rsidR="00A63F09" w:rsidRDefault="00A63F09" w:rsidP="00A63F09"/>
    <w:p w14:paraId="6AAE8F4A" w14:textId="67EF625E" w:rsidR="00A63F09" w:rsidRDefault="00A63F09" w:rsidP="00A63F09"/>
    <w:p w14:paraId="45BC07EA" w14:textId="72770900" w:rsidR="00A63F09" w:rsidRDefault="00A63F09" w:rsidP="00A63F09">
      <w:r>
        <w:rPr>
          <w:noProof/>
          <w:lang w:val="en-US"/>
        </w:rPr>
        <w:drawing>
          <wp:anchor distT="0" distB="0" distL="114300" distR="114300" simplePos="0" relativeHeight="252487680" behindDoc="0" locked="0" layoutInCell="1" allowOverlap="1" wp14:anchorId="6D849323" wp14:editId="5519537D">
            <wp:simplePos x="0" y="0"/>
            <wp:positionH relativeFrom="column">
              <wp:posOffset>-2998145</wp:posOffset>
            </wp:positionH>
            <wp:positionV relativeFrom="paragraph">
              <wp:posOffset>438150</wp:posOffset>
            </wp:positionV>
            <wp:extent cx="2223654" cy="1863340"/>
            <wp:effectExtent l="0" t="0" r="0" b="3810"/>
            <wp:wrapNone/>
            <wp:docPr id="22" name="Picture 2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shap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23654" cy="1863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8636A" w14:textId="10E9BFFD" w:rsidR="00A63F09" w:rsidRDefault="00A63F09" w:rsidP="00A63F09"/>
    <w:p w14:paraId="62FBAB85" w14:textId="31E84DCC" w:rsidR="00A63F09" w:rsidRDefault="00A63F09" w:rsidP="00A63F09"/>
    <w:p w14:paraId="37FD64A6" w14:textId="77777777" w:rsidR="00A63F09" w:rsidRDefault="00A63F09" w:rsidP="00A63F09"/>
    <w:p w14:paraId="605AB751" w14:textId="77777777" w:rsidR="00A63F09" w:rsidRDefault="00A63F09" w:rsidP="00A63F09"/>
    <w:p w14:paraId="13378827" w14:textId="77777777" w:rsidR="00A63F09" w:rsidRDefault="00A63F09" w:rsidP="00A63F09">
      <w:r>
        <w:t>You have the right to get support from       the police and courts if someone            hurts you or tries to stop you              getting your rights.</w:t>
      </w:r>
    </w:p>
    <w:p w14:paraId="546EFEF5" w14:textId="77777777" w:rsidR="00A63F09" w:rsidRDefault="00A63F09" w:rsidP="00A63F09"/>
    <w:p w14:paraId="4137DF16" w14:textId="015B1ECF" w:rsidR="00A63F09" w:rsidRDefault="00A63F09" w:rsidP="00A63F09"/>
    <w:p w14:paraId="17761FEB" w14:textId="50BA86F8" w:rsidR="00A63F09" w:rsidRDefault="00A63F09" w:rsidP="00A63F09"/>
    <w:p w14:paraId="29B33471" w14:textId="1ED8B2FC" w:rsidR="00A63F09" w:rsidRDefault="00A63F09" w:rsidP="00A63F09">
      <w:r>
        <w:rPr>
          <w:noProof/>
          <w:lang w:val="en-US"/>
        </w:rPr>
        <w:drawing>
          <wp:anchor distT="0" distB="0" distL="114300" distR="114300" simplePos="0" relativeHeight="252492800" behindDoc="0" locked="0" layoutInCell="1" allowOverlap="1" wp14:anchorId="2CF87462" wp14:editId="70DC3C15">
            <wp:simplePos x="0" y="0"/>
            <wp:positionH relativeFrom="column">
              <wp:posOffset>-3019100</wp:posOffset>
            </wp:positionH>
            <wp:positionV relativeFrom="paragraph">
              <wp:posOffset>512445</wp:posOffset>
            </wp:positionV>
            <wp:extent cx="2279365" cy="2023919"/>
            <wp:effectExtent l="0" t="0" r="0" b="0"/>
            <wp:wrapNone/>
            <wp:docPr id="28" name="Picture 2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, clip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79365" cy="20239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838F1B" w14:textId="7015CB88" w:rsidR="00A63F09" w:rsidRDefault="00A63F09" w:rsidP="00A63F09"/>
    <w:p w14:paraId="0F2E209D" w14:textId="77777777" w:rsidR="00A63F09" w:rsidRDefault="00A63F09" w:rsidP="00A63F09"/>
    <w:p w14:paraId="5AEFA41F" w14:textId="77777777" w:rsidR="00A63F09" w:rsidRDefault="00A63F09" w:rsidP="00A63F09"/>
    <w:p w14:paraId="367827A2" w14:textId="77777777" w:rsidR="00A63F09" w:rsidRDefault="00A63F09" w:rsidP="00A63F09">
      <w:r>
        <w:t>You might need support to do things because of your disability.</w:t>
      </w:r>
    </w:p>
    <w:p w14:paraId="3A953AAF" w14:textId="77777777" w:rsidR="00A63F09" w:rsidRDefault="00A63F09" w:rsidP="00A63F09"/>
    <w:p w14:paraId="09F91455" w14:textId="77777777" w:rsidR="00A63F09" w:rsidRDefault="00A63F09" w:rsidP="00A63F09"/>
    <w:p w14:paraId="338DC2AB" w14:textId="77777777" w:rsidR="00A63F09" w:rsidRDefault="00A63F09" w:rsidP="00A63F09">
      <w:r>
        <w:t>The support should be easy for you             to get and use.</w:t>
      </w:r>
    </w:p>
    <w:p w14:paraId="1F8D5531" w14:textId="6D48F157" w:rsidR="00A63F09" w:rsidRDefault="00A63F09" w:rsidP="00A63F09"/>
    <w:p w14:paraId="7671D22A" w14:textId="77777777" w:rsidR="00A63F09" w:rsidRDefault="00A63F09" w:rsidP="00A63F09"/>
    <w:p w14:paraId="039F2223" w14:textId="77777777" w:rsidR="00A63F09" w:rsidRDefault="00A63F09" w:rsidP="00A63F09"/>
    <w:p w14:paraId="4A437FFC" w14:textId="77777777" w:rsidR="00A63F09" w:rsidRDefault="00A63F09" w:rsidP="00A63F09"/>
    <w:p w14:paraId="6071E007" w14:textId="225F7BD6" w:rsidR="00A63F09" w:rsidRDefault="00A63F09" w:rsidP="00A63F09">
      <w:r>
        <w:rPr>
          <w:noProof/>
          <w:lang w:val="en-US"/>
        </w:rPr>
        <w:lastRenderedPageBreak/>
        <w:drawing>
          <wp:anchor distT="0" distB="0" distL="114300" distR="114300" simplePos="0" relativeHeight="252490752" behindDoc="0" locked="0" layoutInCell="1" allowOverlap="1" wp14:anchorId="4F5765D2" wp14:editId="5A4E6BED">
            <wp:simplePos x="0" y="0"/>
            <wp:positionH relativeFrom="column">
              <wp:posOffset>-3079750</wp:posOffset>
            </wp:positionH>
            <wp:positionV relativeFrom="paragraph">
              <wp:posOffset>-180975</wp:posOffset>
            </wp:positionV>
            <wp:extent cx="2472690" cy="2173605"/>
            <wp:effectExtent l="0" t="0" r="3810" b="0"/>
            <wp:wrapNone/>
            <wp:docPr id="26" name="Picture 26" descr="Two people looking at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wo people looking at a computer screen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7269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or example, you should get information in a way that is easy for you to understand.</w:t>
      </w:r>
    </w:p>
    <w:p w14:paraId="0BAC5871" w14:textId="77777777" w:rsidR="00A63F09" w:rsidRDefault="00A63F09" w:rsidP="00A63F09"/>
    <w:p w14:paraId="6DC9B01A" w14:textId="77777777" w:rsidR="00A63F09" w:rsidRDefault="00A63F09" w:rsidP="00A63F09"/>
    <w:p w14:paraId="6D75D977" w14:textId="4BA2C1C0" w:rsidR="00A63F09" w:rsidRPr="00D93636" w:rsidRDefault="00A70CEE" w:rsidP="00A63F09">
      <w:r>
        <w:t>Th</w:t>
      </w:r>
      <w:r w:rsidR="00CF12BA">
        <w:t>at</w:t>
      </w:r>
      <w:r>
        <w:t xml:space="preserve"> might be </w:t>
      </w:r>
      <w:r w:rsidR="00034827">
        <w:t xml:space="preserve">information </w:t>
      </w:r>
      <w:r>
        <w:t xml:space="preserve">in </w:t>
      </w:r>
      <w:r w:rsidR="00A63F09" w:rsidRPr="00D93636">
        <w:t xml:space="preserve">large writing, sign language or easy words </w:t>
      </w:r>
      <w:r w:rsidR="00CF12BA">
        <w:t xml:space="preserve">          </w:t>
      </w:r>
      <w:r w:rsidR="00A63F09">
        <w:t>if you</w:t>
      </w:r>
      <w:r>
        <w:t xml:space="preserve"> </w:t>
      </w:r>
      <w:r w:rsidR="00A63F09">
        <w:t>need it</w:t>
      </w:r>
      <w:r w:rsidR="00A63F09" w:rsidRPr="00D93636">
        <w:t xml:space="preserve">. </w:t>
      </w:r>
    </w:p>
    <w:p w14:paraId="5D24AC88" w14:textId="38B55CCA" w:rsidR="00A63F09" w:rsidRDefault="00A63F09" w:rsidP="00A63F09"/>
    <w:p w14:paraId="62FBB273" w14:textId="77777777" w:rsidR="00A63F09" w:rsidRDefault="00A63F09" w:rsidP="00A63F09"/>
    <w:p w14:paraId="0D675F1D" w14:textId="77777777" w:rsidR="00A63F09" w:rsidRDefault="00A63F09" w:rsidP="00A63F09"/>
    <w:p w14:paraId="0579028E" w14:textId="77777777" w:rsidR="00A70CEE" w:rsidRDefault="00A70CEE" w:rsidP="00A63F09"/>
    <w:p w14:paraId="20C46865" w14:textId="77777777" w:rsidR="00A70CEE" w:rsidRDefault="00A70CEE" w:rsidP="00A63F09"/>
    <w:p w14:paraId="51B89036" w14:textId="0E63ABD9" w:rsidR="00A63F09" w:rsidRDefault="00A63F09" w:rsidP="00A63F09">
      <w:r>
        <w:rPr>
          <w:noProof/>
          <w:lang w:val="en-US"/>
        </w:rPr>
        <w:drawing>
          <wp:anchor distT="0" distB="0" distL="114300" distR="114300" simplePos="0" relativeHeight="252493824" behindDoc="0" locked="0" layoutInCell="1" allowOverlap="1" wp14:anchorId="60E36385" wp14:editId="3D780D54">
            <wp:simplePos x="0" y="0"/>
            <wp:positionH relativeFrom="column">
              <wp:posOffset>-1707825</wp:posOffset>
            </wp:positionH>
            <wp:positionV relativeFrom="paragraph">
              <wp:posOffset>428625</wp:posOffset>
            </wp:positionV>
            <wp:extent cx="1353161" cy="2486891"/>
            <wp:effectExtent l="0" t="0" r="6350" b="2540"/>
            <wp:wrapNone/>
            <wp:docPr id="31" name="Picture 31" descr="A person in a yellow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erson in a yellow shirt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53161" cy="2486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8135B2" w14:textId="77777777" w:rsidR="00A63F09" w:rsidRDefault="00A63F09" w:rsidP="00A63F09">
      <w:r>
        <w:rPr>
          <w:noProof/>
          <w:lang w:val="en-US"/>
        </w:rPr>
        <w:drawing>
          <wp:anchor distT="0" distB="0" distL="114300" distR="114300" simplePos="0" relativeHeight="252484608" behindDoc="0" locked="0" layoutInCell="1" allowOverlap="1" wp14:anchorId="265ECFC5" wp14:editId="1B05F83F">
            <wp:simplePos x="0" y="0"/>
            <wp:positionH relativeFrom="column">
              <wp:posOffset>-3181869</wp:posOffset>
            </wp:positionH>
            <wp:positionV relativeFrom="paragraph">
              <wp:posOffset>425450</wp:posOffset>
            </wp:positionV>
            <wp:extent cx="1770638" cy="2128982"/>
            <wp:effectExtent l="0" t="0" r="0" b="5080"/>
            <wp:wrapNone/>
            <wp:docPr id="30" name="Picture 30" descr="A person in a wheelchai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erson in a wheelchair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770638" cy="21289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5AB7A" w14:textId="77777777" w:rsidR="00A63F09" w:rsidRDefault="00A63F09" w:rsidP="00A63F09">
      <w:r>
        <w:t xml:space="preserve">You should get the support you </w:t>
      </w:r>
      <w:proofErr w:type="gramStart"/>
      <w:r>
        <w:t>need  for</w:t>
      </w:r>
      <w:proofErr w:type="gramEnd"/>
      <w:r>
        <w:t xml:space="preserve"> your disability.</w:t>
      </w:r>
    </w:p>
    <w:p w14:paraId="56C061E7" w14:textId="77777777" w:rsidR="00A63F09" w:rsidRDefault="00A63F09" w:rsidP="00A63F09"/>
    <w:p w14:paraId="2D78BB0D" w14:textId="77777777" w:rsidR="00A63F09" w:rsidRDefault="00A63F09" w:rsidP="00A63F09"/>
    <w:p w14:paraId="0BACBD4A" w14:textId="39FC1879" w:rsidR="00A63F09" w:rsidRDefault="00A63F09" w:rsidP="00A63F09">
      <w:r>
        <w:t>For example, you can take a support person with you to the doctor or</w:t>
      </w:r>
      <w:r w:rsidR="00444705">
        <w:t xml:space="preserve"> </w:t>
      </w:r>
      <w:r w:rsidR="004C3421">
        <w:t xml:space="preserve">               </w:t>
      </w:r>
      <w:r w:rsidR="00CA79C9" w:rsidRPr="0015741B">
        <w:t xml:space="preserve">the </w:t>
      </w:r>
      <w:r>
        <w:t>hospital if you need to.</w:t>
      </w:r>
    </w:p>
    <w:p w14:paraId="7CE67202" w14:textId="77777777" w:rsidR="00A63F09" w:rsidRDefault="00A63F09" w:rsidP="00A63F09"/>
    <w:p w14:paraId="2FB0A46C" w14:textId="25DB38AD" w:rsidR="00A63F09" w:rsidRDefault="00A63F09" w:rsidP="00A63F09"/>
    <w:p w14:paraId="26A09A14" w14:textId="6522D8DB" w:rsidR="00A63F09" w:rsidRDefault="00A63F09" w:rsidP="00A63F09">
      <w:r>
        <w:t>You can do th</w:t>
      </w:r>
      <w:r w:rsidR="00444705">
        <w:t>is</w:t>
      </w:r>
      <w:r>
        <w:t xml:space="preserve"> even if the rules </w:t>
      </w:r>
      <w:proofErr w:type="gramStart"/>
      <w:r>
        <w:t>say  you</w:t>
      </w:r>
      <w:proofErr w:type="gramEnd"/>
      <w:r>
        <w:t xml:space="preserve"> have to go on your own.</w:t>
      </w:r>
    </w:p>
    <w:p w14:paraId="7A43B8BE" w14:textId="76244FDF" w:rsidR="00A63F09" w:rsidRDefault="005B20C4" w:rsidP="00A63F09">
      <w:r>
        <w:rPr>
          <w:noProof/>
          <w:lang w:val="en-US"/>
        </w:rPr>
        <w:drawing>
          <wp:anchor distT="0" distB="0" distL="114300" distR="114300" simplePos="0" relativeHeight="252494848" behindDoc="0" locked="0" layoutInCell="1" allowOverlap="1" wp14:anchorId="514F0EF0" wp14:editId="23BE3317">
            <wp:simplePos x="0" y="0"/>
            <wp:positionH relativeFrom="column">
              <wp:posOffset>-3055930</wp:posOffset>
            </wp:positionH>
            <wp:positionV relativeFrom="paragraph">
              <wp:posOffset>580390</wp:posOffset>
            </wp:positionV>
            <wp:extent cx="2202815" cy="2180590"/>
            <wp:effectExtent l="0" t="0" r="0" b="3810"/>
            <wp:wrapNone/>
            <wp:docPr id="32" name="Picture 3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Shape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202815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35C2B" w14:textId="77777777" w:rsidR="00A63F09" w:rsidRDefault="00A63F09" w:rsidP="00A63F09"/>
    <w:p w14:paraId="2DE772D0" w14:textId="29E5A5E3" w:rsidR="00A63F09" w:rsidRDefault="00A63F09" w:rsidP="00A63F09"/>
    <w:p w14:paraId="6A19BBF8" w14:textId="77777777" w:rsidR="00A70CEE" w:rsidRDefault="00A70CEE" w:rsidP="00A63F09"/>
    <w:p w14:paraId="79C90BE3" w14:textId="6DF08D65" w:rsidR="005B20C4" w:rsidRDefault="005B20C4" w:rsidP="00A63F09"/>
    <w:p w14:paraId="7764DA7F" w14:textId="77777777" w:rsidR="00A63F09" w:rsidRDefault="00A63F09" w:rsidP="00A63F09"/>
    <w:p w14:paraId="68C39CEF" w14:textId="6D753CE6" w:rsidR="00A63F09" w:rsidRDefault="00A63F09" w:rsidP="00A63F09">
      <w:r>
        <w:t xml:space="preserve">The support you get should be free. </w:t>
      </w:r>
    </w:p>
    <w:p w14:paraId="33686952" w14:textId="77777777" w:rsidR="00A63F09" w:rsidRDefault="00A63F09" w:rsidP="00A63F09">
      <w:r>
        <w:t xml:space="preserve"> </w:t>
      </w:r>
    </w:p>
    <w:p w14:paraId="479D493A" w14:textId="45F83D7F" w:rsidR="00A63F09" w:rsidRDefault="00A63F09" w:rsidP="00A63F09">
      <w:r>
        <w:t>Or it should not cost too much.</w:t>
      </w:r>
    </w:p>
    <w:p w14:paraId="780F191F" w14:textId="68D92A55" w:rsidR="00A63F09" w:rsidRDefault="00A63F09" w:rsidP="00A63F09"/>
    <w:p w14:paraId="7643BF68" w14:textId="28434313" w:rsidR="00A63F09" w:rsidRDefault="00A63F09" w:rsidP="00A63F09"/>
    <w:p w14:paraId="470FAB4C" w14:textId="3529B613" w:rsidR="00A63F09" w:rsidRDefault="00A63F09" w:rsidP="00A63F09"/>
    <w:p w14:paraId="3F2B6092" w14:textId="6B09DC03" w:rsidR="00A63F09" w:rsidRDefault="00B75EEE" w:rsidP="00A63F09">
      <w:r>
        <w:rPr>
          <w:noProof/>
          <w:lang w:val="en-US"/>
        </w:rPr>
        <w:lastRenderedPageBreak/>
        <w:drawing>
          <wp:anchor distT="0" distB="0" distL="114300" distR="114300" simplePos="0" relativeHeight="252509184" behindDoc="0" locked="0" layoutInCell="1" allowOverlap="1" wp14:anchorId="455FFE88" wp14:editId="4F0C6B54">
            <wp:simplePos x="0" y="0"/>
            <wp:positionH relativeFrom="column">
              <wp:posOffset>-3135106</wp:posOffset>
            </wp:positionH>
            <wp:positionV relativeFrom="paragraph">
              <wp:posOffset>-41275</wp:posOffset>
            </wp:positionV>
            <wp:extent cx="2530549" cy="1877504"/>
            <wp:effectExtent l="0" t="0" r="0" b="2540"/>
            <wp:wrapNone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530549" cy="18775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3F09">
        <w:t>Health and support services should be easy for people with disabilities to use.</w:t>
      </w:r>
    </w:p>
    <w:p w14:paraId="7E249255" w14:textId="4D02A5D3" w:rsidR="00A63F09" w:rsidRDefault="00A63F09" w:rsidP="00A63F09"/>
    <w:p w14:paraId="5C0ECA27" w14:textId="3551E32F" w:rsidR="00A63F09" w:rsidRDefault="00A63F09" w:rsidP="00A63F09"/>
    <w:p w14:paraId="3E6E1D00" w14:textId="316C38F2" w:rsidR="00A63F09" w:rsidRDefault="00A63F09" w:rsidP="00A63F09">
      <w:r>
        <w:t>For example, health places should have ramps or lifts for people who find it hard to move around.</w:t>
      </w:r>
    </w:p>
    <w:p w14:paraId="215B52E2" w14:textId="323D0C33" w:rsidR="00A63F09" w:rsidRDefault="00A63F09" w:rsidP="00A63F09"/>
    <w:p w14:paraId="47875F53" w14:textId="77777777" w:rsidR="00A63F09" w:rsidRDefault="00A63F09" w:rsidP="00A63F09"/>
    <w:p w14:paraId="2F60C7F9" w14:textId="1C26D9BC" w:rsidR="00A63F09" w:rsidRDefault="00A63F09" w:rsidP="00A63F09"/>
    <w:p w14:paraId="0B414FA2" w14:textId="02E8058E" w:rsidR="00A63F09" w:rsidRDefault="005B20C4" w:rsidP="00A63F09">
      <w:r>
        <w:rPr>
          <w:noProof/>
          <w:lang w:val="en-US"/>
        </w:rPr>
        <w:drawing>
          <wp:anchor distT="0" distB="0" distL="114300" distR="114300" simplePos="0" relativeHeight="252495872" behindDoc="0" locked="0" layoutInCell="1" allowOverlap="1" wp14:anchorId="39B5489E" wp14:editId="58F99099">
            <wp:simplePos x="0" y="0"/>
            <wp:positionH relativeFrom="column">
              <wp:posOffset>-3056240</wp:posOffset>
            </wp:positionH>
            <wp:positionV relativeFrom="paragraph">
              <wp:posOffset>436245</wp:posOffset>
            </wp:positionV>
            <wp:extent cx="2410691" cy="2252785"/>
            <wp:effectExtent l="0" t="0" r="254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410691" cy="225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98AEF9" w14:textId="77777777" w:rsidR="00A63F09" w:rsidRDefault="00A63F09" w:rsidP="00A63F09"/>
    <w:p w14:paraId="737D7E57" w14:textId="2173C8CE" w:rsidR="00A63F09" w:rsidRDefault="00A63F09" w:rsidP="00A63F09">
      <w:r w:rsidRPr="00E1031F">
        <w:t>You have a right to health.</w:t>
      </w:r>
    </w:p>
    <w:p w14:paraId="3064C16C" w14:textId="2891A756" w:rsidR="00A63F09" w:rsidRDefault="00A63F09" w:rsidP="00A63F09"/>
    <w:p w14:paraId="245D22C7" w14:textId="77777777" w:rsidR="00A63F09" w:rsidRDefault="00A63F09" w:rsidP="00A63F09"/>
    <w:p w14:paraId="240BFE44" w14:textId="1D59C14D" w:rsidR="00A63F09" w:rsidRDefault="00A63F09" w:rsidP="00A63F09">
      <w:r>
        <w:t>Th</w:t>
      </w:r>
      <w:r w:rsidR="00CD3A62">
        <w:t>at</w:t>
      </w:r>
      <w:r>
        <w:t xml:space="preserve"> means you should get the             health care you need.</w:t>
      </w:r>
    </w:p>
    <w:p w14:paraId="7B264599" w14:textId="1B8DD384" w:rsidR="00A63F09" w:rsidRDefault="00A63F09" w:rsidP="00A63F09"/>
    <w:p w14:paraId="0649090E" w14:textId="77777777" w:rsidR="00A63F09" w:rsidRDefault="00A63F09" w:rsidP="00A63F09"/>
    <w:p w14:paraId="3AED04F9" w14:textId="025A8EF7" w:rsidR="00A63F09" w:rsidRDefault="00A63F09" w:rsidP="00A63F09">
      <w:r>
        <w:t>Th</w:t>
      </w:r>
      <w:r w:rsidR="00CD3A62">
        <w:t>at</w:t>
      </w:r>
      <w:r>
        <w:t xml:space="preserve"> includes health care and vaccines        for Covid-19.</w:t>
      </w:r>
    </w:p>
    <w:p w14:paraId="40602F53" w14:textId="450463E3" w:rsidR="00A70CEE" w:rsidRDefault="00A70CEE" w:rsidP="00CE3587">
      <w:pPr>
        <w:rPr>
          <w:b/>
          <w:bCs/>
          <w:sz w:val="48"/>
          <w:szCs w:val="48"/>
        </w:rPr>
      </w:pPr>
    </w:p>
    <w:p w14:paraId="5A99E31F" w14:textId="3DBD907E" w:rsidR="00A70CEE" w:rsidRPr="004A76FD" w:rsidRDefault="004A76FD" w:rsidP="00CE3587">
      <w:r w:rsidRPr="004A76FD">
        <w:t>And health care to do with your body, sex and having children.</w:t>
      </w:r>
    </w:p>
    <w:p w14:paraId="2C5D0EFC" w14:textId="77777777" w:rsidR="004A76FD" w:rsidRDefault="004A76FD" w:rsidP="00CE3587">
      <w:pPr>
        <w:rPr>
          <w:b/>
          <w:bCs/>
          <w:sz w:val="48"/>
          <w:szCs w:val="48"/>
        </w:rPr>
      </w:pPr>
    </w:p>
    <w:p w14:paraId="7D31C2A8" w14:textId="36DCADE3" w:rsidR="003B092D" w:rsidRDefault="003B092D" w:rsidP="00CE3587">
      <w:pPr>
        <w:rPr>
          <w:b/>
          <w:bCs/>
          <w:sz w:val="48"/>
          <w:szCs w:val="48"/>
        </w:rPr>
      </w:pPr>
      <w:r>
        <w:rPr>
          <w:noProof/>
          <w:lang w:val="en-US"/>
        </w:rPr>
        <w:drawing>
          <wp:anchor distT="0" distB="0" distL="114300" distR="114300" simplePos="0" relativeHeight="252504064" behindDoc="0" locked="0" layoutInCell="1" allowOverlap="1" wp14:anchorId="04DFBC93" wp14:editId="17B9BAE7">
            <wp:simplePos x="0" y="0"/>
            <wp:positionH relativeFrom="column">
              <wp:posOffset>-2075180</wp:posOffset>
            </wp:positionH>
            <wp:positionV relativeFrom="paragraph">
              <wp:posOffset>575000</wp:posOffset>
            </wp:positionV>
            <wp:extent cx="1559560" cy="1225550"/>
            <wp:effectExtent l="0" t="0" r="2540" b="6350"/>
            <wp:wrapNone/>
            <wp:docPr id="67" name="Picture 67" descr="A group of people pos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group of people posing for the camera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55956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503040" behindDoc="0" locked="0" layoutInCell="1" allowOverlap="1" wp14:anchorId="6212CC1A" wp14:editId="1645DF6F">
            <wp:simplePos x="0" y="0"/>
            <wp:positionH relativeFrom="column">
              <wp:posOffset>-3122295</wp:posOffset>
            </wp:positionH>
            <wp:positionV relativeFrom="paragraph">
              <wp:posOffset>476575</wp:posOffset>
            </wp:positionV>
            <wp:extent cx="2680335" cy="2413635"/>
            <wp:effectExtent l="0" t="0" r="0" b="0"/>
            <wp:wrapNone/>
            <wp:docPr id="66" name="Picture 66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picture containing text, clipart, vector graphics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80335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877FE9" w14:textId="44E596F2" w:rsidR="00A70CEE" w:rsidRDefault="00A70CEE" w:rsidP="00CE3587">
      <w:pPr>
        <w:rPr>
          <w:b/>
          <w:bCs/>
          <w:sz w:val="48"/>
          <w:szCs w:val="48"/>
        </w:rPr>
      </w:pPr>
    </w:p>
    <w:p w14:paraId="6219BB5C" w14:textId="32C30ED8" w:rsidR="00A70CEE" w:rsidRDefault="00A70CEE" w:rsidP="00CE3587">
      <w:pPr>
        <w:rPr>
          <w:b/>
          <w:bCs/>
          <w:sz w:val="48"/>
          <w:szCs w:val="48"/>
        </w:rPr>
      </w:pPr>
    </w:p>
    <w:p w14:paraId="57E651CC" w14:textId="41575909" w:rsidR="00A70CEE" w:rsidRDefault="00A70CEE" w:rsidP="00A70CEE"/>
    <w:p w14:paraId="13D521E9" w14:textId="6A4D4CB3" w:rsidR="00A70CEE" w:rsidRDefault="00E03F52" w:rsidP="00A70CEE">
      <w:r>
        <w:t>H</w:t>
      </w:r>
      <w:r w:rsidR="00A70CEE">
        <w:t xml:space="preserve">ealth and support staff </w:t>
      </w:r>
      <w:r>
        <w:t xml:space="preserve">should get </w:t>
      </w:r>
      <w:r w:rsidR="00A70CEE">
        <w:t xml:space="preserve">training about people with disabilities. </w:t>
      </w:r>
    </w:p>
    <w:p w14:paraId="72829BB8" w14:textId="77777777" w:rsidR="00A70CEE" w:rsidRDefault="00A70CEE" w:rsidP="00A70CEE"/>
    <w:p w14:paraId="179CC4E7" w14:textId="77777777" w:rsidR="00A70CEE" w:rsidRDefault="00A70CEE" w:rsidP="00A70CEE"/>
    <w:p w14:paraId="0A8B002B" w14:textId="77777777" w:rsidR="00607CF6" w:rsidRDefault="00607CF6" w:rsidP="00CE3587">
      <w:pPr>
        <w:rPr>
          <w:b/>
          <w:bCs/>
          <w:sz w:val="48"/>
          <w:szCs w:val="48"/>
        </w:rPr>
      </w:pPr>
    </w:p>
    <w:p w14:paraId="1DADBCAD" w14:textId="56BD8A89" w:rsidR="00CE3587" w:rsidRPr="003E1F6F" w:rsidRDefault="00561316" w:rsidP="00CE3587">
      <w:pPr>
        <w:rPr>
          <w:b/>
          <w:bCs/>
          <w:sz w:val="48"/>
          <w:szCs w:val="48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463104" behindDoc="0" locked="0" layoutInCell="1" allowOverlap="1" wp14:anchorId="7501EBD9" wp14:editId="10137249">
            <wp:simplePos x="0" y="0"/>
            <wp:positionH relativeFrom="column">
              <wp:posOffset>-3182930</wp:posOffset>
            </wp:positionH>
            <wp:positionV relativeFrom="paragraph">
              <wp:posOffset>587375</wp:posOffset>
            </wp:positionV>
            <wp:extent cx="2286000" cy="2244436"/>
            <wp:effectExtent l="0" t="0" r="0" b="3810"/>
            <wp:wrapNone/>
            <wp:docPr id="71" name="Picture 7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shap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44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587">
        <w:rPr>
          <w:b/>
          <w:bCs/>
          <w:sz w:val="48"/>
          <w:szCs w:val="48"/>
        </w:rPr>
        <w:t xml:space="preserve">Important documents </w:t>
      </w:r>
      <w:r w:rsidR="00CE3587" w:rsidRPr="003E1F6F">
        <w:rPr>
          <w:b/>
          <w:bCs/>
          <w:sz w:val="48"/>
          <w:szCs w:val="48"/>
        </w:rPr>
        <w:t xml:space="preserve">about your rights </w:t>
      </w:r>
    </w:p>
    <w:p w14:paraId="2D2BFF5B" w14:textId="471A4B0A" w:rsidR="00CE3587" w:rsidRDefault="00CE3587" w:rsidP="00CE3587"/>
    <w:p w14:paraId="0BF01CFB" w14:textId="4AEAA0A5" w:rsidR="00CE3587" w:rsidRDefault="00CE3587" w:rsidP="00CE3587"/>
    <w:p w14:paraId="15947146" w14:textId="5ABC88FD" w:rsidR="00CE3587" w:rsidRDefault="00CE3587" w:rsidP="00CE3587">
      <w:r>
        <w:t xml:space="preserve">This leaflet </w:t>
      </w:r>
      <w:r w:rsidR="00056CA2">
        <w:t>is</w:t>
      </w:r>
      <w:r>
        <w:t xml:space="preserve"> about some important rights that you have.</w:t>
      </w:r>
    </w:p>
    <w:p w14:paraId="3CBB532F" w14:textId="01B68D94" w:rsidR="00CE3587" w:rsidRDefault="00CE3587" w:rsidP="00CE3587"/>
    <w:p w14:paraId="79731427" w14:textId="44B6E5C8" w:rsidR="00CE3587" w:rsidRDefault="00CE3587" w:rsidP="00CE3587"/>
    <w:p w14:paraId="4ED91374" w14:textId="6817AE77" w:rsidR="00CE3587" w:rsidRDefault="00CE3587" w:rsidP="00CE3587">
      <w:r>
        <w:t>The rights</w:t>
      </w:r>
      <w:r w:rsidR="00FF5EE9">
        <w:t xml:space="preserve"> come</w:t>
      </w:r>
      <w:r w:rsidR="00EE336D">
        <w:t xml:space="preserve"> from</w:t>
      </w:r>
      <w:r>
        <w:t xml:space="preserve"> some documents that countries made together.</w:t>
      </w:r>
    </w:p>
    <w:p w14:paraId="78CC2992" w14:textId="308251F8" w:rsidR="00CE3587" w:rsidRDefault="00CE3587" w:rsidP="00CE3587"/>
    <w:p w14:paraId="4B63BD79" w14:textId="4484A47F" w:rsidR="00CE3587" w:rsidRDefault="00CE3587" w:rsidP="00CE3587"/>
    <w:p w14:paraId="2FA787A9" w14:textId="77777777" w:rsidR="00561316" w:rsidRDefault="00561316" w:rsidP="00CE3587"/>
    <w:p w14:paraId="2069ED6C" w14:textId="77777777" w:rsidR="00561316" w:rsidRDefault="00561316" w:rsidP="00CE3587"/>
    <w:p w14:paraId="4C68B97A" w14:textId="54AAC4B8" w:rsidR="00CE3587" w:rsidRDefault="00CE3587" w:rsidP="00CE3587">
      <w:r>
        <w:t xml:space="preserve">It might help you to know about </w:t>
      </w:r>
      <w:r w:rsidR="00561316">
        <w:t xml:space="preserve">                   </w:t>
      </w:r>
      <w:r w:rsidR="00393B39">
        <w:t>2 important documents</w:t>
      </w:r>
      <w:r w:rsidR="00E30868">
        <w:t>.</w:t>
      </w:r>
    </w:p>
    <w:p w14:paraId="68A05416" w14:textId="3649A40F" w:rsidR="00CE3587" w:rsidRDefault="003B092D" w:rsidP="00CE3587">
      <w:r>
        <w:rPr>
          <w:noProof/>
          <w:lang w:val="en-US"/>
        </w:rPr>
        <w:drawing>
          <wp:anchor distT="0" distB="0" distL="114300" distR="114300" simplePos="0" relativeHeight="252461056" behindDoc="0" locked="0" layoutInCell="1" allowOverlap="1" wp14:anchorId="5EC2215C" wp14:editId="1FCC72CB">
            <wp:simplePos x="0" y="0"/>
            <wp:positionH relativeFrom="column">
              <wp:posOffset>-3151180</wp:posOffset>
            </wp:positionH>
            <wp:positionV relativeFrom="paragraph">
              <wp:posOffset>168910</wp:posOffset>
            </wp:positionV>
            <wp:extent cx="2083435" cy="2279650"/>
            <wp:effectExtent l="0" t="0" r="0" b="6350"/>
            <wp:wrapNone/>
            <wp:docPr id="68" name="Picture 6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3435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C6B6DE" w14:textId="40A3F69D" w:rsidR="00CE3587" w:rsidRDefault="00A63F09" w:rsidP="00CE3587">
      <w:r>
        <w:rPr>
          <w:noProof/>
          <w:lang w:val="en-US"/>
        </w:rPr>
        <w:drawing>
          <wp:anchor distT="0" distB="0" distL="114300" distR="114300" simplePos="0" relativeHeight="252465152" behindDoc="0" locked="0" layoutInCell="1" allowOverlap="1" wp14:anchorId="0FC652D5" wp14:editId="25EBB1CF">
            <wp:simplePos x="0" y="0"/>
            <wp:positionH relativeFrom="column">
              <wp:posOffset>-2715260</wp:posOffset>
            </wp:positionH>
            <wp:positionV relativeFrom="paragraph">
              <wp:posOffset>553395</wp:posOffset>
            </wp:positionV>
            <wp:extent cx="870857" cy="770368"/>
            <wp:effectExtent l="0" t="0" r="5715" b="4445"/>
            <wp:wrapNone/>
            <wp:docPr id="74" name="Picture 74" descr="A group of people pos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group of people posing for the camera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870857" cy="770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24B8D" w14:textId="697B777D" w:rsidR="00CE3587" w:rsidRDefault="00CE3587" w:rsidP="00CE3587"/>
    <w:p w14:paraId="60F91F16" w14:textId="527B15F3" w:rsidR="00CE3587" w:rsidRDefault="00CE3587" w:rsidP="00CE3587">
      <w:pPr>
        <w:pStyle w:val="ListParagraph"/>
        <w:numPr>
          <w:ilvl w:val="0"/>
          <w:numId w:val="17"/>
        </w:numPr>
      </w:pPr>
      <w:r>
        <w:t>There is a document about the rights of people with disabilities in the world.</w:t>
      </w:r>
    </w:p>
    <w:p w14:paraId="502A780A" w14:textId="2AB77F19" w:rsidR="00CE3587" w:rsidRDefault="00CE3587" w:rsidP="00CE3587"/>
    <w:p w14:paraId="084C0ACD" w14:textId="70716CF2" w:rsidR="00CE3587" w:rsidRDefault="00CE3587" w:rsidP="00056CA2">
      <w:pPr>
        <w:ind w:left="360"/>
      </w:pPr>
      <w:r>
        <w:t xml:space="preserve">It is called the </w:t>
      </w:r>
      <w:r w:rsidRPr="00F50EB5">
        <w:rPr>
          <w:b/>
          <w:bCs/>
        </w:rPr>
        <w:t xml:space="preserve">Convention on the </w:t>
      </w:r>
      <w:r>
        <w:rPr>
          <w:b/>
          <w:bCs/>
        </w:rPr>
        <w:t xml:space="preserve">  </w:t>
      </w:r>
      <w:r w:rsidRPr="00F50EB5">
        <w:rPr>
          <w:b/>
          <w:bCs/>
        </w:rPr>
        <w:t>Rights of Persons with Disabilities</w:t>
      </w:r>
      <w:r>
        <w:rPr>
          <w:b/>
          <w:bCs/>
        </w:rPr>
        <w:t xml:space="preserve">.   </w:t>
      </w:r>
      <w:r w:rsidRPr="007A30E4">
        <w:t xml:space="preserve">Or </w:t>
      </w:r>
      <w:r w:rsidRPr="00F50EB5">
        <w:rPr>
          <w:b/>
          <w:bCs/>
        </w:rPr>
        <w:t>CRPD</w:t>
      </w:r>
      <w:r>
        <w:t xml:space="preserve"> for short.</w:t>
      </w:r>
    </w:p>
    <w:p w14:paraId="684714EA" w14:textId="4333DF66" w:rsidR="00CE3587" w:rsidRDefault="00604DE2" w:rsidP="00CE3587">
      <w:r>
        <w:rPr>
          <w:noProof/>
          <w:lang w:val="en-US"/>
        </w:rPr>
        <w:drawing>
          <wp:anchor distT="0" distB="0" distL="114300" distR="114300" simplePos="0" relativeHeight="252467200" behindDoc="0" locked="0" layoutInCell="1" allowOverlap="1" wp14:anchorId="27BF9B84" wp14:editId="5372035E">
            <wp:simplePos x="0" y="0"/>
            <wp:positionH relativeFrom="column">
              <wp:posOffset>-3214680</wp:posOffset>
            </wp:positionH>
            <wp:positionV relativeFrom="paragraph">
              <wp:posOffset>458470</wp:posOffset>
            </wp:positionV>
            <wp:extent cx="2083844" cy="2280227"/>
            <wp:effectExtent l="0" t="0" r="0" b="6350"/>
            <wp:wrapNone/>
            <wp:docPr id="75" name="Picture 7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3844" cy="2280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FA48ED" w14:textId="03CC822E" w:rsidR="00CE3587" w:rsidRDefault="00CE3587" w:rsidP="00CE3587"/>
    <w:p w14:paraId="61CC5F7F" w14:textId="4B2148EF" w:rsidR="00CE3587" w:rsidRDefault="00CE3587" w:rsidP="00CE3587"/>
    <w:p w14:paraId="78787C33" w14:textId="5605FB4B" w:rsidR="00CE3587" w:rsidRDefault="00CE3587" w:rsidP="00CE3587">
      <w:pPr>
        <w:pStyle w:val="ListParagraph"/>
        <w:numPr>
          <w:ilvl w:val="0"/>
          <w:numId w:val="17"/>
        </w:numPr>
      </w:pPr>
      <w:r>
        <w:t xml:space="preserve">There is a document about the rights of all women in the world. </w:t>
      </w:r>
    </w:p>
    <w:p w14:paraId="4141B467" w14:textId="3E86560C" w:rsidR="00CE3587" w:rsidRDefault="001A248E" w:rsidP="00CE3587">
      <w:pPr>
        <w:pStyle w:val="ListParagraph"/>
        <w:ind w:left="360"/>
      </w:pPr>
      <w:r>
        <w:rPr>
          <w:b/>
          <w:noProof/>
          <w:sz w:val="40"/>
          <w:szCs w:val="40"/>
          <w:lang w:val="en-US"/>
        </w:rPr>
        <w:drawing>
          <wp:anchor distT="0" distB="0" distL="114300" distR="114300" simplePos="0" relativeHeight="252469248" behindDoc="0" locked="0" layoutInCell="1" allowOverlap="1" wp14:anchorId="083006C9" wp14:editId="46F995C7">
            <wp:simplePos x="0" y="0"/>
            <wp:positionH relativeFrom="column">
              <wp:posOffset>-2859256</wp:posOffset>
            </wp:positionH>
            <wp:positionV relativeFrom="paragraph">
              <wp:posOffset>204832</wp:posOffset>
            </wp:positionV>
            <wp:extent cx="850604" cy="782267"/>
            <wp:effectExtent l="0" t="0" r="635" b="5715"/>
            <wp:wrapNone/>
            <wp:docPr id="76" name="Picture 76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vector graphic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50604" cy="782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B2A146" w14:textId="77777777" w:rsidR="00CE3587" w:rsidRDefault="00CE3587" w:rsidP="00056CA2">
      <w:pPr>
        <w:ind w:left="360"/>
      </w:pPr>
      <w:r>
        <w:t xml:space="preserve">It is called the </w:t>
      </w:r>
      <w:r w:rsidRPr="00F66B8D">
        <w:rPr>
          <w:b/>
          <w:bCs/>
        </w:rPr>
        <w:t>Convention on the Elimination of All Forms of Discrimination Against Women</w:t>
      </w:r>
      <w:r>
        <w:rPr>
          <w:b/>
          <w:bCs/>
        </w:rPr>
        <w:t>.</w:t>
      </w:r>
    </w:p>
    <w:p w14:paraId="2FE1A358" w14:textId="77777777" w:rsidR="00CE3587" w:rsidRDefault="00CE3587" w:rsidP="00056CA2">
      <w:pPr>
        <w:ind w:left="360"/>
      </w:pPr>
      <w:r>
        <w:t xml:space="preserve">Or </w:t>
      </w:r>
      <w:r w:rsidRPr="00F50EB5">
        <w:rPr>
          <w:b/>
          <w:bCs/>
        </w:rPr>
        <w:t>CEDAW</w:t>
      </w:r>
      <w:r>
        <w:t xml:space="preserve"> for short.</w:t>
      </w:r>
    </w:p>
    <w:p w14:paraId="7E44212F" w14:textId="77777777" w:rsidR="00CE3587" w:rsidRDefault="00CE3587" w:rsidP="00CE3587"/>
    <w:p w14:paraId="5AEA6235" w14:textId="77777777" w:rsidR="00EE336D" w:rsidRDefault="00EE336D" w:rsidP="00CE3587"/>
    <w:p w14:paraId="4EF50213" w14:textId="3CE83D22" w:rsidR="00CE3587" w:rsidRDefault="00604DE2" w:rsidP="00CE3587">
      <w:r>
        <w:rPr>
          <w:rFonts w:eastAsia="Arial" w:cs="Arial"/>
          <w:noProof/>
          <w:color w:val="000000" w:themeColor="text1"/>
          <w:lang w:val="en-US"/>
        </w:rPr>
        <w:lastRenderedPageBreak/>
        <w:drawing>
          <wp:anchor distT="0" distB="0" distL="114300" distR="114300" simplePos="0" relativeHeight="252470272" behindDoc="0" locked="0" layoutInCell="1" allowOverlap="1" wp14:anchorId="22D425A4" wp14:editId="02588033">
            <wp:simplePos x="0" y="0"/>
            <wp:positionH relativeFrom="column">
              <wp:posOffset>-3040055</wp:posOffset>
            </wp:positionH>
            <wp:positionV relativeFrom="paragraph">
              <wp:posOffset>-48895</wp:posOffset>
            </wp:positionV>
            <wp:extent cx="2327564" cy="1748405"/>
            <wp:effectExtent l="0" t="0" r="0" b="4445"/>
            <wp:wrapNone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27564" cy="174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436B">
        <w:t>Many</w:t>
      </w:r>
      <w:r w:rsidR="00CE3587">
        <w:t xml:space="preserve"> countries have promised </w:t>
      </w:r>
      <w:r w:rsidR="00082B99">
        <w:t xml:space="preserve">                 </w:t>
      </w:r>
      <w:r w:rsidR="00CE3587">
        <w:t xml:space="preserve">to </w:t>
      </w:r>
      <w:r w:rsidR="00E30868">
        <w:t>do what</w:t>
      </w:r>
      <w:r w:rsidR="00B45A9C">
        <w:t xml:space="preserve"> </w:t>
      </w:r>
      <w:r w:rsidR="00CE3587">
        <w:t>both documents</w:t>
      </w:r>
      <w:r w:rsidR="00E30868">
        <w:t xml:space="preserve"> say</w:t>
      </w:r>
      <w:r w:rsidR="00CE3587">
        <w:t>.</w:t>
      </w:r>
    </w:p>
    <w:p w14:paraId="49877EBA" w14:textId="1920A4C6" w:rsidR="002B436B" w:rsidRDefault="002B436B" w:rsidP="00CE3587"/>
    <w:p w14:paraId="4827C370" w14:textId="07434FF0" w:rsidR="002B436B" w:rsidRDefault="002B436B" w:rsidP="00CE3587">
      <w:r>
        <w:t>Th</w:t>
      </w:r>
      <w:r w:rsidR="00A70CEE">
        <w:t>at</w:t>
      </w:r>
      <w:r>
        <w:t xml:space="preserve"> includes:</w:t>
      </w:r>
    </w:p>
    <w:p w14:paraId="285D7B21" w14:textId="3A59A628" w:rsidR="00CE3587" w:rsidRDefault="00CE3587" w:rsidP="00CE3587"/>
    <w:p w14:paraId="25496DDE" w14:textId="77777777" w:rsidR="00CE3587" w:rsidRPr="00E56C59" w:rsidRDefault="00CE3587" w:rsidP="00CE3587">
      <w:pPr>
        <w:pStyle w:val="ListParagraph"/>
        <w:numPr>
          <w:ilvl w:val="0"/>
          <w:numId w:val="9"/>
        </w:numPr>
        <w:jc w:val="both"/>
        <w:rPr>
          <w:rFonts w:eastAsia="Arial" w:cs="Arial"/>
          <w:color w:val="000000" w:themeColor="text1"/>
        </w:rPr>
      </w:pPr>
      <w:r w:rsidRPr="00E56C59">
        <w:rPr>
          <w:rFonts w:eastAsia="Arial" w:cs="Arial"/>
          <w:color w:val="000000" w:themeColor="text1"/>
        </w:rPr>
        <w:t>Federated States of Micronesia</w:t>
      </w:r>
    </w:p>
    <w:p w14:paraId="0D089F10" w14:textId="48424D35" w:rsidR="00CE3587" w:rsidRPr="00E56C59" w:rsidRDefault="00CE3587" w:rsidP="00CE3587">
      <w:pPr>
        <w:pStyle w:val="ListParagraph"/>
        <w:numPr>
          <w:ilvl w:val="0"/>
          <w:numId w:val="8"/>
        </w:numPr>
        <w:jc w:val="both"/>
        <w:rPr>
          <w:rFonts w:eastAsia="Arial" w:cs="Arial"/>
          <w:color w:val="000000" w:themeColor="text1"/>
        </w:rPr>
      </w:pPr>
      <w:r w:rsidRPr="00E56C59">
        <w:rPr>
          <w:rFonts w:eastAsia="Arial" w:cs="Arial"/>
          <w:color w:val="000000" w:themeColor="text1"/>
        </w:rPr>
        <w:t>Fiji</w:t>
      </w:r>
    </w:p>
    <w:p w14:paraId="1ECAF23F" w14:textId="63DB30AF" w:rsidR="00CE3587" w:rsidRPr="00E56C59" w:rsidRDefault="00CE3587" w:rsidP="00CE3587">
      <w:pPr>
        <w:pStyle w:val="ListParagraph"/>
        <w:numPr>
          <w:ilvl w:val="0"/>
          <w:numId w:val="8"/>
        </w:numPr>
        <w:jc w:val="both"/>
        <w:rPr>
          <w:rFonts w:eastAsia="Arial" w:cs="Arial"/>
          <w:color w:val="000000" w:themeColor="text1"/>
        </w:rPr>
      </w:pPr>
      <w:r w:rsidRPr="00E56C59">
        <w:rPr>
          <w:rFonts w:eastAsia="Arial" w:cs="Arial"/>
          <w:color w:val="000000" w:themeColor="text1"/>
        </w:rPr>
        <w:t>Kiribati</w:t>
      </w:r>
    </w:p>
    <w:p w14:paraId="6ABC0EA9" w14:textId="6AE7A4FB" w:rsidR="00CE3587" w:rsidRPr="00E56C59" w:rsidRDefault="00A500CC" w:rsidP="00CE3587">
      <w:pPr>
        <w:pStyle w:val="ListParagraph"/>
        <w:numPr>
          <w:ilvl w:val="0"/>
          <w:numId w:val="8"/>
        </w:numPr>
        <w:jc w:val="both"/>
        <w:rPr>
          <w:rFonts w:eastAsia="Arial" w:cs="Arial"/>
          <w:color w:val="000000" w:themeColor="text1"/>
        </w:rPr>
      </w:pPr>
      <w:r>
        <w:rPr>
          <w:b/>
          <w:noProof/>
          <w:sz w:val="40"/>
          <w:szCs w:val="40"/>
          <w:lang w:val="en-US"/>
        </w:rPr>
        <w:drawing>
          <wp:anchor distT="0" distB="0" distL="114300" distR="114300" simplePos="0" relativeHeight="252474368" behindDoc="0" locked="0" layoutInCell="1" allowOverlap="1" wp14:anchorId="64D2D15F" wp14:editId="4CABE190">
            <wp:simplePos x="0" y="0"/>
            <wp:positionH relativeFrom="column">
              <wp:posOffset>-3120375</wp:posOffset>
            </wp:positionH>
            <wp:positionV relativeFrom="paragraph">
              <wp:posOffset>493395</wp:posOffset>
            </wp:positionV>
            <wp:extent cx="2161020" cy="1987442"/>
            <wp:effectExtent l="0" t="0" r="0" b="0"/>
            <wp:wrapNone/>
            <wp:docPr id="81" name="Picture 81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vector graphic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1020" cy="19874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587" w:rsidRPr="00E56C59">
        <w:rPr>
          <w:rFonts w:eastAsia="Arial" w:cs="Arial"/>
          <w:color w:val="000000" w:themeColor="text1"/>
        </w:rPr>
        <w:t>Marshall Islands</w:t>
      </w:r>
    </w:p>
    <w:p w14:paraId="4B8B56F0" w14:textId="68821CF0" w:rsidR="00CE3587" w:rsidRPr="00E56C59" w:rsidRDefault="00CE3587" w:rsidP="00CE3587">
      <w:pPr>
        <w:pStyle w:val="ListParagraph"/>
        <w:numPr>
          <w:ilvl w:val="0"/>
          <w:numId w:val="8"/>
        </w:numPr>
        <w:jc w:val="both"/>
        <w:rPr>
          <w:rFonts w:eastAsia="Arial" w:cs="Arial"/>
          <w:color w:val="000000" w:themeColor="text1"/>
        </w:rPr>
      </w:pPr>
      <w:r w:rsidRPr="00E56C59">
        <w:rPr>
          <w:rFonts w:eastAsia="Arial" w:cs="Arial"/>
          <w:color w:val="000000" w:themeColor="text1"/>
        </w:rPr>
        <w:t>Samoa</w:t>
      </w:r>
    </w:p>
    <w:p w14:paraId="3B932475" w14:textId="44134E4D" w:rsidR="00CE3587" w:rsidRPr="00E56C59" w:rsidRDefault="00CE3587" w:rsidP="00CE3587">
      <w:pPr>
        <w:pStyle w:val="ListParagraph"/>
        <w:numPr>
          <w:ilvl w:val="0"/>
          <w:numId w:val="8"/>
        </w:numPr>
        <w:jc w:val="both"/>
        <w:rPr>
          <w:rFonts w:eastAsia="Arial" w:cs="Arial"/>
          <w:color w:val="000000" w:themeColor="text1"/>
        </w:rPr>
      </w:pPr>
      <w:r w:rsidRPr="00E56C59">
        <w:rPr>
          <w:rFonts w:eastAsia="Arial" w:cs="Arial"/>
          <w:color w:val="000000" w:themeColor="text1"/>
        </w:rPr>
        <w:t>Vanuatu</w:t>
      </w:r>
    </w:p>
    <w:p w14:paraId="16EA6C3B" w14:textId="24BD5B20" w:rsidR="00CE3587" w:rsidRDefault="00CE3587" w:rsidP="00CE3587">
      <w:pPr>
        <w:jc w:val="both"/>
        <w:rPr>
          <w:rFonts w:eastAsia="Arial" w:cs="Arial"/>
          <w:color w:val="000000" w:themeColor="text1"/>
        </w:rPr>
      </w:pPr>
    </w:p>
    <w:p w14:paraId="47062DDC" w14:textId="2F5B7AE8" w:rsidR="00056CA2" w:rsidRDefault="00056CA2" w:rsidP="00CE3587">
      <w:pPr>
        <w:jc w:val="both"/>
        <w:rPr>
          <w:rFonts w:eastAsia="Arial" w:cs="Arial"/>
          <w:color w:val="000000" w:themeColor="text1"/>
        </w:rPr>
      </w:pPr>
    </w:p>
    <w:p w14:paraId="13F8862F" w14:textId="77777777" w:rsidR="00EE336D" w:rsidRDefault="00EE336D" w:rsidP="00CE3587">
      <w:pPr>
        <w:jc w:val="both"/>
        <w:rPr>
          <w:rFonts w:eastAsia="Arial" w:cs="Arial"/>
          <w:color w:val="000000" w:themeColor="text1"/>
        </w:rPr>
      </w:pPr>
    </w:p>
    <w:p w14:paraId="3A46D11A" w14:textId="095B2FA9" w:rsidR="00CE3587" w:rsidRPr="00056CA2" w:rsidRDefault="00CE3587" w:rsidP="00056CA2">
      <w:pPr>
        <w:snapToGrid w:val="0"/>
      </w:pPr>
      <w:r w:rsidRPr="00056CA2">
        <w:t>Solomon Islands has promised to follow the document about treating women fairly.</w:t>
      </w:r>
    </w:p>
    <w:p w14:paraId="49D098BA" w14:textId="00781971" w:rsidR="00CE3587" w:rsidRDefault="00CE3587" w:rsidP="00CE3587">
      <w:pPr>
        <w:jc w:val="both"/>
        <w:rPr>
          <w:rFonts w:eastAsia="Arial" w:cs="Arial"/>
          <w:color w:val="000000" w:themeColor="text1"/>
        </w:rPr>
      </w:pPr>
    </w:p>
    <w:p w14:paraId="627FFFF2" w14:textId="26D40794" w:rsidR="00CE3587" w:rsidRDefault="00604DE2" w:rsidP="00CE3587">
      <w:r>
        <w:rPr>
          <w:noProof/>
          <w:lang w:val="en-US"/>
        </w:rPr>
        <w:drawing>
          <wp:anchor distT="0" distB="0" distL="114300" distR="114300" simplePos="0" relativeHeight="252472320" behindDoc="0" locked="0" layoutInCell="1" allowOverlap="1" wp14:anchorId="663B6B3C" wp14:editId="6CB826A5">
            <wp:simplePos x="0" y="0"/>
            <wp:positionH relativeFrom="column">
              <wp:posOffset>-3115295</wp:posOffset>
            </wp:positionH>
            <wp:positionV relativeFrom="paragraph">
              <wp:posOffset>419735</wp:posOffset>
            </wp:positionV>
            <wp:extent cx="2178419" cy="1927049"/>
            <wp:effectExtent l="0" t="0" r="0" b="3810"/>
            <wp:wrapNone/>
            <wp:docPr id="78" name="Picture 78" descr="A group of people pos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group of people posing for the camera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178419" cy="1927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8AC1BA" w14:textId="77777777" w:rsidR="00CE3587" w:rsidRDefault="00CE3587" w:rsidP="00CE3587"/>
    <w:p w14:paraId="5D36DC1A" w14:textId="77777777" w:rsidR="00CE3587" w:rsidRDefault="00CE3587" w:rsidP="00CE3587"/>
    <w:p w14:paraId="1CA6C1FD" w14:textId="7526FCD5" w:rsidR="00CE3587" w:rsidRPr="00056CA2" w:rsidRDefault="00CE3587" w:rsidP="00056CA2">
      <w:pPr>
        <w:snapToGrid w:val="0"/>
      </w:pPr>
      <w:r w:rsidRPr="00056CA2">
        <w:t xml:space="preserve">Solomon Islands has not promised to follow the document about the rights of people with </w:t>
      </w:r>
      <w:r w:rsidR="00470A28" w:rsidRPr="00056CA2">
        <w:t>disabilities</w:t>
      </w:r>
      <w:r w:rsidRPr="00056CA2">
        <w:t xml:space="preserve"> yet. </w:t>
      </w:r>
    </w:p>
    <w:p w14:paraId="446CDA01" w14:textId="77777777" w:rsidR="00CE3587" w:rsidRPr="00056CA2" w:rsidRDefault="00CE3587" w:rsidP="00056CA2">
      <w:pPr>
        <w:snapToGrid w:val="0"/>
      </w:pPr>
    </w:p>
    <w:p w14:paraId="1EF44310" w14:textId="119A071E" w:rsidR="00CE3587" w:rsidRPr="00056CA2" w:rsidRDefault="00CE3587" w:rsidP="00056CA2">
      <w:pPr>
        <w:snapToGrid w:val="0"/>
      </w:pPr>
      <w:r w:rsidRPr="00056CA2">
        <w:t xml:space="preserve">But </w:t>
      </w:r>
      <w:r w:rsidR="00393B39">
        <w:t>the government</w:t>
      </w:r>
      <w:r w:rsidRPr="00056CA2">
        <w:t xml:space="preserve"> s</w:t>
      </w:r>
      <w:r w:rsidR="00393B39">
        <w:t xml:space="preserve">aid that it will </w:t>
      </w:r>
      <w:r w:rsidRPr="00056CA2">
        <w:t xml:space="preserve">follow </w:t>
      </w:r>
      <w:r w:rsidR="00A70CEE">
        <w:t>the document</w:t>
      </w:r>
      <w:r w:rsidR="00EE336D">
        <w:t xml:space="preserve"> in the future</w:t>
      </w:r>
      <w:r w:rsidRPr="00056CA2">
        <w:t>.</w:t>
      </w:r>
    </w:p>
    <w:p w14:paraId="1BBD8977" w14:textId="448050A7" w:rsidR="00CE3587" w:rsidRDefault="00607CF6" w:rsidP="00CE3587">
      <w:pPr>
        <w:jc w:val="both"/>
        <w:rPr>
          <w:rFonts w:eastAsia="Arial" w:cs="Arial"/>
          <w:color w:val="000000" w:themeColor="text1"/>
        </w:rPr>
      </w:pPr>
      <w:r>
        <w:rPr>
          <w:rFonts w:ascii="Calibri" w:eastAsia="Times New Roman" w:hAnsi="Calibri" w:cs="Calibri"/>
          <w:noProof/>
          <w:color w:val="000000"/>
          <w:sz w:val="30"/>
          <w:szCs w:val="30"/>
          <w:lang w:val="en-US"/>
        </w:rPr>
        <w:drawing>
          <wp:anchor distT="0" distB="0" distL="114300" distR="114300" simplePos="0" relativeHeight="252475392" behindDoc="0" locked="0" layoutInCell="1" allowOverlap="1" wp14:anchorId="008CB2D1" wp14:editId="763A81A5">
            <wp:simplePos x="0" y="0"/>
            <wp:positionH relativeFrom="column">
              <wp:posOffset>-2828910</wp:posOffset>
            </wp:positionH>
            <wp:positionV relativeFrom="paragraph">
              <wp:posOffset>448945</wp:posOffset>
            </wp:positionV>
            <wp:extent cx="1620982" cy="1586309"/>
            <wp:effectExtent l="0" t="0" r="5080" b="1270"/>
            <wp:wrapNone/>
            <wp:docPr id="84" name="Picture 8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Ic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620982" cy="1586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7CB50" w14:textId="77C7BBE6" w:rsidR="00604DE2" w:rsidRDefault="00604DE2" w:rsidP="00CE3587">
      <w:pPr>
        <w:jc w:val="both"/>
        <w:rPr>
          <w:rFonts w:ascii="Calibri" w:eastAsia="Times New Roman" w:hAnsi="Calibri" w:cs="Calibri"/>
          <w:color w:val="000000"/>
          <w:sz w:val="30"/>
          <w:szCs w:val="30"/>
          <w:lang w:eastAsia="en-GB"/>
        </w:rPr>
      </w:pPr>
    </w:p>
    <w:p w14:paraId="237C3120" w14:textId="44CB2F80" w:rsidR="00604DE2" w:rsidRDefault="00604DE2" w:rsidP="00CE3587">
      <w:pPr>
        <w:jc w:val="both"/>
        <w:rPr>
          <w:rFonts w:ascii="Calibri" w:eastAsia="Times New Roman" w:hAnsi="Calibri" w:cs="Calibri"/>
          <w:color w:val="000000"/>
          <w:sz w:val="30"/>
          <w:szCs w:val="30"/>
          <w:lang w:eastAsia="en-GB"/>
        </w:rPr>
      </w:pPr>
    </w:p>
    <w:p w14:paraId="514F6D1A" w14:textId="4F47CD13" w:rsidR="00CE3587" w:rsidRDefault="00CE3587" w:rsidP="00CE3587">
      <w:pPr>
        <w:jc w:val="both"/>
        <w:rPr>
          <w:rFonts w:ascii="Calibri" w:eastAsia="Times New Roman" w:hAnsi="Calibri" w:cs="Calibri"/>
          <w:color w:val="000000"/>
          <w:sz w:val="30"/>
          <w:szCs w:val="30"/>
          <w:lang w:eastAsia="en-GB"/>
        </w:rPr>
      </w:pPr>
    </w:p>
    <w:p w14:paraId="6F19543C" w14:textId="119879B4" w:rsidR="00CE3587" w:rsidRDefault="00CE3587" w:rsidP="00CE3587">
      <w:pPr>
        <w:jc w:val="both"/>
        <w:rPr>
          <w:rFonts w:eastAsia="Arial" w:cs="Arial"/>
          <w:color w:val="000000" w:themeColor="text1"/>
        </w:rPr>
      </w:pPr>
    </w:p>
    <w:p w14:paraId="39C1812D" w14:textId="37B6B8FC" w:rsidR="00CE3587" w:rsidRPr="00056CA2" w:rsidRDefault="00CE3587" w:rsidP="00056CA2">
      <w:pPr>
        <w:snapToGrid w:val="0"/>
      </w:pPr>
      <w:r w:rsidRPr="00056CA2">
        <w:t xml:space="preserve">Tonga has not </w:t>
      </w:r>
      <w:r w:rsidR="00FF5EE9">
        <w:t>promised</w:t>
      </w:r>
      <w:r w:rsidRPr="00056CA2">
        <w:t xml:space="preserve"> to follow </w:t>
      </w:r>
      <w:r w:rsidR="00E26197">
        <w:t xml:space="preserve">        </w:t>
      </w:r>
      <w:r w:rsidR="002D6AB8">
        <w:t>either</w:t>
      </w:r>
      <w:r w:rsidR="00FF5EE9">
        <w:t xml:space="preserve"> </w:t>
      </w:r>
      <w:r w:rsidRPr="00056CA2">
        <w:t>of the documents</w:t>
      </w:r>
      <w:r w:rsidR="00EE336D">
        <w:t xml:space="preserve"> yet</w:t>
      </w:r>
      <w:r w:rsidRPr="00056CA2">
        <w:t>.</w:t>
      </w:r>
    </w:p>
    <w:p w14:paraId="4F856D18" w14:textId="4DCC8E9F" w:rsidR="00CE3587" w:rsidRDefault="00CE3587" w:rsidP="00CE3587"/>
    <w:p w14:paraId="3B8842B4" w14:textId="7573BE2B" w:rsidR="00CE3587" w:rsidRDefault="00CE3587" w:rsidP="00CE3587"/>
    <w:p w14:paraId="6E7F3CF1" w14:textId="2251C976" w:rsidR="00CE3587" w:rsidRDefault="00CE3587" w:rsidP="00CE3587"/>
    <w:p w14:paraId="4AB4ABD1" w14:textId="1F60BFEA" w:rsidR="00EA3164" w:rsidRPr="00EA3164" w:rsidRDefault="00522560" w:rsidP="005F5DB0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lastRenderedPageBreak/>
        <w:t>Some places to get support</w:t>
      </w:r>
      <w:r w:rsidR="00ED771E">
        <w:rPr>
          <w:b/>
          <w:bCs/>
          <w:sz w:val="48"/>
          <w:szCs w:val="48"/>
        </w:rPr>
        <w:t xml:space="preserve"> and information</w:t>
      </w:r>
      <w:r>
        <w:rPr>
          <w:b/>
          <w:bCs/>
          <w:sz w:val="48"/>
          <w:szCs w:val="48"/>
        </w:rPr>
        <w:t xml:space="preserve"> from</w:t>
      </w:r>
    </w:p>
    <w:p w14:paraId="44C5D7B6" w14:textId="7E3E87EA" w:rsidR="00991437" w:rsidRPr="00991437" w:rsidRDefault="00B26CFC" w:rsidP="00991437">
      <w:pPr>
        <w:rPr>
          <w:rFonts w:cs="Arial"/>
        </w:rPr>
      </w:pPr>
      <w:r>
        <w:rPr>
          <w:noProof/>
          <w:lang w:val="en-US"/>
        </w:rPr>
        <w:drawing>
          <wp:anchor distT="0" distB="0" distL="114300" distR="114300" simplePos="0" relativeHeight="252542976" behindDoc="0" locked="0" layoutInCell="1" allowOverlap="1" wp14:anchorId="0592F5C6" wp14:editId="6F8073CC">
            <wp:simplePos x="0" y="0"/>
            <wp:positionH relativeFrom="column">
              <wp:posOffset>-3114985</wp:posOffset>
            </wp:positionH>
            <wp:positionV relativeFrom="paragraph">
              <wp:posOffset>312420</wp:posOffset>
            </wp:positionV>
            <wp:extent cx="2360428" cy="2024771"/>
            <wp:effectExtent l="0" t="0" r="1905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60428" cy="20247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11B617" w14:textId="77777777" w:rsidR="00BC4FBF" w:rsidRDefault="00BC4FBF" w:rsidP="00991437">
      <w:pPr>
        <w:rPr>
          <w:rFonts w:cs="Arial"/>
          <w:b/>
          <w:bCs/>
          <w:color w:val="000000" w:themeColor="text1"/>
          <w:sz w:val="36"/>
          <w:szCs w:val="36"/>
        </w:rPr>
      </w:pPr>
    </w:p>
    <w:p w14:paraId="74F12D51" w14:textId="30FD3672" w:rsidR="00991437" w:rsidRPr="00473F76" w:rsidRDefault="00991437" w:rsidP="00991437">
      <w:pPr>
        <w:rPr>
          <w:rFonts w:cs="Arial"/>
          <w:b/>
          <w:bCs/>
          <w:color w:val="000000" w:themeColor="text1"/>
          <w:sz w:val="36"/>
          <w:szCs w:val="36"/>
        </w:rPr>
      </w:pPr>
      <w:r w:rsidRPr="00473F76">
        <w:rPr>
          <w:rFonts w:cs="Arial"/>
          <w:b/>
          <w:bCs/>
          <w:color w:val="000000" w:themeColor="text1"/>
          <w:sz w:val="36"/>
          <w:szCs w:val="36"/>
        </w:rPr>
        <w:t>Fiji</w:t>
      </w:r>
    </w:p>
    <w:p w14:paraId="28831504" w14:textId="65BAD8A9" w:rsidR="00CA4D4D" w:rsidRPr="00CA4D4D" w:rsidRDefault="00CA4D4D" w:rsidP="00991437">
      <w:pPr>
        <w:rPr>
          <w:rFonts w:cs="Arial"/>
          <w:b/>
          <w:bCs/>
          <w:color w:val="000000" w:themeColor="text1"/>
        </w:rPr>
      </w:pPr>
    </w:p>
    <w:p w14:paraId="28C1DC84" w14:textId="3A37F131" w:rsidR="00991437" w:rsidRPr="003D5F7A" w:rsidRDefault="00F76C93" w:rsidP="00473F76">
      <w:pPr>
        <w:pStyle w:val="ListParagraph"/>
        <w:numPr>
          <w:ilvl w:val="1"/>
          <w:numId w:val="12"/>
        </w:numPr>
        <w:snapToGrid w:val="0"/>
        <w:spacing w:after="120"/>
        <w:ind w:left="357"/>
        <w:contextualSpacing w:val="0"/>
        <w:rPr>
          <w:rFonts w:cs="Arial"/>
        </w:rPr>
      </w:pPr>
      <w:r>
        <w:rPr>
          <w:rFonts w:cs="Arial"/>
        </w:rPr>
        <w:t xml:space="preserve">An organization </w:t>
      </w:r>
      <w:r w:rsidR="00C404B4">
        <w:rPr>
          <w:rFonts w:cs="Arial"/>
        </w:rPr>
        <w:t xml:space="preserve">that supports </w:t>
      </w:r>
      <w:r w:rsidR="00DC6A0A">
        <w:rPr>
          <w:rFonts w:cs="Arial"/>
        </w:rPr>
        <w:t xml:space="preserve">            </w:t>
      </w:r>
      <w:r w:rsidR="00C404B4">
        <w:rPr>
          <w:rFonts w:cs="Arial"/>
        </w:rPr>
        <w:t>the rights of</w:t>
      </w:r>
      <w:r>
        <w:rPr>
          <w:rFonts w:cs="Arial"/>
        </w:rPr>
        <w:t xml:space="preserve"> people with disabilities</w:t>
      </w:r>
      <w:r w:rsidR="00ED771E">
        <w:rPr>
          <w:rFonts w:cs="Arial"/>
        </w:rPr>
        <w:t xml:space="preserve">. </w:t>
      </w:r>
      <w:r w:rsidR="00C404B4">
        <w:rPr>
          <w:rFonts w:cs="Arial"/>
        </w:rPr>
        <w:t xml:space="preserve">               </w:t>
      </w:r>
      <w:r w:rsidR="00ED771E">
        <w:rPr>
          <w:rFonts w:cs="Arial"/>
        </w:rPr>
        <w:t>It is</w:t>
      </w:r>
      <w:r>
        <w:rPr>
          <w:rFonts w:cs="Arial"/>
        </w:rPr>
        <w:t xml:space="preserve"> called </w:t>
      </w:r>
      <w:r w:rsidR="00991437" w:rsidRPr="00991437">
        <w:rPr>
          <w:rFonts w:cs="Arial"/>
        </w:rPr>
        <w:t xml:space="preserve">Fiji Disabled People’s Federation (FDPF): </w:t>
      </w:r>
    </w:p>
    <w:p w14:paraId="63647236" w14:textId="57E92D39" w:rsidR="00991437" w:rsidRPr="00991437" w:rsidRDefault="00D6731E" w:rsidP="00473F76">
      <w:pPr>
        <w:pStyle w:val="ListParagraph"/>
        <w:snapToGrid w:val="0"/>
        <w:spacing w:after="120"/>
        <w:ind w:left="357"/>
        <w:contextualSpacing w:val="0"/>
        <w:rPr>
          <w:rFonts w:cs="Arial"/>
        </w:rPr>
      </w:pPr>
      <w:r>
        <w:rPr>
          <w:noProof/>
          <w:lang w:val="en-US"/>
        </w:rPr>
        <w:drawing>
          <wp:anchor distT="0" distB="0" distL="114300" distR="114300" simplePos="0" relativeHeight="252516352" behindDoc="0" locked="0" layoutInCell="1" allowOverlap="1" wp14:anchorId="5E91DD40" wp14:editId="2B381E5D">
            <wp:simplePos x="0" y="0"/>
            <wp:positionH relativeFrom="column">
              <wp:posOffset>-2623820</wp:posOffset>
            </wp:positionH>
            <wp:positionV relativeFrom="paragraph">
              <wp:posOffset>293695</wp:posOffset>
            </wp:positionV>
            <wp:extent cx="1531088" cy="1965508"/>
            <wp:effectExtent l="0" t="0" r="5715" b="3175"/>
            <wp:wrapNone/>
            <wp:docPr id="97" name="Picture 97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31088" cy="1965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437">
        <w:rPr>
          <w:rFonts w:cs="Arial"/>
        </w:rPr>
        <w:t xml:space="preserve">Call </w:t>
      </w:r>
      <w:r w:rsidR="00991437" w:rsidRPr="00991437">
        <w:rPr>
          <w:rFonts w:cs="Arial"/>
          <w:b/>
          <w:bCs/>
        </w:rPr>
        <w:t>331-1203</w:t>
      </w:r>
    </w:p>
    <w:p w14:paraId="7548BB5F" w14:textId="6B1363E0" w:rsidR="00991437" w:rsidRPr="00B20D97" w:rsidRDefault="00991437" w:rsidP="00473F76">
      <w:pPr>
        <w:rPr>
          <w:rFonts w:cs="Arial"/>
        </w:rPr>
      </w:pPr>
    </w:p>
    <w:p w14:paraId="741AA355" w14:textId="0D20C10C" w:rsidR="00991437" w:rsidRPr="003D5F7A" w:rsidRDefault="00EA6063" w:rsidP="00473F76">
      <w:pPr>
        <w:pStyle w:val="ListParagraph"/>
        <w:numPr>
          <w:ilvl w:val="1"/>
          <w:numId w:val="12"/>
        </w:numPr>
        <w:ind w:left="360"/>
        <w:rPr>
          <w:rFonts w:cs="Arial"/>
        </w:rPr>
      </w:pPr>
      <w:r>
        <w:rPr>
          <w:rFonts w:cs="Arial"/>
        </w:rPr>
        <w:t xml:space="preserve">Support for women and girls </w:t>
      </w:r>
      <w:r w:rsidR="00DB6426">
        <w:rPr>
          <w:rFonts w:cs="Arial"/>
        </w:rPr>
        <w:t xml:space="preserve">                 </w:t>
      </w:r>
      <w:r>
        <w:rPr>
          <w:rFonts w:cs="Arial"/>
        </w:rPr>
        <w:t>if someone has been violent to them</w:t>
      </w:r>
      <w:r w:rsidR="003D5F7A">
        <w:rPr>
          <w:rFonts w:cs="Arial"/>
        </w:rPr>
        <w:t xml:space="preserve">. </w:t>
      </w:r>
      <w:r w:rsidR="00D6731E">
        <w:rPr>
          <w:rFonts w:cs="Arial"/>
        </w:rPr>
        <w:t xml:space="preserve">     </w:t>
      </w:r>
      <w:r w:rsidR="003D5F7A">
        <w:rPr>
          <w:rFonts w:cs="Arial"/>
        </w:rPr>
        <w:t xml:space="preserve">It is </w:t>
      </w:r>
      <w:r w:rsidR="003D5F7A" w:rsidRPr="003D5F7A">
        <w:rPr>
          <w:rFonts w:cs="Arial"/>
        </w:rPr>
        <w:t xml:space="preserve">called </w:t>
      </w:r>
      <w:r w:rsidR="00991437" w:rsidRPr="003D5F7A">
        <w:rPr>
          <w:rFonts w:cs="Arial"/>
        </w:rPr>
        <w:t xml:space="preserve">Women’s Crisis </w:t>
      </w:r>
      <w:proofErr w:type="spellStart"/>
      <w:r w:rsidR="00991437" w:rsidRPr="003D5F7A">
        <w:rPr>
          <w:rFonts w:cs="Arial"/>
        </w:rPr>
        <w:t>Center</w:t>
      </w:r>
      <w:proofErr w:type="spellEnd"/>
      <w:r w:rsidR="00991437" w:rsidRPr="003D5F7A">
        <w:rPr>
          <w:rFonts w:cs="Arial"/>
        </w:rPr>
        <w:t xml:space="preserve">: </w:t>
      </w:r>
    </w:p>
    <w:p w14:paraId="5575A409" w14:textId="0F9FFA25" w:rsidR="00EA6063" w:rsidRDefault="00EA6063" w:rsidP="00473F76">
      <w:pPr>
        <w:pStyle w:val="ListParagraph"/>
        <w:ind w:left="360"/>
        <w:rPr>
          <w:rFonts w:cs="Arial"/>
        </w:rPr>
      </w:pPr>
    </w:p>
    <w:p w14:paraId="6930A484" w14:textId="3B0133C0" w:rsidR="00991437" w:rsidRPr="00CA4D4D" w:rsidRDefault="00991437" w:rsidP="00473F76">
      <w:pPr>
        <w:pStyle w:val="ListParagraph"/>
        <w:ind w:left="360"/>
      </w:pPr>
      <w:r>
        <w:rPr>
          <w:rFonts w:cs="Arial"/>
        </w:rPr>
        <w:t>Call</w:t>
      </w:r>
      <w:r w:rsidR="00EA6063">
        <w:rPr>
          <w:rFonts w:cs="Arial"/>
        </w:rPr>
        <w:t>:</w:t>
      </w:r>
      <w:r>
        <w:rPr>
          <w:rFonts w:cs="Arial"/>
        </w:rPr>
        <w:t xml:space="preserve"> </w:t>
      </w:r>
      <w:r w:rsidRPr="00991437">
        <w:rPr>
          <w:rFonts w:cs="Arial"/>
          <w:b/>
          <w:bCs/>
        </w:rPr>
        <w:t>1560</w:t>
      </w:r>
      <w:r>
        <w:rPr>
          <w:rFonts w:cs="Arial"/>
        </w:rPr>
        <w:t xml:space="preserve">. </w:t>
      </w:r>
      <w:r w:rsidR="00EA6063">
        <w:rPr>
          <w:rFonts w:cs="Arial"/>
        </w:rPr>
        <w:t xml:space="preserve">This is a free number. </w:t>
      </w:r>
      <w:r w:rsidR="00DB6426">
        <w:rPr>
          <w:rFonts w:cs="Arial"/>
        </w:rPr>
        <w:t xml:space="preserve">         </w:t>
      </w:r>
      <w:r>
        <w:rPr>
          <w:rFonts w:cs="Arial"/>
        </w:rPr>
        <w:t>It is open all day and night</w:t>
      </w:r>
      <w:r w:rsidR="00DC6A0A">
        <w:rPr>
          <w:rFonts w:cs="Arial"/>
        </w:rPr>
        <w:t>.</w:t>
      </w:r>
    </w:p>
    <w:p w14:paraId="2BD14BAB" w14:textId="1C39FC0C" w:rsidR="00991437" w:rsidRDefault="00D6731E" w:rsidP="00DB6426">
      <w:pPr>
        <w:pStyle w:val="ListParagraph"/>
        <w:ind w:left="810"/>
        <w:rPr>
          <w:rFonts w:cs="Arial"/>
        </w:rPr>
      </w:pPr>
      <w:r>
        <w:rPr>
          <w:noProof/>
          <w:lang w:val="en-US"/>
        </w:rPr>
        <w:drawing>
          <wp:anchor distT="0" distB="0" distL="114300" distR="114300" simplePos="0" relativeHeight="252518400" behindDoc="0" locked="0" layoutInCell="1" allowOverlap="1" wp14:anchorId="0E900F57" wp14:editId="5760AFA5">
            <wp:simplePos x="0" y="0"/>
            <wp:positionH relativeFrom="column">
              <wp:posOffset>-3050170</wp:posOffset>
            </wp:positionH>
            <wp:positionV relativeFrom="paragraph">
              <wp:posOffset>300507</wp:posOffset>
            </wp:positionV>
            <wp:extent cx="1807534" cy="1588903"/>
            <wp:effectExtent l="0" t="0" r="0" b="0"/>
            <wp:wrapNone/>
            <wp:docPr id="18" name="Picture 18" descr="Two people looking at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wo people looking at a computer screen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07534" cy="1588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056597" w14:textId="35AC428A" w:rsidR="00EA6063" w:rsidRPr="00991437" w:rsidRDefault="00EA6063" w:rsidP="00DB6426">
      <w:pPr>
        <w:pStyle w:val="ListParagraph"/>
        <w:ind w:left="810"/>
        <w:rPr>
          <w:rFonts w:cs="Arial"/>
        </w:rPr>
      </w:pPr>
    </w:p>
    <w:p w14:paraId="1AB74EE8" w14:textId="50029D57" w:rsidR="00EA6063" w:rsidRDefault="00EA6063" w:rsidP="00473F76">
      <w:pPr>
        <w:pStyle w:val="ListParagraph"/>
        <w:numPr>
          <w:ilvl w:val="0"/>
          <w:numId w:val="26"/>
        </w:numPr>
        <w:rPr>
          <w:rFonts w:cs="Arial"/>
        </w:rPr>
      </w:pPr>
      <w:r>
        <w:rPr>
          <w:rFonts w:cs="Arial"/>
        </w:rPr>
        <w:t>An organization to support people with their health rights</w:t>
      </w:r>
      <w:r w:rsidR="00B9672E">
        <w:rPr>
          <w:rFonts w:cs="Arial"/>
        </w:rPr>
        <w:t>.</w:t>
      </w:r>
    </w:p>
    <w:p w14:paraId="7E2111D5" w14:textId="262FE46D" w:rsidR="00EA6063" w:rsidRPr="003D5F7A" w:rsidRDefault="00EB25B2" w:rsidP="00473F76">
      <w:pPr>
        <w:pStyle w:val="ListParagraph"/>
        <w:snapToGrid w:val="0"/>
        <w:spacing w:after="120"/>
        <w:ind w:left="360"/>
        <w:contextualSpacing w:val="0"/>
        <w:rPr>
          <w:rFonts w:cs="Arial"/>
        </w:rPr>
      </w:pPr>
      <w:r>
        <w:rPr>
          <w:rFonts w:cs="Arial"/>
        </w:rPr>
        <w:t xml:space="preserve">It is called the </w:t>
      </w:r>
      <w:r w:rsidR="00991437" w:rsidRPr="00991437">
        <w:rPr>
          <w:rFonts w:cs="Arial"/>
        </w:rPr>
        <w:t xml:space="preserve">Reproductive </w:t>
      </w:r>
      <w:r>
        <w:rPr>
          <w:rFonts w:cs="Arial"/>
        </w:rPr>
        <w:t>and</w:t>
      </w:r>
      <w:r w:rsidR="00991437" w:rsidRPr="00991437">
        <w:rPr>
          <w:rFonts w:cs="Arial"/>
        </w:rPr>
        <w:t xml:space="preserve"> Family Health Association Fiji:</w:t>
      </w:r>
    </w:p>
    <w:p w14:paraId="73D13E0F" w14:textId="4A052DF9" w:rsidR="00991437" w:rsidRPr="00991437" w:rsidRDefault="00B26CFC" w:rsidP="00473F76">
      <w:pPr>
        <w:pStyle w:val="ListParagraph"/>
        <w:snapToGrid w:val="0"/>
        <w:spacing w:after="120"/>
        <w:ind w:left="357"/>
        <w:contextualSpacing w:val="0"/>
        <w:rPr>
          <w:rFonts w:cs="Arial"/>
        </w:rPr>
      </w:pPr>
      <w:r>
        <w:rPr>
          <w:noProof/>
          <w:lang w:val="en-US"/>
        </w:rPr>
        <w:drawing>
          <wp:anchor distT="0" distB="0" distL="114300" distR="114300" simplePos="0" relativeHeight="252545024" behindDoc="0" locked="0" layoutInCell="1" allowOverlap="1" wp14:anchorId="726A91EF" wp14:editId="36D98BCF">
            <wp:simplePos x="0" y="0"/>
            <wp:positionH relativeFrom="column">
              <wp:posOffset>-3116255</wp:posOffset>
            </wp:positionH>
            <wp:positionV relativeFrom="paragraph">
              <wp:posOffset>502285</wp:posOffset>
            </wp:positionV>
            <wp:extent cx="2190115" cy="1878330"/>
            <wp:effectExtent l="0" t="0" r="0" b="127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90115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6063">
        <w:rPr>
          <w:rFonts w:cs="Arial"/>
        </w:rPr>
        <w:t xml:space="preserve">Call: </w:t>
      </w:r>
      <w:r w:rsidR="00991437" w:rsidRPr="00991437">
        <w:rPr>
          <w:rFonts w:cs="Arial"/>
          <w:b/>
          <w:bCs/>
        </w:rPr>
        <w:t>3306-175</w:t>
      </w:r>
      <w:r w:rsidR="00991437" w:rsidRPr="00991437">
        <w:rPr>
          <w:rFonts w:cs="Arial"/>
        </w:rPr>
        <w:t xml:space="preserve"> </w:t>
      </w:r>
    </w:p>
    <w:p w14:paraId="3D46AE80" w14:textId="738E3395" w:rsidR="00991437" w:rsidRPr="00473F76" w:rsidRDefault="00991437" w:rsidP="00DB6426">
      <w:pPr>
        <w:rPr>
          <w:rFonts w:cs="Arial"/>
          <w:b/>
          <w:bCs/>
          <w:color w:val="365F91" w:themeColor="accent1" w:themeShade="BF"/>
          <w:sz w:val="36"/>
          <w:szCs w:val="36"/>
        </w:rPr>
      </w:pPr>
    </w:p>
    <w:p w14:paraId="5BA13173" w14:textId="5FE0B178" w:rsidR="00991437" w:rsidRPr="00473F76" w:rsidRDefault="00991437" w:rsidP="00DB6426">
      <w:pPr>
        <w:rPr>
          <w:rFonts w:cs="Arial"/>
          <w:b/>
          <w:bCs/>
          <w:color w:val="000000" w:themeColor="text1"/>
          <w:sz w:val="36"/>
          <w:szCs w:val="36"/>
        </w:rPr>
      </w:pPr>
      <w:r w:rsidRPr="00473F76">
        <w:rPr>
          <w:rFonts w:cs="Arial"/>
          <w:b/>
          <w:bCs/>
          <w:color w:val="000000" w:themeColor="text1"/>
          <w:sz w:val="36"/>
          <w:szCs w:val="36"/>
        </w:rPr>
        <w:t>Kiribati</w:t>
      </w:r>
    </w:p>
    <w:p w14:paraId="334B4614" w14:textId="683FF1B5" w:rsidR="00EA6063" w:rsidRPr="00473F76" w:rsidRDefault="00EA6063" w:rsidP="00DB6426">
      <w:pPr>
        <w:rPr>
          <w:rFonts w:cs="Arial"/>
          <w:b/>
          <w:bCs/>
          <w:color w:val="000000" w:themeColor="text1"/>
        </w:rPr>
      </w:pPr>
    </w:p>
    <w:p w14:paraId="29D2EDD8" w14:textId="43068325" w:rsidR="00EA6063" w:rsidRPr="00473F76" w:rsidRDefault="00EA6063" w:rsidP="00473F76">
      <w:pPr>
        <w:pStyle w:val="ListParagraph"/>
        <w:numPr>
          <w:ilvl w:val="0"/>
          <w:numId w:val="15"/>
        </w:numPr>
        <w:snapToGrid w:val="0"/>
        <w:spacing w:after="120"/>
        <w:ind w:left="360"/>
        <w:contextualSpacing w:val="0"/>
        <w:rPr>
          <w:rFonts w:cs="Arial"/>
          <w:color w:val="000000"/>
        </w:rPr>
      </w:pPr>
      <w:r>
        <w:rPr>
          <w:rFonts w:cs="Arial"/>
          <w:color w:val="000000"/>
        </w:rPr>
        <w:t xml:space="preserve">An organization that supports </w:t>
      </w:r>
      <w:r w:rsidR="00DB6426">
        <w:rPr>
          <w:rFonts w:cs="Arial"/>
          <w:color w:val="000000"/>
        </w:rPr>
        <w:t xml:space="preserve">              </w:t>
      </w:r>
      <w:r>
        <w:rPr>
          <w:rFonts w:cs="Arial"/>
          <w:color w:val="000000"/>
        </w:rPr>
        <w:t>the rights of people with disabilities</w:t>
      </w:r>
      <w:r w:rsidR="00DB6426">
        <w:rPr>
          <w:rFonts w:cs="Arial"/>
          <w:color w:val="000000"/>
        </w:rPr>
        <w:t xml:space="preserve">.            It is </w:t>
      </w:r>
      <w:r w:rsidRPr="00473F76">
        <w:rPr>
          <w:rFonts w:cs="Arial"/>
          <w:color w:val="000000"/>
        </w:rPr>
        <w:t xml:space="preserve">called </w:t>
      </w:r>
      <w:r w:rsidR="00991437" w:rsidRPr="00473F76">
        <w:rPr>
          <w:rFonts w:cs="Arial"/>
          <w:color w:val="000000"/>
        </w:rPr>
        <w:t xml:space="preserve">Te Toa Matoa: </w:t>
      </w:r>
    </w:p>
    <w:p w14:paraId="2FDA1230" w14:textId="43A2FE62" w:rsidR="00DB6426" w:rsidRPr="00991437" w:rsidRDefault="00991437" w:rsidP="00473F76">
      <w:pPr>
        <w:pStyle w:val="ListParagraph"/>
        <w:snapToGrid w:val="0"/>
        <w:spacing w:after="120"/>
        <w:ind w:left="361"/>
        <w:contextualSpacing w:val="0"/>
        <w:rPr>
          <w:rFonts w:cs="Arial"/>
          <w:color w:val="000000"/>
        </w:rPr>
      </w:pPr>
      <w:r>
        <w:rPr>
          <w:rFonts w:cs="Arial"/>
          <w:color w:val="000000"/>
        </w:rPr>
        <w:t>Call</w:t>
      </w:r>
      <w:r w:rsidR="00EA6063">
        <w:rPr>
          <w:rFonts w:cs="Arial"/>
          <w:color w:val="000000"/>
        </w:rPr>
        <w:t>:</w:t>
      </w:r>
      <w:r>
        <w:rPr>
          <w:rFonts w:cs="Arial"/>
          <w:color w:val="000000"/>
        </w:rPr>
        <w:t xml:space="preserve"> </w:t>
      </w:r>
      <w:r w:rsidRPr="00991437">
        <w:rPr>
          <w:rFonts w:cs="Arial"/>
          <w:b/>
          <w:bCs/>
          <w:color w:val="000000"/>
        </w:rPr>
        <w:t>73046331</w:t>
      </w:r>
    </w:p>
    <w:p w14:paraId="3BBF52CE" w14:textId="77777777" w:rsidR="00991437" w:rsidRPr="00991437" w:rsidRDefault="00991437" w:rsidP="00473F76"/>
    <w:p w14:paraId="73A3F232" w14:textId="12837D0D" w:rsidR="00B20D97" w:rsidRDefault="00C404B4" w:rsidP="00DB6426">
      <w:pPr>
        <w:pStyle w:val="NormalWeb"/>
        <w:numPr>
          <w:ilvl w:val="0"/>
          <w:numId w:val="15"/>
        </w:numPr>
        <w:ind w:left="360"/>
        <w:rPr>
          <w:rFonts w:ascii="Arial" w:hAnsi="Arial" w:cs="Arial"/>
          <w:sz w:val="32"/>
          <w:szCs w:val="32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2539904" behindDoc="0" locked="0" layoutInCell="1" allowOverlap="1" wp14:anchorId="65D6AB49" wp14:editId="3556E6F3">
            <wp:simplePos x="0" y="0"/>
            <wp:positionH relativeFrom="column">
              <wp:posOffset>-2817347</wp:posOffset>
            </wp:positionH>
            <wp:positionV relativeFrom="paragraph">
              <wp:posOffset>-361950</wp:posOffset>
            </wp:positionV>
            <wp:extent cx="1706201" cy="2190307"/>
            <wp:effectExtent l="0" t="0" r="0" b="0"/>
            <wp:wrapNone/>
            <wp:docPr id="38" name="Picture 38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06201" cy="2190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9672E">
        <w:rPr>
          <w:rFonts w:ascii="Arial" w:eastAsiaTheme="minorEastAsia" w:hAnsi="Arial" w:cs="Arial"/>
          <w:color w:val="000000"/>
          <w:sz w:val="32"/>
          <w:szCs w:val="32"/>
          <w:lang w:eastAsia="en-US"/>
        </w:rPr>
        <w:t xml:space="preserve">Support for women and girls                  if someone has been violent to them.      It is called </w:t>
      </w:r>
      <w:r w:rsidR="00991437" w:rsidRPr="00473F76">
        <w:rPr>
          <w:rFonts w:ascii="Arial" w:eastAsiaTheme="minorEastAsia" w:hAnsi="Arial" w:cs="Arial"/>
          <w:color w:val="000000"/>
          <w:sz w:val="32"/>
          <w:szCs w:val="32"/>
          <w:lang w:eastAsia="en-US"/>
        </w:rPr>
        <w:t>Kiribati</w:t>
      </w:r>
      <w:r w:rsidR="00991437" w:rsidRPr="00991437">
        <w:rPr>
          <w:rFonts w:ascii="Arial" w:hAnsi="Arial" w:cs="Arial"/>
          <w:sz w:val="32"/>
          <w:szCs w:val="32"/>
        </w:rPr>
        <w:t xml:space="preserve"> Women and Children Support </w:t>
      </w:r>
      <w:proofErr w:type="spellStart"/>
      <w:r w:rsidR="00991437" w:rsidRPr="00991437">
        <w:rPr>
          <w:rFonts w:ascii="Arial" w:hAnsi="Arial" w:cs="Arial"/>
          <w:sz w:val="32"/>
          <w:szCs w:val="32"/>
        </w:rPr>
        <w:t>Center</w:t>
      </w:r>
      <w:proofErr w:type="spellEnd"/>
      <w:r w:rsidR="00991437" w:rsidRPr="00991437">
        <w:rPr>
          <w:rFonts w:ascii="Arial" w:hAnsi="Arial" w:cs="Arial"/>
          <w:sz w:val="32"/>
          <w:szCs w:val="32"/>
        </w:rPr>
        <w:t xml:space="preserve">: </w:t>
      </w:r>
    </w:p>
    <w:p w14:paraId="795C8141" w14:textId="3EF2D990" w:rsidR="00991437" w:rsidRPr="00991437" w:rsidRDefault="00B26CFC" w:rsidP="00DB6426">
      <w:pPr>
        <w:pStyle w:val="NormalWeb"/>
        <w:ind w:left="360"/>
      </w:pPr>
      <w:r>
        <w:rPr>
          <w:noProof/>
          <w:lang w:val="en-US" w:eastAsia="en-US"/>
        </w:rPr>
        <w:drawing>
          <wp:anchor distT="0" distB="0" distL="114300" distR="114300" simplePos="0" relativeHeight="252547072" behindDoc="0" locked="0" layoutInCell="1" allowOverlap="1" wp14:anchorId="787417EA" wp14:editId="167CB04B">
            <wp:simplePos x="0" y="0"/>
            <wp:positionH relativeFrom="column">
              <wp:posOffset>-3071495</wp:posOffset>
            </wp:positionH>
            <wp:positionV relativeFrom="paragraph">
              <wp:posOffset>699770</wp:posOffset>
            </wp:positionV>
            <wp:extent cx="2211070" cy="1896745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1107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437" w:rsidRPr="00B20D97">
        <w:rPr>
          <w:rFonts w:ascii="Arial" w:hAnsi="Arial" w:cs="Arial"/>
          <w:sz w:val="32"/>
          <w:szCs w:val="32"/>
        </w:rPr>
        <w:t>Call</w:t>
      </w:r>
      <w:r w:rsidR="00EA6063">
        <w:rPr>
          <w:rFonts w:ascii="Arial" w:hAnsi="Arial" w:cs="Arial"/>
          <w:sz w:val="32"/>
          <w:szCs w:val="32"/>
        </w:rPr>
        <w:t>:</w:t>
      </w:r>
      <w:r w:rsidR="00991437" w:rsidRPr="00B20D97">
        <w:rPr>
          <w:rFonts w:ascii="Arial" w:hAnsi="Arial" w:cs="Arial"/>
          <w:sz w:val="32"/>
          <w:szCs w:val="32"/>
        </w:rPr>
        <w:t xml:space="preserve"> </w:t>
      </w:r>
      <w:r w:rsidR="00991437" w:rsidRPr="00B20D97">
        <w:rPr>
          <w:rFonts w:ascii="Arial" w:hAnsi="Arial" w:cs="Arial"/>
          <w:b/>
          <w:bCs/>
          <w:sz w:val="32"/>
          <w:szCs w:val="32"/>
        </w:rPr>
        <w:t xml:space="preserve">191, 75021000 </w:t>
      </w:r>
    </w:p>
    <w:p w14:paraId="7CC493AD" w14:textId="2B42DBB1" w:rsidR="00DB6426" w:rsidRDefault="00DB6426" w:rsidP="00DB6426">
      <w:pPr>
        <w:rPr>
          <w:rFonts w:cs="Arial"/>
          <w:b/>
          <w:bCs/>
          <w:color w:val="000000" w:themeColor="text1"/>
        </w:rPr>
      </w:pPr>
    </w:p>
    <w:p w14:paraId="6CD79BA3" w14:textId="15EEBD84" w:rsidR="00991437" w:rsidRPr="00B9672E" w:rsidRDefault="00991437" w:rsidP="00DB6426">
      <w:pPr>
        <w:rPr>
          <w:rFonts w:cs="Arial"/>
          <w:b/>
          <w:bCs/>
          <w:color w:val="000000" w:themeColor="text1"/>
          <w:sz w:val="36"/>
          <w:szCs w:val="36"/>
        </w:rPr>
      </w:pPr>
      <w:r w:rsidRPr="00473F76">
        <w:rPr>
          <w:rFonts w:cs="Arial"/>
          <w:b/>
          <w:bCs/>
          <w:color w:val="000000" w:themeColor="text1"/>
          <w:sz w:val="36"/>
          <w:szCs w:val="36"/>
        </w:rPr>
        <w:t>Samoa</w:t>
      </w:r>
    </w:p>
    <w:p w14:paraId="48CA46AF" w14:textId="77777777" w:rsidR="00DB6426" w:rsidRDefault="00DB6426" w:rsidP="00DB6426">
      <w:pPr>
        <w:rPr>
          <w:rFonts w:cs="Arial"/>
          <w:b/>
          <w:bCs/>
          <w:color w:val="000000" w:themeColor="text1"/>
        </w:rPr>
      </w:pPr>
    </w:p>
    <w:p w14:paraId="78CD1993" w14:textId="77777777" w:rsidR="00DB6426" w:rsidRPr="00B9672E" w:rsidRDefault="00EA6063" w:rsidP="00B9672E">
      <w:pPr>
        <w:pStyle w:val="ListParagraph"/>
        <w:numPr>
          <w:ilvl w:val="0"/>
          <w:numId w:val="26"/>
        </w:numPr>
        <w:rPr>
          <w:rFonts w:cs="Arial"/>
          <w:color w:val="000000"/>
        </w:rPr>
      </w:pPr>
      <w:r w:rsidRPr="00B9672E">
        <w:rPr>
          <w:rFonts w:cs="Arial"/>
          <w:color w:val="000000"/>
        </w:rPr>
        <w:t xml:space="preserve">An organization that supports </w:t>
      </w:r>
      <w:r w:rsidR="00DB6426" w:rsidRPr="00B9672E">
        <w:rPr>
          <w:rFonts w:cs="Arial"/>
          <w:color w:val="000000"/>
        </w:rPr>
        <w:t xml:space="preserve">             </w:t>
      </w:r>
      <w:r w:rsidRPr="00B9672E">
        <w:rPr>
          <w:rFonts w:cs="Arial"/>
          <w:color w:val="000000"/>
        </w:rPr>
        <w:t>the rights of people with disabilities</w:t>
      </w:r>
      <w:r w:rsidR="00DB6426" w:rsidRPr="00B9672E">
        <w:rPr>
          <w:rFonts w:cs="Arial"/>
          <w:color w:val="000000"/>
        </w:rPr>
        <w:t xml:space="preserve">.     </w:t>
      </w:r>
    </w:p>
    <w:p w14:paraId="0D363088" w14:textId="3AD6D753" w:rsidR="00C404B4" w:rsidRDefault="00C404B4" w:rsidP="00B9672E">
      <w:pPr>
        <w:snapToGrid w:val="0"/>
        <w:rPr>
          <w:rFonts w:cs="Arial"/>
          <w:color w:val="000000"/>
        </w:rPr>
      </w:pPr>
      <w:r>
        <w:rPr>
          <w:rFonts w:cs="Arial"/>
          <w:color w:val="000000"/>
        </w:rPr>
        <w:t xml:space="preserve">    </w:t>
      </w:r>
      <w:r w:rsidR="00DB6426" w:rsidRPr="00B9672E">
        <w:rPr>
          <w:rFonts w:cs="Arial"/>
          <w:color w:val="000000"/>
        </w:rPr>
        <w:t xml:space="preserve">It is </w:t>
      </w:r>
      <w:r w:rsidR="00EA6063" w:rsidRPr="00B9672E">
        <w:rPr>
          <w:rFonts w:cs="Arial"/>
          <w:color w:val="000000"/>
        </w:rPr>
        <w:t xml:space="preserve">called </w:t>
      </w:r>
      <w:r w:rsidR="00991437" w:rsidRPr="00473F76">
        <w:rPr>
          <w:rFonts w:cs="Arial"/>
          <w:color w:val="000000"/>
        </w:rPr>
        <w:t xml:space="preserve">Nuanua O Le Alofa </w:t>
      </w:r>
    </w:p>
    <w:p w14:paraId="06DAF46E" w14:textId="5A3BE5CB" w:rsidR="002F1022" w:rsidRPr="00B9672E" w:rsidRDefault="00C404B4" w:rsidP="00B9672E">
      <w:pPr>
        <w:snapToGrid w:val="0"/>
        <w:spacing w:after="120"/>
        <w:rPr>
          <w:rFonts w:cs="Arial"/>
          <w:color w:val="000000"/>
        </w:rPr>
      </w:pPr>
      <w:r>
        <w:rPr>
          <w:rFonts w:cs="Arial"/>
          <w:color w:val="000000"/>
        </w:rPr>
        <w:t xml:space="preserve">    </w:t>
      </w:r>
      <w:r w:rsidR="00991437" w:rsidRPr="00473F76">
        <w:rPr>
          <w:rFonts w:cs="Arial"/>
          <w:color w:val="000000"/>
        </w:rPr>
        <w:t xml:space="preserve">(NOLA): </w:t>
      </w:r>
    </w:p>
    <w:p w14:paraId="267AB454" w14:textId="272A2A38" w:rsidR="00991437" w:rsidRPr="00B9672E" w:rsidRDefault="00B62EAA" w:rsidP="00B9672E">
      <w:pPr>
        <w:snapToGrid w:val="0"/>
        <w:spacing w:after="120"/>
        <w:rPr>
          <w:rFonts w:cs="Arial"/>
          <w:b/>
          <w:bCs/>
          <w:color w:val="000000"/>
          <w:lang w:val="it-IT"/>
        </w:rPr>
      </w:pPr>
      <w:r>
        <w:rPr>
          <w:noProof/>
          <w:lang w:val="en-US"/>
        </w:rPr>
        <w:drawing>
          <wp:anchor distT="0" distB="0" distL="114300" distR="114300" simplePos="0" relativeHeight="252524544" behindDoc="0" locked="0" layoutInCell="1" allowOverlap="1" wp14:anchorId="2C8F2911" wp14:editId="43A1D997">
            <wp:simplePos x="0" y="0"/>
            <wp:positionH relativeFrom="column">
              <wp:posOffset>-2816860</wp:posOffset>
            </wp:positionH>
            <wp:positionV relativeFrom="paragraph">
              <wp:posOffset>432435</wp:posOffset>
            </wp:positionV>
            <wp:extent cx="1743075" cy="2237740"/>
            <wp:effectExtent l="0" t="0" r="0" b="0"/>
            <wp:wrapNone/>
            <wp:docPr id="23" name="Picture 23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4B4">
        <w:rPr>
          <w:rFonts w:cs="Arial"/>
          <w:color w:val="000000"/>
          <w:lang w:val="it-IT"/>
        </w:rPr>
        <w:t xml:space="preserve">    </w:t>
      </w:r>
      <w:r w:rsidR="00991437" w:rsidRPr="00473F76">
        <w:rPr>
          <w:rFonts w:cs="Arial"/>
          <w:color w:val="000000"/>
          <w:lang w:val="it-IT"/>
        </w:rPr>
        <w:t>Call</w:t>
      </w:r>
      <w:r w:rsidR="00EA6063" w:rsidRPr="00B9672E">
        <w:rPr>
          <w:rFonts w:cs="Arial"/>
          <w:color w:val="000000"/>
          <w:lang w:val="it-IT"/>
        </w:rPr>
        <w:t>:</w:t>
      </w:r>
      <w:r w:rsidR="00991437" w:rsidRPr="00473F76">
        <w:rPr>
          <w:rFonts w:cs="Arial"/>
          <w:color w:val="000000"/>
          <w:lang w:val="it-IT"/>
        </w:rPr>
        <w:t xml:space="preserve"> </w:t>
      </w:r>
      <w:r w:rsidR="00991437" w:rsidRPr="00473F76">
        <w:rPr>
          <w:rFonts w:cs="Arial"/>
          <w:b/>
          <w:bCs/>
          <w:color w:val="000000"/>
          <w:lang w:val="it-IT"/>
        </w:rPr>
        <w:t>21147</w:t>
      </w:r>
    </w:p>
    <w:p w14:paraId="71162AA4" w14:textId="7268524C" w:rsidR="00EA6063" w:rsidRDefault="00EA6063" w:rsidP="00DB6426">
      <w:pPr>
        <w:rPr>
          <w:rFonts w:cs="Arial"/>
          <w:color w:val="000000"/>
          <w:lang w:val="it-IT"/>
        </w:rPr>
      </w:pPr>
    </w:p>
    <w:p w14:paraId="4DCD361D" w14:textId="1465465A" w:rsidR="003D5F7A" w:rsidRPr="00B9672E" w:rsidRDefault="003D5F7A" w:rsidP="00B9672E">
      <w:pPr>
        <w:rPr>
          <w:rFonts w:cs="Arial"/>
          <w:color w:val="000000"/>
          <w:lang w:val="it-IT"/>
        </w:rPr>
      </w:pPr>
    </w:p>
    <w:p w14:paraId="486BA3F0" w14:textId="195090F8" w:rsidR="0044375B" w:rsidRPr="00B9672E" w:rsidRDefault="0044375B" w:rsidP="00B9672E">
      <w:pPr>
        <w:pStyle w:val="ListParagraph"/>
        <w:numPr>
          <w:ilvl w:val="0"/>
          <w:numId w:val="24"/>
        </w:numPr>
        <w:ind w:left="360"/>
        <w:rPr>
          <w:rFonts w:cs="Arial"/>
          <w:color w:val="000000"/>
        </w:rPr>
      </w:pPr>
      <w:r w:rsidRPr="00B9672E">
        <w:rPr>
          <w:rFonts w:cs="Arial"/>
          <w:color w:val="000000"/>
        </w:rPr>
        <w:t>An organization to support people</w:t>
      </w:r>
      <w:r w:rsidR="00DB6426">
        <w:rPr>
          <w:rFonts w:cs="Arial"/>
          <w:color w:val="000000"/>
        </w:rPr>
        <w:t xml:space="preserve">           </w:t>
      </w:r>
      <w:r w:rsidRPr="00B9672E">
        <w:rPr>
          <w:rFonts w:cs="Arial"/>
          <w:color w:val="000000"/>
        </w:rPr>
        <w:t xml:space="preserve"> if </w:t>
      </w:r>
      <w:r w:rsidR="00C404B4">
        <w:rPr>
          <w:rFonts w:cs="Arial"/>
          <w:color w:val="000000"/>
        </w:rPr>
        <w:t xml:space="preserve">violence </w:t>
      </w:r>
      <w:r w:rsidRPr="00B9672E">
        <w:rPr>
          <w:rFonts w:cs="Arial"/>
          <w:color w:val="000000"/>
        </w:rPr>
        <w:t>happens to them</w:t>
      </w:r>
      <w:r w:rsidR="00DB6426">
        <w:rPr>
          <w:rFonts w:cs="Arial"/>
          <w:color w:val="000000"/>
        </w:rPr>
        <w:t>. It is</w:t>
      </w:r>
      <w:r w:rsidRPr="00B9672E">
        <w:rPr>
          <w:rFonts w:cs="Arial"/>
          <w:color w:val="000000"/>
        </w:rPr>
        <w:t xml:space="preserve"> called </w:t>
      </w:r>
      <w:r w:rsidR="002F1022" w:rsidRPr="00473F76">
        <w:rPr>
          <w:rFonts w:cs="Arial"/>
          <w:color w:val="000000"/>
        </w:rPr>
        <w:t>Samoa Victim Support Group</w:t>
      </w:r>
      <w:r>
        <w:rPr>
          <w:rFonts w:cs="Arial"/>
          <w:color w:val="000000"/>
        </w:rPr>
        <w:t>.</w:t>
      </w:r>
      <w:r w:rsidR="002F1022" w:rsidRPr="00473F76">
        <w:rPr>
          <w:rFonts w:cs="Arial"/>
          <w:color w:val="000000"/>
        </w:rPr>
        <w:t xml:space="preserve"> </w:t>
      </w:r>
    </w:p>
    <w:p w14:paraId="43054C0F" w14:textId="77777777" w:rsidR="00F76C93" w:rsidRPr="0044375B" w:rsidRDefault="00F76C93" w:rsidP="00B9672E">
      <w:pPr>
        <w:pStyle w:val="ListParagraph"/>
        <w:ind w:left="360"/>
        <w:rPr>
          <w:rFonts w:cs="Arial"/>
        </w:rPr>
      </w:pPr>
    </w:p>
    <w:p w14:paraId="5A04265C" w14:textId="2F332A6A" w:rsidR="002F1022" w:rsidRDefault="002F1022" w:rsidP="00473F76">
      <w:pPr>
        <w:pStyle w:val="ListParagraph"/>
        <w:ind w:left="360"/>
        <w:rPr>
          <w:rFonts w:cs="Arial"/>
        </w:rPr>
      </w:pPr>
      <w:r>
        <w:rPr>
          <w:rFonts w:cs="Arial"/>
        </w:rPr>
        <w:t>Call</w:t>
      </w:r>
      <w:r w:rsidR="0044375B">
        <w:rPr>
          <w:rFonts w:cs="Arial"/>
        </w:rPr>
        <w:t>:</w:t>
      </w:r>
      <w:r>
        <w:rPr>
          <w:rFonts w:cs="Arial"/>
        </w:rPr>
        <w:t xml:space="preserve"> </w:t>
      </w:r>
      <w:r w:rsidRPr="00991437">
        <w:rPr>
          <w:rFonts w:cs="Arial"/>
          <w:b/>
          <w:bCs/>
        </w:rPr>
        <w:t>800-7874</w:t>
      </w:r>
      <w:r w:rsidR="0044375B">
        <w:rPr>
          <w:rFonts w:cs="Arial"/>
          <w:b/>
          <w:bCs/>
        </w:rPr>
        <w:t xml:space="preserve">. </w:t>
      </w:r>
      <w:r w:rsidR="0044375B" w:rsidRPr="00B9672E">
        <w:rPr>
          <w:rFonts w:cs="Arial"/>
        </w:rPr>
        <w:t xml:space="preserve">This is </w:t>
      </w:r>
      <w:r w:rsidR="009C4EF7">
        <w:rPr>
          <w:rFonts w:cs="Arial"/>
        </w:rPr>
        <w:t xml:space="preserve">a </w:t>
      </w:r>
      <w:r w:rsidR="0044375B" w:rsidRPr="00B9672E">
        <w:rPr>
          <w:rFonts w:cs="Arial"/>
        </w:rPr>
        <w:t xml:space="preserve">free number. </w:t>
      </w:r>
      <w:r w:rsidR="00B9672E">
        <w:rPr>
          <w:rFonts w:cs="Arial"/>
        </w:rPr>
        <w:t xml:space="preserve"> </w:t>
      </w:r>
      <w:r w:rsidR="0044375B" w:rsidRPr="00B9672E">
        <w:rPr>
          <w:rFonts w:cs="Arial"/>
        </w:rPr>
        <w:t xml:space="preserve">It is open </w:t>
      </w:r>
      <w:r w:rsidR="006B3EE8">
        <w:rPr>
          <w:rFonts w:cs="Arial"/>
        </w:rPr>
        <w:t xml:space="preserve">all </w:t>
      </w:r>
      <w:r w:rsidR="0044375B" w:rsidRPr="00B9672E">
        <w:rPr>
          <w:rFonts w:cs="Arial"/>
        </w:rPr>
        <w:t>day and night</w:t>
      </w:r>
      <w:r w:rsidR="006B3EE8">
        <w:rPr>
          <w:rFonts w:cs="Arial"/>
        </w:rPr>
        <w:t>.</w:t>
      </w:r>
    </w:p>
    <w:p w14:paraId="2F2F92DE" w14:textId="7761B931" w:rsidR="0044375B" w:rsidRDefault="0044375B" w:rsidP="00B9672E">
      <w:pPr>
        <w:pStyle w:val="ListParagraph"/>
        <w:ind w:left="360"/>
        <w:rPr>
          <w:rFonts w:cs="Arial"/>
        </w:rPr>
      </w:pPr>
    </w:p>
    <w:p w14:paraId="7B0A90F9" w14:textId="30A8AFD9" w:rsidR="0044375B" w:rsidRDefault="0044375B" w:rsidP="00B9672E">
      <w:pPr>
        <w:pStyle w:val="ListParagraph"/>
        <w:ind w:left="360"/>
        <w:rPr>
          <w:rFonts w:cs="Arial"/>
        </w:rPr>
      </w:pPr>
    </w:p>
    <w:p w14:paraId="67AD1577" w14:textId="66093BE9" w:rsidR="003D5F7A" w:rsidRPr="00B9672E" w:rsidRDefault="00B62EAA" w:rsidP="00B9672E">
      <w:pPr>
        <w:pStyle w:val="ListParagraph"/>
        <w:ind w:left="360"/>
        <w:rPr>
          <w:rFonts w:cs="Arial"/>
        </w:rPr>
      </w:pPr>
      <w:r>
        <w:rPr>
          <w:noProof/>
          <w:lang w:val="en-US"/>
        </w:rPr>
        <w:drawing>
          <wp:anchor distT="0" distB="0" distL="114300" distR="114300" simplePos="0" relativeHeight="252526592" behindDoc="0" locked="0" layoutInCell="1" allowOverlap="1" wp14:anchorId="2C87E08D" wp14:editId="29116C3F">
            <wp:simplePos x="0" y="0"/>
            <wp:positionH relativeFrom="column">
              <wp:posOffset>-3071908</wp:posOffset>
            </wp:positionH>
            <wp:positionV relativeFrom="paragraph">
              <wp:posOffset>405779</wp:posOffset>
            </wp:positionV>
            <wp:extent cx="2104632" cy="1850065"/>
            <wp:effectExtent l="0" t="0" r="3810" b="4445"/>
            <wp:wrapNone/>
            <wp:docPr id="24" name="Picture 24" descr="Two people looking at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wo people looking at a computer screen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06338" cy="1851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6AA3E" w14:textId="1F7EFEFF" w:rsidR="002F1022" w:rsidRDefault="0044375B" w:rsidP="00B9672E">
      <w:pPr>
        <w:pStyle w:val="ListParagraph"/>
        <w:numPr>
          <w:ilvl w:val="0"/>
          <w:numId w:val="24"/>
        </w:numPr>
        <w:ind w:left="360"/>
        <w:rPr>
          <w:rFonts w:cs="Arial"/>
        </w:rPr>
      </w:pPr>
      <w:r>
        <w:rPr>
          <w:rFonts w:cs="Arial"/>
        </w:rPr>
        <w:t>An organization for mental health support</w:t>
      </w:r>
      <w:r w:rsidR="00DB6426">
        <w:rPr>
          <w:rFonts w:cs="Arial"/>
        </w:rPr>
        <w:t>. It is</w:t>
      </w:r>
      <w:r>
        <w:rPr>
          <w:rFonts w:cs="Arial"/>
        </w:rPr>
        <w:t xml:space="preserve"> called </w:t>
      </w:r>
      <w:r w:rsidR="002F1022" w:rsidRPr="00991437">
        <w:rPr>
          <w:rFonts w:cs="Arial"/>
        </w:rPr>
        <w:t>Fa</w:t>
      </w:r>
      <w:r>
        <w:rPr>
          <w:rFonts w:cs="Arial"/>
        </w:rPr>
        <w:t>a</w:t>
      </w:r>
      <w:r w:rsidR="002F1022" w:rsidRPr="00991437">
        <w:rPr>
          <w:rFonts w:cs="Arial"/>
        </w:rPr>
        <w:t xml:space="preserve">taua le Ola: </w:t>
      </w:r>
    </w:p>
    <w:p w14:paraId="20D5C1EF" w14:textId="77777777" w:rsidR="0044375B" w:rsidRDefault="0044375B" w:rsidP="00B9672E">
      <w:pPr>
        <w:pStyle w:val="ListParagraph"/>
        <w:ind w:left="360"/>
        <w:rPr>
          <w:rFonts w:cs="Arial"/>
        </w:rPr>
      </w:pPr>
    </w:p>
    <w:p w14:paraId="18A1B685" w14:textId="561FF4A3" w:rsidR="0044375B" w:rsidRDefault="002F1022" w:rsidP="00B9672E">
      <w:pPr>
        <w:pStyle w:val="ListParagraph"/>
        <w:ind w:left="450"/>
        <w:rPr>
          <w:rFonts w:cs="Arial"/>
        </w:rPr>
      </w:pPr>
      <w:r>
        <w:rPr>
          <w:rFonts w:cs="Arial"/>
        </w:rPr>
        <w:t xml:space="preserve">Call: </w:t>
      </w:r>
      <w:r w:rsidRPr="00991437">
        <w:rPr>
          <w:rFonts w:cs="Arial"/>
          <w:b/>
          <w:bCs/>
        </w:rPr>
        <w:t>800-5433</w:t>
      </w:r>
      <w:r w:rsidR="0044375B">
        <w:rPr>
          <w:rFonts w:cs="Arial"/>
          <w:b/>
          <w:bCs/>
        </w:rPr>
        <w:t>.</w:t>
      </w:r>
      <w:r w:rsidRPr="00991437">
        <w:rPr>
          <w:rFonts w:cs="Arial"/>
        </w:rPr>
        <w:t xml:space="preserve"> </w:t>
      </w:r>
      <w:r w:rsidR="0044375B" w:rsidRPr="00AA0759">
        <w:rPr>
          <w:rFonts w:cs="Arial"/>
        </w:rPr>
        <w:t xml:space="preserve">This is </w:t>
      </w:r>
      <w:r w:rsidR="009C4EF7">
        <w:rPr>
          <w:rFonts w:cs="Arial"/>
        </w:rPr>
        <w:t xml:space="preserve">a </w:t>
      </w:r>
      <w:r w:rsidR="0044375B" w:rsidRPr="00AA0759">
        <w:rPr>
          <w:rFonts w:cs="Arial"/>
        </w:rPr>
        <w:t>free number.</w:t>
      </w:r>
      <w:r w:rsidR="00DB6426">
        <w:rPr>
          <w:rFonts w:cs="Arial"/>
        </w:rPr>
        <w:t xml:space="preserve"> </w:t>
      </w:r>
      <w:r w:rsidR="0044375B" w:rsidRPr="00AA0759">
        <w:rPr>
          <w:rFonts w:cs="Arial"/>
        </w:rPr>
        <w:t xml:space="preserve">It is open </w:t>
      </w:r>
      <w:r w:rsidR="00DB6426">
        <w:rPr>
          <w:rFonts w:cs="Arial"/>
        </w:rPr>
        <w:t xml:space="preserve">all </w:t>
      </w:r>
      <w:r w:rsidR="0044375B" w:rsidRPr="00AA0759">
        <w:rPr>
          <w:rFonts w:cs="Arial"/>
        </w:rPr>
        <w:t>day and night</w:t>
      </w:r>
      <w:r w:rsidR="00DB6426">
        <w:rPr>
          <w:rFonts w:cs="Arial"/>
        </w:rPr>
        <w:t>.</w:t>
      </w:r>
      <w:r w:rsidR="0044375B" w:rsidRPr="00AA0759">
        <w:rPr>
          <w:rFonts w:cs="Arial"/>
        </w:rPr>
        <w:t xml:space="preserve">  </w:t>
      </w:r>
    </w:p>
    <w:p w14:paraId="65C53B3F" w14:textId="77777777" w:rsidR="00B26CFC" w:rsidRDefault="00B26CFC" w:rsidP="00B26CFC">
      <w:pPr>
        <w:snapToGrid w:val="0"/>
        <w:spacing w:after="120"/>
        <w:rPr>
          <w:rFonts w:cs="Arial"/>
        </w:rPr>
      </w:pPr>
    </w:p>
    <w:p w14:paraId="77A73040" w14:textId="3F2767C8" w:rsidR="00DB6426" w:rsidRPr="00B26CFC" w:rsidRDefault="003D5F7A" w:rsidP="00B9672E">
      <w:pPr>
        <w:pStyle w:val="ListParagraph"/>
        <w:numPr>
          <w:ilvl w:val="0"/>
          <w:numId w:val="24"/>
        </w:numPr>
        <w:snapToGrid w:val="0"/>
        <w:spacing w:after="120"/>
        <w:ind w:left="360"/>
        <w:contextualSpacing w:val="0"/>
        <w:rPr>
          <w:rFonts w:cs="Arial"/>
        </w:rPr>
      </w:pPr>
      <w:r w:rsidRPr="00B26CFC">
        <w:rPr>
          <w:rFonts w:cs="Arial"/>
        </w:rPr>
        <w:t>An organization to support people with their health rights</w:t>
      </w:r>
      <w:r w:rsidR="00DB6426" w:rsidRPr="00B26CFC">
        <w:rPr>
          <w:rFonts w:cs="Arial"/>
        </w:rPr>
        <w:t>. It is</w:t>
      </w:r>
      <w:r w:rsidRPr="00B26CFC">
        <w:rPr>
          <w:rFonts w:cs="Arial"/>
        </w:rPr>
        <w:t xml:space="preserve"> called </w:t>
      </w:r>
      <w:r w:rsidR="002F1022" w:rsidRPr="00B26CFC">
        <w:rPr>
          <w:rFonts w:cs="Arial"/>
        </w:rPr>
        <w:t xml:space="preserve">Samoa Family Health Association: </w:t>
      </w:r>
    </w:p>
    <w:p w14:paraId="59C81E0A" w14:textId="2146378E" w:rsidR="002F1022" w:rsidRPr="00B26CFC" w:rsidRDefault="00B26CFC" w:rsidP="00B9672E">
      <w:pPr>
        <w:snapToGrid w:val="0"/>
        <w:spacing w:after="120"/>
        <w:rPr>
          <w:rFonts w:cs="Arial"/>
        </w:rPr>
      </w:pPr>
      <w:r>
        <w:rPr>
          <w:rFonts w:cs="Arial"/>
        </w:rPr>
        <w:t xml:space="preserve">    </w:t>
      </w:r>
      <w:r w:rsidR="002F1022" w:rsidRPr="00B26CFC">
        <w:rPr>
          <w:rFonts w:cs="Arial"/>
        </w:rPr>
        <w:t xml:space="preserve">Call: </w:t>
      </w:r>
      <w:r w:rsidR="002F1022" w:rsidRPr="00B9672E">
        <w:rPr>
          <w:rFonts w:cs="Arial"/>
          <w:b/>
          <w:bCs/>
        </w:rPr>
        <w:t>685 26929</w:t>
      </w:r>
      <w:r w:rsidR="002F1022" w:rsidRPr="00B26CFC">
        <w:rPr>
          <w:rFonts w:cs="Arial"/>
        </w:rPr>
        <w:t xml:space="preserve"> </w:t>
      </w:r>
    </w:p>
    <w:p w14:paraId="0B215384" w14:textId="56AF0E5E" w:rsidR="00991437" w:rsidRPr="008C0ECB" w:rsidRDefault="00B26CFC" w:rsidP="008C0ECB">
      <w:pPr>
        <w:rPr>
          <w:rFonts w:cs="Arial"/>
          <w:b/>
          <w:bCs/>
          <w:color w:val="000000" w:themeColor="text1"/>
          <w:sz w:val="36"/>
          <w:szCs w:val="36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549120" behindDoc="0" locked="0" layoutInCell="1" allowOverlap="1" wp14:anchorId="42C81AEB" wp14:editId="36B150D4">
            <wp:simplePos x="0" y="0"/>
            <wp:positionH relativeFrom="column">
              <wp:posOffset>-3050643</wp:posOffset>
            </wp:positionH>
            <wp:positionV relativeFrom="paragraph">
              <wp:posOffset>25202</wp:posOffset>
            </wp:positionV>
            <wp:extent cx="2169041" cy="1860599"/>
            <wp:effectExtent l="0" t="0" r="3175" b="0"/>
            <wp:wrapNone/>
            <wp:docPr id="56" name="Picture 56" descr="A group of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group of peopl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70234" cy="1861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437" w:rsidRPr="008C0ECB">
        <w:rPr>
          <w:rFonts w:cs="Arial"/>
          <w:b/>
          <w:bCs/>
          <w:color w:val="000000" w:themeColor="text1"/>
          <w:sz w:val="36"/>
          <w:szCs w:val="36"/>
        </w:rPr>
        <w:t>Solomon Islands</w:t>
      </w:r>
    </w:p>
    <w:p w14:paraId="0372B2EE" w14:textId="66F9DF71" w:rsidR="00991437" w:rsidRPr="00991437" w:rsidRDefault="00991437" w:rsidP="00991437">
      <w:pPr>
        <w:pStyle w:val="ListParagraph"/>
        <w:ind w:left="810"/>
        <w:jc w:val="both"/>
        <w:rPr>
          <w:rFonts w:cs="Arial"/>
          <w:b/>
          <w:bCs/>
        </w:rPr>
      </w:pPr>
    </w:p>
    <w:p w14:paraId="32F2E04A" w14:textId="77777777" w:rsidR="00B26CFC" w:rsidRPr="00EA1185" w:rsidRDefault="00B26CFC" w:rsidP="00B26CFC">
      <w:pPr>
        <w:pStyle w:val="ListParagraph"/>
        <w:numPr>
          <w:ilvl w:val="0"/>
          <w:numId w:val="14"/>
        </w:numPr>
        <w:rPr>
          <w:rFonts w:cs="Arial"/>
          <w:color w:val="000000"/>
        </w:rPr>
      </w:pPr>
      <w:r w:rsidRPr="00EA1185">
        <w:rPr>
          <w:rFonts w:cs="Arial"/>
          <w:color w:val="000000"/>
        </w:rPr>
        <w:t xml:space="preserve">An organization that supports              the rights of people with disabilities.     </w:t>
      </w:r>
    </w:p>
    <w:p w14:paraId="61EDFB0D" w14:textId="27B5DA7F" w:rsidR="0044375B" w:rsidRPr="00B26CFC" w:rsidRDefault="00B26CFC" w:rsidP="00473F76">
      <w:pPr>
        <w:snapToGrid w:val="0"/>
        <w:spacing w:after="120"/>
        <w:ind w:left="360"/>
        <w:rPr>
          <w:rFonts w:cs="Arial"/>
        </w:rPr>
      </w:pPr>
      <w:r w:rsidRPr="00B9672E">
        <w:rPr>
          <w:rFonts w:cs="Arial"/>
          <w:color w:val="000000"/>
        </w:rPr>
        <w:t xml:space="preserve">It is called </w:t>
      </w:r>
      <w:r w:rsidR="00991437" w:rsidRPr="002921D7">
        <w:rPr>
          <w:rFonts w:cs="Arial"/>
          <w:color w:val="000000"/>
        </w:rPr>
        <w:t>People</w:t>
      </w:r>
      <w:r w:rsidR="00991437" w:rsidRPr="00473F76">
        <w:rPr>
          <w:rFonts w:cs="Arial"/>
          <w:color w:val="000000"/>
        </w:rPr>
        <w:t xml:space="preserve"> with Disabilities </w:t>
      </w:r>
      <w:r>
        <w:rPr>
          <w:rFonts w:cs="Arial"/>
          <w:color w:val="000000"/>
        </w:rPr>
        <w:t xml:space="preserve">  </w:t>
      </w:r>
      <w:r w:rsidR="00991437" w:rsidRPr="00473F76">
        <w:rPr>
          <w:rFonts w:cs="Arial"/>
          <w:color w:val="000000"/>
        </w:rPr>
        <w:t xml:space="preserve">Solomon Islands: </w:t>
      </w:r>
    </w:p>
    <w:p w14:paraId="4A9551B3" w14:textId="02B23912" w:rsidR="003D5F7A" w:rsidRDefault="00991437" w:rsidP="00B9672E">
      <w:pPr>
        <w:pStyle w:val="ListParagraph"/>
        <w:snapToGrid w:val="0"/>
        <w:spacing w:after="120"/>
        <w:ind w:left="360"/>
        <w:contextualSpacing w:val="0"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Call</w:t>
      </w:r>
      <w:r w:rsidR="0044375B">
        <w:rPr>
          <w:rFonts w:cs="Arial"/>
          <w:color w:val="000000"/>
        </w:rPr>
        <w:t>:</w:t>
      </w:r>
      <w:r>
        <w:rPr>
          <w:rFonts w:cs="Arial"/>
          <w:color w:val="000000"/>
        </w:rPr>
        <w:t xml:space="preserve"> </w:t>
      </w:r>
      <w:r w:rsidRPr="00991437">
        <w:rPr>
          <w:rFonts w:cs="Arial"/>
          <w:b/>
          <w:bCs/>
          <w:color w:val="000000"/>
        </w:rPr>
        <w:t>25608</w:t>
      </w:r>
    </w:p>
    <w:p w14:paraId="4F067C42" w14:textId="2B211AD2" w:rsidR="003D5F7A" w:rsidRDefault="008C0ECB" w:rsidP="00B9672E">
      <w:pPr>
        <w:pStyle w:val="ListParagraph"/>
        <w:snapToGrid w:val="0"/>
        <w:spacing w:after="120"/>
        <w:ind w:left="811"/>
        <w:contextualSpacing w:val="0"/>
        <w:rPr>
          <w:rFonts w:cs="Arial"/>
          <w:b/>
          <w:bCs/>
          <w:color w:val="000000"/>
        </w:rPr>
      </w:pPr>
      <w:r>
        <w:rPr>
          <w:noProof/>
          <w:lang w:val="en-US"/>
        </w:rPr>
        <w:drawing>
          <wp:anchor distT="0" distB="0" distL="114300" distR="114300" simplePos="0" relativeHeight="252528640" behindDoc="0" locked="0" layoutInCell="1" allowOverlap="1" wp14:anchorId="289260AB" wp14:editId="1336F1E7">
            <wp:simplePos x="0" y="0"/>
            <wp:positionH relativeFrom="column">
              <wp:posOffset>-2689184</wp:posOffset>
            </wp:positionH>
            <wp:positionV relativeFrom="paragraph">
              <wp:posOffset>465455</wp:posOffset>
            </wp:positionV>
            <wp:extent cx="1722766" cy="2211572"/>
            <wp:effectExtent l="0" t="0" r="4445" b="0"/>
            <wp:wrapNone/>
            <wp:docPr id="25" name="Picture 25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22766" cy="2211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1C4D1" w14:textId="6939AEE8" w:rsidR="00991437" w:rsidRPr="0044375B" w:rsidRDefault="00991437" w:rsidP="00473F76">
      <w:pPr>
        <w:pStyle w:val="ListParagraph"/>
        <w:snapToGrid w:val="0"/>
        <w:spacing w:after="120"/>
        <w:ind w:left="811"/>
        <w:contextualSpacing w:val="0"/>
      </w:pPr>
    </w:p>
    <w:p w14:paraId="09F2CCD2" w14:textId="182456DA" w:rsidR="00991437" w:rsidRDefault="0044375B" w:rsidP="00B9672E">
      <w:pPr>
        <w:pStyle w:val="ListParagraph"/>
        <w:numPr>
          <w:ilvl w:val="0"/>
          <w:numId w:val="14"/>
        </w:numPr>
        <w:snapToGrid w:val="0"/>
        <w:spacing w:after="120"/>
        <w:contextualSpacing w:val="0"/>
        <w:rPr>
          <w:rFonts w:cs="Arial"/>
          <w:color w:val="000000"/>
        </w:rPr>
      </w:pPr>
      <w:r w:rsidRPr="00B9672E">
        <w:rPr>
          <w:rFonts w:cs="Arial"/>
          <w:color w:val="000000"/>
        </w:rPr>
        <w:t xml:space="preserve">A number </w:t>
      </w:r>
      <w:r w:rsidR="00B26CFC" w:rsidRPr="00B9672E">
        <w:rPr>
          <w:rFonts w:cs="Arial"/>
          <w:color w:val="000000"/>
        </w:rPr>
        <w:t xml:space="preserve">for people </w:t>
      </w:r>
      <w:r w:rsidRPr="00B9672E">
        <w:rPr>
          <w:rFonts w:cs="Arial"/>
          <w:color w:val="000000"/>
        </w:rPr>
        <w:t xml:space="preserve">to call if someone </w:t>
      </w:r>
      <w:r w:rsidR="009C4EF7">
        <w:rPr>
          <w:rFonts w:cs="Arial"/>
          <w:color w:val="000000"/>
        </w:rPr>
        <w:t xml:space="preserve">that they know </w:t>
      </w:r>
      <w:r w:rsidRPr="00B9672E">
        <w:rPr>
          <w:rFonts w:cs="Arial"/>
          <w:color w:val="000000"/>
        </w:rPr>
        <w:t>is violent</w:t>
      </w:r>
      <w:r w:rsidR="002921D7">
        <w:rPr>
          <w:rFonts w:cs="Arial"/>
          <w:color w:val="000000"/>
        </w:rPr>
        <w:t xml:space="preserve"> </w:t>
      </w:r>
      <w:r w:rsidR="00D91DA5">
        <w:rPr>
          <w:rFonts w:cs="Arial"/>
          <w:color w:val="000000"/>
        </w:rPr>
        <w:t xml:space="preserve">        </w:t>
      </w:r>
      <w:r w:rsidRPr="00B9672E">
        <w:rPr>
          <w:rFonts w:cs="Arial"/>
          <w:color w:val="000000"/>
        </w:rPr>
        <w:t>to them</w:t>
      </w:r>
      <w:r w:rsidR="002921D7">
        <w:rPr>
          <w:rFonts w:cs="Arial"/>
          <w:color w:val="000000"/>
        </w:rPr>
        <w:t>.</w:t>
      </w:r>
      <w:r w:rsidRPr="00B9672E">
        <w:rPr>
          <w:rFonts w:cs="Arial"/>
          <w:color w:val="000000"/>
        </w:rPr>
        <w:t xml:space="preserve"> </w:t>
      </w:r>
      <w:r w:rsidR="009C4EF7">
        <w:rPr>
          <w:rFonts w:cs="Arial"/>
          <w:color w:val="000000"/>
        </w:rPr>
        <w:t xml:space="preserve">  </w:t>
      </w:r>
    </w:p>
    <w:p w14:paraId="765972A5" w14:textId="2E9DDD7A" w:rsidR="0044375B" w:rsidRDefault="00B9672E" w:rsidP="00B9672E">
      <w:pPr>
        <w:pStyle w:val="NormalWeb"/>
        <w:spacing w:before="0" w:beforeAutospacing="0" w:after="0" w:afterAutospacing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</w:t>
      </w:r>
      <w:r w:rsidR="00991437">
        <w:rPr>
          <w:rFonts w:ascii="Arial" w:hAnsi="Arial" w:cs="Arial"/>
          <w:sz w:val="32"/>
          <w:szCs w:val="32"/>
        </w:rPr>
        <w:t>Call</w:t>
      </w:r>
      <w:r w:rsidR="0044375B">
        <w:rPr>
          <w:rFonts w:ascii="Arial" w:hAnsi="Arial" w:cs="Arial"/>
          <w:sz w:val="32"/>
          <w:szCs w:val="32"/>
        </w:rPr>
        <w:t>:</w:t>
      </w:r>
      <w:r w:rsidR="00991437">
        <w:rPr>
          <w:rFonts w:ascii="Arial" w:hAnsi="Arial" w:cs="Arial"/>
          <w:sz w:val="32"/>
          <w:szCs w:val="32"/>
        </w:rPr>
        <w:t xml:space="preserve"> </w:t>
      </w:r>
      <w:r w:rsidR="00991437" w:rsidRPr="00991437">
        <w:rPr>
          <w:rFonts w:ascii="Arial" w:hAnsi="Arial" w:cs="Arial"/>
          <w:b/>
          <w:bCs/>
          <w:sz w:val="32"/>
          <w:szCs w:val="32"/>
        </w:rPr>
        <w:t xml:space="preserve">26999 </w:t>
      </w:r>
      <w:r w:rsidR="0044375B">
        <w:rPr>
          <w:rFonts w:ascii="Arial" w:hAnsi="Arial" w:cs="Arial"/>
          <w:sz w:val="32"/>
          <w:szCs w:val="32"/>
        </w:rPr>
        <w:t xml:space="preserve">From </w:t>
      </w:r>
      <w:r w:rsidR="00991437" w:rsidRPr="00991437">
        <w:rPr>
          <w:rFonts w:ascii="Arial" w:hAnsi="Arial" w:cs="Arial"/>
          <w:sz w:val="32"/>
          <w:szCs w:val="32"/>
        </w:rPr>
        <w:t>8am to 4:30pm</w:t>
      </w:r>
    </w:p>
    <w:p w14:paraId="6695A212" w14:textId="3A4CE4A6" w:rsidR="0044375B" w:rsidRDefault="00991437" w:rsidP="008C0ECB">
      <w:pPr>
        <w:pStyle w:val="NormalWeb"/>
        <w:spacing w:before="0" w:beforeAutospacing="0" w:after="0" w:afterAutospacing="0"/>
        <w:ind w:left="450"/>
        <w:rPr>
          <w:rFonts w:ascii="Arial" w:hAnsi="Arial" w:cs="Arial"/>
          <w:sz w:val="32"/>
          <w:szCs w:val="32"/>
        </w:rPr>
      </w:pPr>
      <w:r w:rsidRPr="00991437">
        <w:rPr>
          <w:rFonts w:ascii="Arial" w:hAnsi="Arial" w:cs="Arial"/>
          <w:sz w:val="32"/>
          <w:szCs w:val="32"/>
        </w:rPr>
        <w:t xml:space="preserve"> </w:t>
      </w:r>
    </w:p>
    <w:p w14:paraId="3C85E285" w14:textId="77777777" w:rsidR="00B9672E" w:rsidRDefault="00B9672E" w:rsidP="00B9672E">
      <w:pPr>
        <w:pStyle w:val="NormalWeb"/>
        <w:spacing w:before="0" w:beforeAutospacing="0" w:after="0" w:afterAutospacing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</w:t>
      </w:r>
      <w:r w:rsidR="0044375B">
        <w:rPr>
          <w:rFonts w:ascii="Arial" w:hAnsi="Arial" w:cs="Arial"/>
          <w:sz w:val="32"/>
          <w:szCs w:val="32"/>
        </w:rPr>
        <w:t xml:space="preserve">Call </w:t>
      </w:r>
      <w:r w:rsidR="00991437" w:rsidRPr="00991437">
        <w:rPr>
          <w:rFonts w:ascii="Arial" w:hAnsi="Arial" w:cs="Arial"/>
          <w:b/>
          <w:bCs/>
          <w:sz w:val="32"/>
          <w:szCs w:val="32"/>
        </w:rPr>
        <w:t xml:space="preserve">20619 </w:t>
      </w:r>
      <w:r w:rsidR="0044375B">
        <w:rPr>
          <w:rFonts w:ascii="Arial" w:hAnsi="Arial" w:cs="Arial"/>
          <w:sz w:val="32"/>
          <w:szCs w:val="32"/>
        </w:rPr>
        <w:t xml:space="preserve">from </w:t>
      </w:r>
      <w:r w:rsidR="00991437" w:rsidRPr="00991437">
        <w:rPr>
          <w:rFonts w:ascii="Arial" w:hAnsi="Arial" w:cs="Arial"/>
          <w:sz w:val="32"/>
          <w:szCs w:val="32"/>
        </w:rPr>
        <w:t xml:space="preserve">4:30pm to 8am </w:t>
      </w:r>
      <w:r>
        <w:rPr>
          <w:rFonts w:ascii="Arial" w:hAnsi="Arial" w:cs="Arial"/>
          <w:sz w:val="32"/>
          <w:szCs w:val="32"/>
        </w:rPr>
        <w:t xml:space="preserve"> </w:t>
      </w:r>
    </w:p>
    <w:p w14:paraId="73B97866" w14:textId="77777777" w:rsidR="00B9672E" w:rsidRDefault="00B9672E" w:rsidP="00B9672E">
      <w:pPr>
        <w:pStyle w:val="NormalWeb"/>
        <w:spacing w:before="0" w:beforeAutospacing="0" w:after="0" w:afterAutospacing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</w:t>
      </w:r>
      <w:r w:rsidR="00991437" w:rsidRPr="00991437">
        <w:rPr>
          <w:rFonts w:ascii="Arial" w:hAnsi="Arial" w:cs="Arial"/>
          <w:sz w:val="32"/>
          <w:szCs w:val="32"/>
        </w:rPr>
        <w:t xml:space="preserve">including weekends and </w:t>
      </w:r>
      <w:r>
        <w:rPr>
          <w:rFonts w:ascii="Arial" w:hAnsi="Arial" w:cs="Arial"/>
          <w:sz w:val="32"/>
          <w:szCs w:val="32"/>
        </w:rPr>
        <w:t xml:space="preserve">                       </w:t>
      </w:r>
    </w:p>
    <w:p w14:paraId="727B0BFA" w14:textId="1A8CC30E" w:rsidR="0044375B" w:rsidRDefault="00B9672E" w:rsidP="00B9672E">
      <w:pPr>
        <w:pStyle w:val="NormalWeb"/>
        <w:spacing w:before="0" w:beforeAutospacing="0" w:after="0" w:afterAutospacing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</w:t>
      </w:r>
      <w:r w:rsidR="00991437" w:rsidRPr="00991437">
        <w:rPr>
          <w:rFonts w:ascii="Arial" w:hAnsi="Arial" w:cs="Arial"/>
          <w:sz w:val="32"/>
          <w:szCs w:val="32"/>
        </w:rPr>
        <w:t>public holidays</w:t>
      </w:r>
      <w:r w:rsidR="00A67A57">
        <w:rPr>
          <w:rFonts w:ascii="Arial" w:hAnsi="Arial" w:cs="Arial"/>
          <w:sz w:val="32"/>
          <w:szCs w:val="32"/>
        </w:rPr>
        <w:t>.</w:t>
      </w:r>
    </w:p>
    <w:p w14:paraId="2B2C9E16" w14:textId="62B8D581" w:rsidR="00991437" w:rsidRPr="00991437" w:rsidRDefault="00991437" w:rsidP="008C0ECB">
      <w:pPr>
        <w:pStyle w:val="NormalWeb"/>
        <w:spacing w:before="0" w:beforeAutospacing="0" w:after="0" w:afterAutospacing="0"/>
        <w:ind w:left="806"/>
        <w:rPr>
          <w:rFonts w:ascii="Arial" w:hAnsi="Arial" w:cs="Arial"/>
          <w:sz w:val="32"/>
          <w:szCs w:val="32"/>
        </w:rPr>
      </w:pPr>
    </w:p>
    <w:p w14:paraId="4DECA723" w14:textId="67E3A26F" w:rsidR="00991437" w:rsidRPr="00991437" w:rsidRDefault="00B62EAA" w:rsidP="00991437">
      <w:pPr>
        <w:rPr>
          <w:rFonts w:cs="Arial"/>
          <w:b/>
          <w:bCs/>
          <w:color w:val="4F81BD" w:themeColor="accent1"/>
        </w:rPr>
      </w:pPr>
      <w:r>
        <w:rPr>
          <w:noProof/>
          <w:lang w:val="en-US"/>
        </w:rPr>
        <w:drawing>
          <wp:anchor distT="0" distB="0" distL="114300" distR="114300" simplePos="0" relativeHeight="252551168" behindDoc="0" locked="0" layoutInCell="1" allowOverlap="1" wp14:anchorId="5305A896" wp14:editId="4E560E47">
            <wp:simplePos x="0" y="0"/>
            <wp:positionH relativeFrom="column">
              <wp:posOffset>-3020695</wp:posOffset>
            </wp:positionH>
            <wp:positionV relativeFrom="paragraph">
              <wp:posOffset>381325</wp:posOffset>
            </wp:positionV>
            <wp:extent cx="2168525" cy="1860550"/>
            <wp:effectExtent l="0" t="0" r="3175" b="6350"/>
            <wp:wrapNone/>
            <wp:docPr id="57" name="Picture 57" descr="A group of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group of peopl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8525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D4B971" w14:textId="1E2A2F88" w:rsidR="00991437" w:rsidRDefault="00991437" w:rsidP="00991437">
      <w:pPr>
        <w:rPr>
          <w:rFonts w:cs="Arial"/>
          <w:b/>
          <w:bCs/>
          <w:color w:val="000000" w:themeColor="text1"/>
          <w:sz w:val="36"/>
          <w:szCs w:val="36"/>
        </w:rPr>
      </w:pPr>
      <w:r w:rsidRPr="008C0ECB">
        <w:rPr>
          <w:rFonts w:cs="Arial"/>
          <w:b/>
          <w:bCs/>
          <w:color w:val="000000" w:themeColor="text1"/>
          <w:sz w:val="36"/>
          <w:szCs w:val="36"/>
        </w:rPr>
        <w:t>Tonga</w:t>
      </w:r>
    </w:p>
    <w:p w14:paraId="161DAAAF" w14:textId="40C13AA0" w:rsidR="00C17C07" w:rsidRPr="008C0ECB" w:rsidRDefault="00C17C07" w:rsidP="00991437">
      <w:pPr>
        <w:rPr>
          <w:rFonts w:cs="Arial"/>
          <w:b/>
          <w:bCs/>
          <w:color w:val="000000" w:themeColor="text1"/>
          <w:sz w:val="36"/>
          <w:szCs w:val="36"/>
        </w:rPr>
      </w:pPr>
    </w:p>
    <w:p w14:paraId="67162E8B" w14:textId="66F15231" w:rsidR="00B101B0" w:rsidRPr="00B9672E" w:rsidRDefault="00B101B0" w:rsidP="00B9672E">
      <w:pPr>
        <w:pStyle w:val="ListParagraph"/>
        <w:numPr>
          <w:ilvl w:val="0"/>
          <w:numId w:val="14"/>
        </w:numPr>
        <w:snapToGrid w:val="0"/>
        <w:spacing w:after="120"/>
        <w:contextualSpacing w:val="0"/>
        <w:rPr>
          <w:rFonts w:cs="Arial"/>
          <w:color w:val="000000"/>
        </w:rPr>
      </w:pPr>
      <w:r w:rsidRPr="00EA1185">
        <w:rPr>
          <w:rFonts w:cs="Arial"/>
          <w:color w:val="000000"/>
        </w:rPr>
        <w:t xml:space="preserve">An organization that supports              the rights of people with disabilities.     </w:t>
      </w:r>
    </w:p>
    <w:p w14:paraId="076B3B82" w14:textId="2C2B5163" w:rsidR="00B101B0" w:rsidRPr="00B9672E" w:rsidRDefault="00B101B0" w:rsidP="00B9672E">
      <w:pPr>
        <w:pStyle w:val="ListParagraph"/>
        <w:snapToGrid w:val="0"/>
        <w:spacing w:after="120"/>
        <w:ind w:left="357"/>
        <w:contextualSpacing w:val="0"/>
        <w:rPr>
          <w:rFonts w:cs="Arial"/>
          <w:color w:val="000000"/>
        </w:rPr>
      </w:pPr>
      <w:r w:rsidRPr="00EA1185">
        <w:rPr>
          <w:rFonts w:cs="Arial"/>
          <w:color w:val="000000"/>
        </w:rPr>
        <w:t>It is called</w:t>
      </w:r>
      <w:r>
        <w:rPr>
          <w:rFonts w:cs="Arial"/>
          <w:color w:val="000000"/>
        </w:rPr>
        <w:t xml:space="preserve"> </w:t>
      </w:r>
      <w:proofErr w:type="spellStart"/>
      <w:r w:rsidRPr="00B9672E">
        <w:rPr>
          <w:rFonts w:cs="Arial"/>
          <w:color w:val="000000"/>
        </w:rPr>
        <w:t>Nuanau</w:t>
      </w:r>
      <w:proofErr w:type="spellEnd"/>
      <w:r w:rsidRPr="00B9672E">
        <w:rPr>
          <w:rFonts w:cs="Arial"/>
          <w:color w:val="000000"/>
        </w:rPr>
        <w:t xml:space="preserve"> O’ E’ Alamaite, Tonga Association</w:t>
      </w:r>
      <w:r w:rsidR="00F5594E" w:rsidRPr="00B9672E">
        <w:rPr>
          <w:rFonts w:cs="Arial"/>
          <w:color w:val="000000"/>
        </w:rPr>
        <w:t>:</w:t>
      </w:r>
    </w:p>
    <w:p w14:paraId="00F4F058" w14:textId="14DDFCBD" w:rsidR="00B101B0" w:rsidRDefault="00B9672E" w:rsidP="00B9672E">
      <w:pPr>
        <w:pStyle w:val="ListParagraph"/>
        <w:snapToGrid w:val="0"/>
        <w:spacing w:after="120"/>
        <w:ind w:left="357"/>
        <w:contextualSpacing w:val="0"/>
        <w:rPr>
          <w:rFonts w:cs="Arial"/>
          <w:b/>
          <w:bCs/>
          <w:color w:val="000000"/>
          <w:lang w:val="it-IT"/>
        </w:rPr>
      </w:pPr>
      <w:r>
        <w:rPr>
          <w:noProof/>
          <w:lang w:val="en-US"/>
        </w:rPr>
        <w:drawing>
          <wp:anchor distT="0" distB="0" distL="114300" distR="114300" simplePos="0" relativeHeight="252553216" behindDoc="0" locked="0" layoutInCell="1" allowOverlap="1" wp14:anchorId="2939E474" wp14:editId="6643D8C7">
            <wp:simplePos x="0" y="0"/>
            <wp:positionH relativeFrom="column">
              <wp:posOffset>-2688590</wp:posOffset>
            </wp:positionH>
            <wp:positionV relativeFrom="paragraph">
              <wp:posOffset>416885</wp:posOffset>
            </wp:positionV>
            <wp:extent cx="1722766" cy="2211572"/>
            <wp:effectExtent l="0" t="0" r="4445" b="0"/>
            <wp:wrapNone/>
            <wp:docPr id="59" name="Picture 59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722766" cy="2211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437">
        <w:rPr>
          <w:rFonts w:cs="Arial"/>
          <w:color w:val="000000"/>
          <w:lang w:val="it-IT"/>
        </w:rPr>
        <w:t xml:space="preserve">Call </w:t>
      </w:r>
      <w:r w:rsidR="00991437" w:rsidRPr="00991437">
        <w:rPr>
          <w:rFonts w:cs="Arial"/>
          <w:b/>
          <w:bCs/>
          <w:color w:val="000000"/>
          <w:lang w:val="it-IT"/>
        </w:rPr>
        <w:t>772 9007</w:t>
      </w:r>
    </w:p>
    <w:p w14:paraId="208639A3" w14:textId="77777777" w:rsidR="00B9672E" w:rsidRPr="00064067" w:rsidRDefault="00B9672E" w:rsidP="008C0ECB">
      <w:pPr>
        <w:pStyle w:val="ListParagraph"/>
        <w:ind w:left="360"/>
        <w:rPr>
          <w:rFonts w:cs="Arial"/>
          <w:color w:val="000000"/>
          <w:lang w:val="it-IT"/>
        </w:rPr>
      </w:pPr>
    </w:p>
    <w:p w14:paraId="19E929A6" w14:textId="0C731E03" w:rsidR="0044375B" w:rsidRPr="008C0ECB" w:rsidRDefault="003D5F7A" w:rsidP="008C0ECB">
      <w:pPr>
        <w:pStyle w:val="ListParagraph"/>
        <w:numPr>
          <w:ilvl w:val="0"/>
          <w:numId w:val="16"/>
        </w:numPr>
        <w:ind w:left="360"/>
        <w:rPr>
          <w:rFonts w:cs="Arial"/>
          <w:color w:val="000000"/>
        </w:rPr>
      </w:pPr>
      <w:r w:rsidRPr="008C0ECB">
        <w:rPr>
          <w:rFonts w:cs="Arial"/>
          <w:color w:val="000000"/>
        </w:rPr>
        <w:t xml:space="preserve">Support for women and children </w:t>
      </w:r>
      <w:r w:rsidR="00A67A57" w:rsidRPr="008C0ECB">
        <w:rPr>
          <w:rFonts w:cs="Arial"/>
          <w:color w:val="000000"/>
        </w:rPr>
        <w:t xml:space="preserve">      </w:t>
      </w:r>
      <w:r w:rsidR="00B101B0" w:rsidRPr="008C0ECB">
        <w:rPr>
          <w:rFonts w:cs="Arial"/>
          <w:color w:val="000000"/>
        </w:rPr>
        <w:t xml:space="preserve">      </w:t>
      </w:r>
      <w:r w:rsidR="00A67A57" w:rsidRPr="008C0ECB">
        <w:rPr>
          <w:rFonts w:cs="Arial"/>
          <w:color w:val="000000"/>
        </w:rPr>
        <w:t xml:space="preserve"> </w:t>
      </w:r>
      <w:r w:rsidRPr="008C0ECB">
        <w:rPr>
          <w:rFonts w:cs="Arial"/>
          <w:color w:val="000000"/>
        </w:rPr>
        <w:t xml:space="preserve">if someone is violent to them </w:t>
      </w:r>
      <w:r w:rsidR="00574860">
        <w:rPr>
          <w:rFonts w:cs="Arial"/>
          <w:color w:val="000000"/>
        </w:rPr>
        <w:t xml:space="preserve">                   </w:t>
      </w:r>
      <w:r w:rsidRPr="008C0ECB">
        <w:rPr>
          <w:rFonts w:cs="Arial"/>
          <w:color w:val="000000"/>
        </w:rPr>
        <w:t>or hurts them</w:t>
      </w:r>
      <w:r w:rsidR="00A67A57" w:rsidRPr="008C0ECB">
        <w:rPr>
          <w:rFonts w:cs="Arial"/>
          <w:color w:val="000000"/>
        </w:rPr>
        <w:t>. It is</w:t>
      </w:r>
      <w:r w:rsidRPr="008C0ECB">
        <w:rPr>
          <w:rFonts w:cs="Arial"/>
          <w:color w:val="000000"/>
        </w:rPr>
        <w:t xml:space="preserve"> called the </w:t>
      </w:r>
      <w:r w:rsidR="00574860">
        <w:rPr>
          <w:rFonts w:cs="Arial"/>
          <w:color w:val="000000"/>
        </w:rPr>
        <w:t xml:space="preserve">         </w:t>
      </w:r>
      <w:r w:rsidRPr="008C0ECB">
        <w:rPr>
          <w:rFonts w:cs="Arial"/>
          <w:color w:val="000000"/>
        </w:rPr>
        <w:t>Women and Children’s Crisis Centre</w:t>
      </w:r>
      <w:r w:rsidR="00A67A57" w:rsidRPr="008C0ECB">
        <w:rPr>
          <w:rFonts w:cs="Arial"/>
          <w:color w:val="000000"/>
        </w:rPr>
        <w:t>.</w:t>
      </w:r>
      <w:r w:rsidR="00991437" w:rsidRPr="008C0ECB">
        <w:rPr>
          <w:rFonts w:cs="Arial"/>
          <w:color w:val="000000"/>
        </w:rPr>
        <w:t xml:space="preserve"> </w:t>
      </w:r>
    </w:p>
    <w:p w14:paraId="051E1404" w14:textId="77777777" w:rsidR="00991437" w:rsidRPr="008C0ECB" w:rsidRDefault="00991437" w:rsidP="008C0ECB">
      <w:pPr>
        <w:pStyle w:val="NormalWeb"/>
        <w:spacing w:before="0" w:beforeAutospacing="0" w:after="0" w:afterAutospacing="0"/>
        <w:ind w:left="356"/>
        <w:rPr>
          <w:rFonts w:cs="Arial"/>
          <w:b/>
          <w:bCs/>
        </w:rPr>
      </w:pPr>
    </w:p>
    <w:p w14:paraId="5DE7B200" w14:textId="1156DD32" w:rsidR="00991437" w:rsidRPr="00991437" w:rsidRDefault="00991437" w:rsidP="008C0ECB">
      <w:pPr>
        <w:pStyle w:val="NormalWeb"/>
        <w:spacing w:before="0" w:beforeAutospacing="0" w:after="0" w:afterAutospacing="0"/>
        <w:ind w:left="3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all</w:t>
      </w:r>
      <w:r w:rsidR="0044375B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Pr="00991437">
        <w:rPr>
          <w:rFonts w:ascii="Arial" w:hAnsi="Arial" w:cs="Arial"/>
          <w:b/>
          <w:bCs/>
          <w:sz w:val="32"/>
          <w:szCs w:val="32"/>
        </w:rPr>
        <w:t>22240</w:t>
      </w:r>
      <w:r w:rsidR="0044375B">
        <w:rPr>
          <w:rFonts w:ascii="Arial" w:hAnsi="Arial" w:cs="Arial"/>
          <w:b/>
          <w:bCs/>
          <w:sz w:val="32"/>
          <w:szCs w:val="32"/>
        </w:rPr>
        <w:t xml:space="preserve">. </w:t>
      </w:r>
      <w:r w:rsidR="0044375B" w:rsidRPr="008C0ECB">
        <w:rPr>
          <w:rFonts w:ascii="Arial" w:hAnsi="Arial" w:cs="Arial"/>
          <w:sz w:val="32"/>
          <w:szCs w:val="32"/>
        </w:rPr>
        <w:t xml:space="preserve">This number is open </w:t>
      </w:r>
      <w:r w:rsidR="00B9672E">
        <w:rPr>
          <w:rFonts w:ascii="Arial" w:hAnsi="Arial" w:cs="Arial"/>
          <w:sz w:val="32"/>
          <w:szCs w:val="32"/>
        </w:rPr>
        <w:t xml:space="preserve">         all </w:t>
      </w:r>
      <w:r w:rsidR="0044375B" w:rsidRPr="008C0ECB">
        <w:rPr>
          <w:rFonts w:ascii="Arial" w:hAnsi="Arial" w:cs="Arial"/>
          <w:sz w:val="32"/>
          <w:szCs w:val="32"/>
        </w:rPr>
        <w:t>day and night.</w:t>
      </w:r>
    </w:p>
    <w:p w14:paraId="3162E96B" w14:textId="74D65521" w:rsidR="00495F34" w:rsidRDefault="00495F34" w:rsidP="00991437">
      <w:pPr>
        <w:rPr>
          <w:rFonts w:eastAsia="Times New Roman" w:cs="Arial"/>
          <w:b/>
          <w:bCs/>
          <w:sz w:val="36"/>
          <w:szCs w:val="36"/>
          <w:lang w:eastAsia="en-GB"/>
        </w:rPr>
      </w:pPr>
    </w:p>
    <w:p w14:paraId="1CA484E4" w14:textId="5D8CD2D1" w:rsidR="00991437" w:rsidRPr="00F2375B" w:rsidRDefault="00B9672E" w:rsidP="00991437">
      <w:pPr>
        <w:rPr>
          <w:rFonts w:eastAsia="Times New Roman" w:cs="Arial"/>
          <w:b/>
          <w:bCs/>
          <w:sz w:val="36"/>
          <w:szCs w:val="36"/>
          <w:lang w:eastAsia="en-GB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2555264" behindDoc="0" locked="0" layoutInCell="1" allowOverlap="1" wp14:anchorId="4F643549" wp14:editId="5EBA60B8">
            <wp:simplePos x="0" y="0"/>
            <wp:positionH relativeFrom="column">
              <wp:posOffset>-3071908</wp:posOffset>
            </wp:positionH>
            <wp:positionV relativeFrom="paragraph">
              <wp:posOffset>-84455</wp:posOffset>
            </wp:positionV>
            <wp:extent cx="2168525" cy="1860550"/>
            <wp:effectExtent l="0" t="0" r="3175" b="6350"/>
            <wp:wrapNone/>
            <wp:docPr id="60" name="Picture 60" descr="A group of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group of peopl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8525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437" w:rsidRPr="00F2375B">
        <w:rPr>
          <w:rFonts w:eastAsia="Times New Roman" w:cs="Arial"/>
          <w:b/>
          <w:bCs/>
          <w:sz w:val="36"/>
          <w:szCs w:val="36"/>
          <w:lang w:eastAsia="en-GB"/>
        </w:rPr>
        <w:t>Vanuatu</w:t>
      </w:r>
    </w:p>
    <w:p w14:paraId="4B1ADDA1" w14:textId="77777777" w:rsidR="0044375B" w:rsidRPr="00991437" w:rsidRDefault="0044375B" w:rsidP="00851DD0">
      <w:pPr>
        <w:rPr>
          <w:rFonts w:cs="Arial"/>
          <w:b/>
          <w:bCs/>
          <w:color w:val="000000" w:themeColor="text1"/>
        </w:rPr>
      </w:pPr>
    </w:p>
    <w:p w14:paraId="4CB4384F" w14:textId="15D7653A" w:rsidR="00991437" w:rsidRDefault="0044375B" w:rsidP="008C0ECB">
      <w:pPr>
        <w:pStyle w:val="ListParagraph"/>
        <w:numPr>
          <w:ilvl w:val="0"/>
          <w:numId w:val="16"/>
        </w:numPr>
        <w:ind w:left="360"/>
        <w:rPr>
          <w:rFonts w:cs="Arial"/>
          <w:color w:val="000000"/>
        </w:rPr>
      </w:pPr>
      <w:r>
        <w:rPr>
          <w:rFonts w:cs="Arial"/>
          <w:color w:val="000000"/>
        </w:rPr>
        <w:t>An organization t</w:t>
      </w:r>
      <w:r w:rsidR="00064067">
        <w:rPr>
          <w:rFonts w:cs="Arial"/>
          <w:color w:val="000000"/>
        </w:rPr>
        <w:t>hat</w:t>
      </w:r>
      <w:r>
        <w:rPr>
          <w:rFonts w:cs="Arial"/>
          <w:color w:val="000000"/>
        </w:rPr>
        <w:t xml:space="preserve"> support</w:t>
      </w:r>
      <w:r w:rsidR="00064067">
        <w:rPr>
          <w:rFonts w:cs="Arial"/>
          <w:color w:val="000000"/>
        </w:rPr>
        <w:t xml:space="preserve">s </w:t>
      </w:r>
      <w:r w:rsidR="005F2716">
        <w:rPr>
          <w:rFonts w:cs="Arial"/>
          <w:color w:val="000000"/>
        </w:rPr>
        <w:t xml:space="preserve">             </w:t>
      </w:r>
      <w:r w:rsidR="00064067">
        <w:rPr>
          <w:rFonts w:cs="Arial"/>
          <w:color w:val="000000"/>
        </w:rPr>
        <w:t>the rights of</w:t>
      </w:r>
      <w:r>
        <w:rPr>
          <w:rFonts w:cs="Arial"/>
          <w:color w:val="000000"/>
        </w:rPr>
        <w:t xml:space="preserve"> people with disabilities</w:t>
      </w:r>
      <w:r w:rsidR="00064067">
        <w:rPr>
          <w:rFonts w:cs="Arial"/>
          <w:color w:val="000000"/>
        </w:rPr>
        <w:t>.</w:t>
      </w:r>
      <w:r w:rsidR="005F2716">
        <w:rPr>
          <w:rFonts w:cs="Arial"/>
          <w:color w:val="000000"/>
        </w:rPr>
        <w:t xml:space="preserve">               </w:t>
      </w:r>
      <w:r w:rsidR="00064067">
        <w:rPr>
          <w:rFonts w:cs="Arial"/>
          <w:color w:val="000000"/>
        </w:rPr>
        <w:t xml:space="preserve"> It is</w:t>
      </w:r>
      <w:r>
        <w:rPr>
          <w:rFonts w:cs="Arial"/>
          <w:color w:val="000000"/>
        </w:rPr>
        <w:t xml:space="preserve"> called </w:t>
      </w:r>
      <w:r w:rsidR="00991437" w:rsidRPr="00991437">
        <w:rPr>
          <w:rFonts w:cs="Arial"/>
          <w:color w:val="000000"/>
        </w:rPr>
        <w:t xml:space="preserve">Vanuatu Disability Promotion and Advocacy Association: </w:t>
      </w:r>
    </w:p>
    <w:p w14:paraId="320BA192" w14:textId="7D7A2FCD" w:rsidR="0044375B" w:rsidRDefault="0044375B" w:rsidP="008C0ECB">
      <w:pPr>
        <w:pStyle w:val="ListParagraph"/>
        <w:ind w:left="360"/>
        <w:rPr>
          <w:rFonts w:cs="Arial"/>
          <w:color w:val="000000"/>
        </w:rPr>
      </w:pPr>
    </w:p>
    <w:p w14:paraId="6E8ADEF7" w14:textId="5388B8DE" w:rsidR="00991437" w:rsidRPr="00991437" w:rsidRDefault="00B62EAA" w:rsidP="008C0ECB">
      <w:pPr>
        <w:pStyle w:val="ListParagraph"/>
        <w:ind w:left="360"/>
        <w:rPr>
          <w:rFonts w:cs="Arial"/>
          <w:color w:val="000000"/>
        </w:rPr>
      </w:pPr>
      <w:r>
        <w:rPr>
          <w:noProof/>
          <w:lang w:val="en-US"/>
        </w:rPr>
        <w:drawing>
          <wp:anchor distT="0" distB="0" distL="114300" distR="114300" simplePos="0" relativeHeight="252534784" behindDoc="0" locked="0" layoutInCell="1" allowOverlap="1" wp14:anchorId="76947CA3" wp14:editId="1601CD5C">
            <wp:simplePos x="0" y="0"/>
            <wp:positionH relativeFrom="column">
              <wp:posOffset>-2618356</wp:posOffset>
            </wp:positionH>
            <wp:positionV relativeFrom="paragraph">
              <wp:posOffset>346311</wp:posOffset>
            </wp:positionV>
            <wp:extent cx="1530985" cy="1965325"/>
            <wp:effectExtent l="0" t="0" r="5715" b="3175"/>
            <wp:wrapNone/>
            <wp:docPr id="37" name="Picture 37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vector graphics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30985" cy="196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437">
        <w:rPr>
          <w:rFonts w:cs="Arial"/>
          <w:color w:val="000000"/>
        </w:rPr>
        <w:t xml:space="preserve">Call </w:t>
      </w:r>
      <w:r w:rsidR="00991437" w:rsidRPr="00991437">
        <w:rPr>
          <w:rFonts w:cs="Arial"/>
          <w:b/>
          <w:bCs/>
          <w:color w:val="000000"/>
        </w:rPr>
        <w:t>37997</w:t>
      </w:r>
    </w:p>
    <w:p w14:paraId="62C1CC0F" w14:textId="3ED4DB4E" w:rsidR="00991437" w:rsidRDefault="00991437" w:rsidP="008C0ECB">
      <w:pPr>
        <w:rPr>
          <w:rFonts w:cs="Arial"/>
          <w:color w:val="000000"/>
        </w:rPr>
      </w:pPr>
    </w:p>
    <w:p w14:paraId="5E4330FA" w14:textId="7E9F753F" w:rsidR="00A67A57" w:rsidRPr="00F2375B" w:rsidRDefault="00A67A57" w:rsidP="008C0ECB">
      <w:pPr>
        <w:rPr>
          <w:rFonts w:cs="Arial"/>
          <w:color w:val="000000"/>
        </w:rPr>
      </w:pPr>
    </w:p>
    <w:p w14:paraId="1C25AB20" w14:textId="5653248A" w:rsidR="003D5F7A" w:rsidRPr="00991437" w:rsidRDefault="0044375B" w:rsidP="008C0ECB">
      <w:pPr>
        <w:pStyle w:val="ListParagraph"/>
        <w:numPr>
          <w:ilvl w:val="0"/>
          <w:numId w:val="16"/>
        </w:numPr>
        <w:ind w:left="360"/>
        <w:rPr>
          <w:rFonts w:cs="Arial"/>
          <w:b/>
          <w:bCs/>
          <w:color w:val="4F81BD" w:themeColor="accent1"/>
        </w:rPr>
      </w:pPr>
      <w:r>
        <w:rPr>
          <w:rFonts w:cs="Arial"/>
        </w:rPr>
        <w:t xml:space="preserve">A number to call if someone </w:t>
      </w:r>
      <w:r w:rsidR="003D5F7A">
        <w:rPr>
          <w:rFonts w:cs="Arial"/>
        </w:rPr>
        <w:t xml:space="preserve">you know has been violent to you. It is called the </w:t>
      </w:r>
      <w:r w:rsidR="00991437" w:rsidRPr="00991437">
        <w:rPr>
          <w:rFonts w:cs="Arial"/>
        </w:rPr>
        <w:t xml:space="preserve">Women’s Centre Helpline: </w:t>
      </w:r>
    </w:p>
    <w:p w14:paraId="4A430717" w14:textId="77777777" w:rsidR="00991437" w:rsidRPr="008C0ECB" w:rsidRDefault="00991437" w:rsidP="008C0ECB">
      <w:pPr>
        <w:pStyle w:val="ListParagraph"/>
        <w:ind w:left="360"/>
        <w:rPr>
          <w:rFonts w:cs="Arial"/>
          <w:b/>
          <w:bCs/>
        </w:rPr>
      </w:pPr>
    </w:p>
    <w:p w14:paraId="60989626" w14:textId="62DF47EA" w:rsidR="00991437" w:rsidRDefault="00991437" w:rsidP="008C0ECB">
      <w:pPr>
        <w:pStyle w:val="ListParagraph"/>
        <w:ind w:left="360"/>
        <w:rPr>
          <w:rFonts w:cs="Arial"/>
          <w:b/>
          <w:bCs/>
        </w:rPr>
      </w:pPr>
      <w:r w:rsidRPr="00473F76">
        <w:rPr>
          <w:rFonts w:cs="Arial"/>
        </w:rPr>
        <w:t>Call</w:t>
      </w:r>
      <w:r>
        <w:rPr>
          <w:rFonts w:cs="Arial"/>
          <w:b/>
          <w:bCs/>
        </w:rPr>
        <w:t xml:space="preserve"> </w:t>
      </w:r>
      <w:r w:rsidRPr="00991437">
        <w:rPr>
          <w:rFonts w:cs="Arial"/>
          <w:b/>
          <w:bCs/>
        </w:rPr>
        <w:t xml:space="preserve">24000 </w:t>
      </w:r>
    </w:p>
    <w:p w14:paraId="50A62FF7" w14:textId="2CA011B9" w:rsidR="00991437" w:rsidRPr="00991437" w:rsidRDefault="00991437" w:rsidP="00C02216">
      <w:pPr>
        <w:jc w:val="both"/>
        <w:rPr>
          <w:rFonts w:eastAsia="Arial" w:cs="Arial"/>
          <w:color w:val="000000" w:themeColor="text1"/>
        </w:rPr>
      </w:pPr>
    </w:p>
    <w:p w14:paraId="78611584" w14:textId="2C5DA47E" w:rsidR="00991437" w:rsidRPr="00991437" w:rsidRDefault="00495F34" w:rsidP="00C02216">
      <w:pPr>
        <w:jc w:val="both"/>
        <w:rPr>
          <w:rFonts w:eastAsia="Arial" w:cs="Arial"/>
          <w:color w:val="000000" w:themeColor="text1"/>
        </w:rPr>
      </w:pPr>
      <w:r>
        <w:rPr>
          <w:noProof/>
          <w:lang w:val="en-US"/>
        </w:rPr>
        <w:drawing>
          <wp:anchor distT="0" distB="0" distL="114300" distR="114300" simplePos="0" relativeHeight="252511232" behindDoc="0" locked="0" layoutInCell="1" allowOverlap="1" wp14:anchorId="7EDAB187" wp14:editId="36B428A8">
            <wp:simplePos x="0" y="0"/>
            <wp:positionH relativeFrom="column">
              <wp:posOffset>-3188970</wp:posOffset>
            </wp:positionH>
            <wp:positionV relativeFrom="paragraph">
              <wp:posOffset>448945</wp:posOffset>
            </wp:positionV>
            <wp:extent cx="2494915" cy="1891030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9491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E8F684" w14:textId="40460676" w:rsidR="00991437" w:rsidRPr="00991437" w:rsidRDefault="00991437" w:rsidP="00473F76">
      <w:pPr>
        <w:jc w:val="both"/>
        <w:rPr>
          <w:rFonts w:eastAsia="Arial" w:cs="Arial"/>
          <w:color w:val="000000" w:themeColor="text1"/>
        </w:rPr>
      </w:pPr>
    </w:p>
    <w:p w14:paraId="2508E534" w14:textId="18C8F39B" w:rsidR="00D93636" w:rsidRPr="00196D0C" w:rsidRDefault="00D93636" w:rsidP="00196D0C">
      <w:pPr>
        <w:rPr>
          <w:rFonts w:eastAsia="Arial" w:cs="Arial"/>
          <w:b/>
          <w:bCs/>
          <w:color w:val="000000" w:themeColor="text1"/>
        </w:rPr>
      </w:pPr>
      <w:r w:rsidRPr="00196D0C">
        <w:rPr>
          <w:rFonts w:eastAsia="Arial" w:cs="Arial"/>
          <w:b/>
          <w:bCs/>
          <w:color w:val="000000" w:themeColor="text1"/>
        </w:rPr>
        <w:t xml:space="preserve">There is </w:t>
      </w:r>
      <w:r w:rsidR="00196D0C">
        <w:rPr>
          <w:rFonts w:eastAsia="Arial" w:cs="Arial"/>
          <w:b/>
          <w:bCs/>
          <w:color w:val="000000" w:themeColor="text1"/>
        </w:rPr>
        <w:t>also a</w:t>
      </w:r>
      <w:r w:rsidRPr="00196D0C">
        <w:rPr>
          <w:rFonts w:eastAsia="Arial" w:cs="Arial"/>
          <w:b/>
          <w:bCs/>
          <w:color w:val="000000" w:themeColor="text1"/>
        </w:rPr>
        <w:t xml:space="preserve"> document about </w:t>
      </w:r>
      <w:r w:rsidR="00196D0C">
        <w:rPr>
          <w:rFonts w:eastAsia="Arial" w:cs="Arial"/>
          <w:b/>
          <w:bCs/>
          <w:color w:val="000000" w:themeColor="text1"/>
        </w:rPr>
        <w:t xml:space="preserve">what </w:t>
      </w:r>
      <w:r w:rsidR="008032BD">
        <w:rPr>
          <w:rFonts w:eastAsia="Arial" w:cs="Arial"/>
          <w:b/>
          <w:bCs/>
          <w:color w:val="000000" w:themeColor="text1"/>
        </w:rPr>
        <w:t xml:space="preserve">your </w:t>
      </w:r>
      <w:r w:rsidRPr="00196D0C">
        <w:rPr>
          <w:rFonts w:eastAsia="Arial" w:cs="Arial"/>
          <w:b/>
          <w:bCs/>
          <w:color w:val="000000" w:themeColor="text1"/>
        </w:rPr>
        <w:t xml:space="preserve">support </w:t>
      </w:r>
      <w:r w:rsidR="00196D0C">
        <w:rPr>
          <w:rFonts w:eastAsia="Arial" w:cs="Arial"/>
          <w:b/>
          <w:bCs/>
          <w:color w:val="000000" w:themeColor="text1"/>
        </w:rPr>
        <w:t>should be like.</w:t>
      </w:r>
    </w:p>
    <w:p w14:paraId="7FB193C3" w14:textId="4433B5BF" w:rsidR="00D93636" w:rsidRDefault="00D93636" w:rsidP="00D93636">
      <w:pPr>
        <w:pStyle w:val="ListParagraph"/>
        <w:ind w:left="360"/>
        <w:jc w:val="both"/>
        <w:rPr>
          <w:rFonts w:eastAsia="Arial" w:cs="Arial"/>
          <w:color w:val="000000" w:themeColor="text1"/>
        </w:rPr>
      </w:pPr>
    </w:p>
    <w:p w14:paraId="0ED03DC0" w14:textId="22FAE86A" w:rsidR="00D93636" w:rsidRPr="00196D0C" w:rsidRDefault="00D93636" w:rsidP="00196D0C">
      <w:pPr>
        <w:jc w:val="both"/>
        <w:rPr>
          <w:rFonts w:eastAsia="Arial" w:cs="Arial"/>
          <w:color w:val="000000" w:themeColor="text1"/>
        </w:rPr>
      </w:pPr>
      <w:r w:rsidRPr="00196D0C">
        <w:rPr>
          <w:rFonts w:eastAsia="Arial" w:cs="Arial"/>
          <w:color w:val="000000" w:themeColor="text1"/>
        </w:rPr>
        <w:t>It is on this website</w:t>
      </w:r>
      <w:r w:rsidR="00196D0C">
        <w:rPr>
          <w:rFonts w:eastAsia="Arial" w:cs="Arial"/>
          <w:color w:val="000000" w:themeColor="text1"/>
        </w:rPr>
        <w:t>:</w:t>
      </w:r>
    </w:p>
    <w:p w14:paraId="2A2216AF" w14:textId="77777777" w:rsidR="00D93636" w:rsidRDefault="00D93636" w:rsidP="00D93636">
      <w:pPr>
        <w:pStyle w:val="ListParagraph"/>
        <w:ind w:left="360"/>
        <w:jc w:val="both"/>
        <w:rPr>
          <w:rFonts w:eastAsia="Arial" w:cs="Arial"/>
          <w:color w:val="000000" w:themeColor="text1"/>
        </w:rPr>
      </w:pPr>
    </w:p>
    <w:p w14:paraId="7DE97C3C" w14:textId="16635D8F" w:rsidR="00991437" w:rsidRDefault="00CD2504" w:rsidP="00196D0C">
      <w:pPr>
        <w:pStyle w:val="ListParagraph"/>
        <w:ind w:left="0"/>
        <w:jc w:val="both"/>
        <w:rPr>
          <w:rFonts w:eastAsia="Arial" w:cs="Arial"/>
          <w:color w:val="000000" w:themeColor="text1"/>
        </w:rPr>
      </w:pPr>
      <w:hyperlink r:id="rId52" w:history="1">
        <w:r w:rsidR="00D93636" w:rsidRPr="005D5BCC">
          <w:rPr>
            <w:rStyle w:val="Hyperlink"/>
            <w:rFonts w:eastAsia="Arial" w:cs="Arial"/>
          </w:rPr>
          <w:t>https://www.unfpa.org/sites/default/files/resource-pdf/English-PDF-v2.pdf</w:t>
        </w:r>
      </w:hyperlink>
    </w:p>
    <w:p w14:paraId="6E66DE13" w14:textId="27178812" w:rsidR="00D93636" w:rsidRPr="00D93636" w:rsidRDefault="00D93636" w:rsidP="00D93636">
      <w:pPr>
        <w:pStyle w:val="ListParagraph"/>
        <w:ind w:left="360"/>
        <w:jc w:val="both"/>
        <w:rPr>
          <w:rFonts w:eastAsia="Arial" w:cs="Arial"/>
          <w:color w:val="000000" w:themeColor="text1"/>
        </w:rPr>
      </w:pPr>
    </w:p>
    <w:p w14:paraId="74768CA8" w14:textId="62724D3F" w:rsidR="00480416" w:rsidRPr="00F45807" w:rsidRDefault="0091142B" w:rsidP="0091142B">
      <w:r w:rsidRPr="0021010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16B960DB" wp14:editId="3B8CF7B2">
                <wp:simplePos x="0" y="0"/>
                <wp:positionH relativeFrom="column">
                  <wp:posOffset>-2940050</wp:posOffset>
                </wp:positionH>
                <wp:positionV relativeFrom="paragraph">
                  <wp:posOffset>2750185</wp:posOffset>
                </wp:positionV>
                <wp:extent cx="6068695" cy="490855"/>
                <wp:effectExtent l="0" t="0" r="1905" b="444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8695" cy="490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525AA1" w14:textId="6A97A205" w:rsidR="00341B4B" w:rsidRPr="007E0301" w:rsidRDefault="005319C3" w:rsidP="00341B4B">
                            <w:pP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P</w:t>
                            </w:r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ictures by The Picture Communication Symbols ©1981–2016 by Mayer-Johnson LLC a </w:t>
                            </w:r>
                            <w:proofErr w:type="spellStart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Tobii</w:t>
                            </w:r>
                            <w:proofErr w:type="spellEnd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Dynavox</w:t>
                            </w:r>
                            <w:proofErr w:type="spellEnd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company. All Rights Reserved Worldwide. Thousands of resources available for free at </w:t>
                            </w:r>
                            <w:hyperlink r:id="rId53" w:history="1">
                              <w:r w:rsidR="00341B4B" w:rsidRPr="008E1EB2">
                                <w:rPr>
                                  <w:rFonts w:ascii="Calibri Bold Italic" w:hAnsi="Calibri Bold Italic" w:cs="Calibri Bold Italic"/>
                                  <w:b/>
                                  <w:bCs/>
                                  <w:color w:val="103CC0"/>
                                  <w:sz w:val="14"/>
                                  <w:szCs w:val="14"/>
                                  <w:u w:val="single" w:color="103CC0"/>
                                </w:rPr>
                                <w:t>www.boardmakeronline.com</w:t>
                              </w:r>
                            </w:hyperlink>
                            <w:r w:rsidR="00341B4B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4"/>
                                <w:szCs w:val="14"/>
                                <w:u w:val="single" w:color="103CC0"/>
                              </w:rPr>
                              <w:t xml:space="preserve">.  </w:t>
                            </w:r>
                          </w:p>
                          <w:p w14:paraId="406B9194" w14:textId="77777777" w:rsidR="00341B4B" w:rsidRPr="008E1EB2" w:rsidRDefault="00341B4B" w:rsidP="00341B4B">
                            <w:pPr>
                              <w:snapToGrid w:val="0"/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4"/>
                                <w:szCs w:val="14"/>
                                <w:u w:val="single" w:color="103CC0"/>
                              </w:rPr>
                            </w:pPr>
                          </w:p>
                          <w:p w14:paraId="79BCB25B" w14:textId="77777777" w:rsidR="00341B4B" w:rsidRPr="00A35873" w:rsidRDefault="00341B4B" w:rsidP="00341B4B">
                            <w:pPr>
                              <w:snapToGrid w:val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960DB" id="Text Box 42" o:spid="_x0000_s1029" type="#_x0000_t202" style="position:absolute;margin-left:-231.5pt;margin-top:216.55pt;width:477.85pt;height:38.65pt;z-index:25238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" fillcolor="white [3201]" stroked="f" strokeweight=".5pt">
                <v:textbox>
                  <w:txbxContent>
                    <w:p w14:paraId="26525AA1" w14:textId="6A97A205" w:rsidR="00341B4B" w:rsidRPr="007E0301" w:rsidRDefault="005319C3" w:rsidP="00341B4B">
                      <w:pP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</w:pP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P</w:t>
                      </w:r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ictures by The Picture Communication Symbols ©1981–2016 by Mayer-Johnson LLC a </w:t>
                      </w:r>
                      <w:proofErr w:type="spellStart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Tobii</w:t>
                      </w:r>
                      <w:proofErr w:type="spellEnd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Dynavox</w:t>
                      </w:r>
                      <w:proofErr w:type="spellEnd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 company. All Rights Reserved Worldwide. Thousands of resources available for free at </w:t>
                      </w:r>
                      <w:hyperlink r:id="rId54" w:history="1">
                        <w:r w:rsidR="00341B4B" w:rsidRPr="008E1EB2">
                          <w:rPr>
                            <w:rFonts w:ascii="Calibri Bold Italic" w:hAnsi="Calibri Bold Italic" w:cs="Calibri Bold Italic"/>
                            <w:b/>
                            <w:bCs/>
                            <w:color w:val="103CC0"/>
                            <w:sz w:val="14"/>
                            <w:szCs w:val="14"/>
                            <w:u w:val="single" w:color="103CC0"/>
                          </w:rPr>
                          <w:t>www.boardmakeronline.com</w:t>
                        </w:r>
                      </w:hyperlink>
                      <w:r w:rsidR="00341B4B"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4"/>
                          <w:szCs w:val="14"/>
                          <w:u w:val="single" w:color="103CC0"/>
                        </w:rPr>
                        <w:t xml:space="preserve">.  </w:t>
                      </w:r>
                    </w:p>
                    <w:p w14:paraId="406B9194" w14:textId="77777777" w:rsidR="00341B4B" w:rsidRPr="008E1EB2" w:rsidRDefault="00341B4B" w:rsidP="00341B4B">
                      <w:pPr>
                        <w:snapToGrid w:val="0"/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4"/>
                          <w:szCs w:val="14"/>
                          <w:u w:val="single" w:color="103CC0"/>
                        </w:rPr>
                      </w:pPr>
                    </w:p>
                    <w:p w14:paraId="79BCB25B" w14:textId="77777777" w:rsidR="00341B4B" w:rsidRPr="00A35873" w:rsidRDefault="00341B4B" w:rsidP="00341B4B">
                      <w:pPr>
                        <w:snapToGrid w:val="0"/>
                      </w:pPr>
                    </w:p>
                  </w:txbxContent>
                </v:textbox>
              </v:shape>
            </w:pict>
          </mc:Fallback>
        </mc:AlternateContent>
      </w:r>
    </w:p>
    <w:sectPr w:rsidR="00480416" w:rsidRPr="00F45807" w:rsidSect="00A957C3">
      <w:pgSz w:w="11901" w:h="16817"/>
      <w:pgMar w:top="1440" w:right="851" w:bottom="851" w:left="527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FD258" w14:textId="77777777" w:rsidR="00CD2504" w:rsidRDefault="00CD2504">
      <w:r>
        <w:separator/>
      </w:r>
    </w:p>
  </w:endnote>
  <w:endnote w:type="continuationSeparator" w:id="0">
    <w:p w14:paraId="20E45A03" w14:textId="77777777" w:rsidR="00CD2504" w:rsidRDefault="00CD2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 Italic">
    <w:altName w:val="Calibri"/>
    <w:panose1 w:val="020F07020304040A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518D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66CBD1" w14:textId="77777777" w:rsidR="00E42902" w:rsidRDefault="00E42902" w:rsidP="00844B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F1D2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7564">
      <w:rPr>
        <w:rStyle w:val="PageNumber"/>
        <w:noProof/>
      </w:rPr>
      <w:t>17</w:t>
    </w:r>
    <w:r>
      <w:rPr>
        <w:rStyle w:val="PageNumber"/>
      </w:rPr>
      <w:fldChar w:fldCharType="end"/>
    </w:r>
  </w:p>
  <w:p w14:paraId="69DE128B" w14:textId="77777777" w:rsidR="00E42902" w:rsidRDefault="00E42902" w:rsidP="00844B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C972E" w14:textId="77777777" w:rsidR="00CD2504" w:rsidRDefault="00CD2504">
      <w:r>
        <w:separator/>
      </w:r>
    </w:p>
  </w:footnote>
  <w:footnote w:type="continuationSeparator" w:id="0">
    <w:p w14:paraId="6561288A" w14:textId="77777777" w:rsidR="00CD2504" w:rsidRDefault="00CD2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7928"/>
    <w:multiLevelType w:val="hybridMultilevel"/>
    <w:tmpl w:val="6CCA2368"/>
    <w:lvl w:ilvl="0" w:tplc="D650448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  <w:szCs w:val="36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EB50EE"/>
    <w:multiLevelType w:val="hybridMultilevel"/>
    <w:tmpl w:val="152ED1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2E50C5"/>
    <w:multiLevelType w:val="hybridMultilevel"/>
    <w:tmpl w:val="E25C8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2090A"/>
    <w:multiLevelType w:val="hybridMultilevel"/>
    <w:tmpl w:val="F0021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156F5"/>
    <w:multiLevelType w:val="hybridMultilevel"/>
    <w:tmpl w:val="95BE0F8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C16FF1"/>
    <w:multiLevelType w:val="hybridMultilevel"/>
    <w:tmpl w:val="250CCA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6E731F0"/>
    <w:multiLevelType w:val="hybridMultilevel"/>
    <w:tmpl w:val="FAC86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21643"/>
    <w:multiLevelType w:val="hybridMultilevel"/>
    <w:tmpl w:val="5A18D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3B3E28"/>
    <w:multiLevelType w:val="hybridMultilevel"/>
    <w:tmpl w:val="79B6B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15A34"/>
    <w:multiLevelType w:val="hybridMultilevel"/>
    <w:tmpl w:val="244AB1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505DBE"/>
    <w:multiLevelType w:val="hybridMultilevel"/>
    <w:tmpl w:val="0A4095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770038"/>
    <w:multiLevelType w:val="hybridMultilevel"/>
    <w:tmpl w:val="66F68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B378E"/>
    <w:multiLevelType w:val="hybridMultilevel"/>
    <w:tmpl w:val="FF02A334"/>
    <w:lvl w:ilvl="0" w:tplc="761C7B6E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E81E34"/>
    <w:multiLevelType w:val="hybridMultilevel"/>
    <w:tmpl w:val="D1903A96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4" w15:restartNumberingAfterBreak="0">
    <w:nsid w:val="43E74488"/>
    <w:multiLevelType w:val="hybridMultilevel"/>
    <w:tmpl w:val="A962A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E6A85"/>
    <w:multiLevelType w:val="hybridMultilevel"/>
    <w:tmpl w:val="60D666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DD7C59"/>
    <w:multiLevelType w:val="hybridMultilevel"/>
    <w:tmpl w:val="672C9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C7E0F"/>
    <w:multiLevelType w:val="hybridMultilevel"/>
    <w:tmpl w:val="C79E8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530E5D"/>
    <w:multiLevelType w:val="hybridMultilevel"/>
    <w:tmpl w:val="DD886694"/>
    <w:lvl w:ilvl="0" w:tplc="C6F8CC3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C735774"/>
    <w:multiLevelType w:val="hybridMultilevel"/>
    <w:tmpl w:val="C0B2DE7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D103D3B"/>
    <w:multiLevelType w:val="hybridMultilevel"/>
    <w:tmpl w:val="4CA84CE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0F3B07"/>
    <w:multiLevelType w:val="hybridMultilevel"/>
    <w:tmpl w:val="6F520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7245E"/>
    <w:multiLevelType w:val="hybridMultilevel"/>
    <w:tmpl w:val="9E1C38CE"/>
    <w:lvl w:ilvl="0" w:tplc="B5A64EB2">
      <w:start w:val="1"/>
      <w:numFmt w:val="decimal"/>
      <w:lvlText w:val="%1."/>
      <w:lvlJc w:val="left"/>
      <w:pPr>
        <w:ind w:left="5038" w:hanging="360"/>
      </w:pPr>
      <w:rPr>
        <w:rFonts w:hint="default"/>
        <w:b/>
        <w:bCs/>
        <w:sz w:val="48"/>
        <w:szCs w:val="48"/>
      </w:rPr>
    </w:lvl>
    <w:lvl w:ilvl="1" w:tplc="08090019" w:tentative="1">
      <w:start w:val="1"/>
      <w:numFmt w:val="lowerLetter"/>
      <w:lvlText w:val="%2."/>
      <w:lvlJc w:val="left"/>
      <w:pPr>
        <w:ind w:left="6118" w:hanging="360"/>
      </w:pPr>
    </w:lvl>
    <w:lvl w:ilvl="2" w:tplc="0809001B" w:tentative="1">
      <w:start w:val="1"/>
      <w:numFmt w:val="lowerRoman"/>
      <w:lvlText w:val="%3."/>
      <w:lvlJc w:val="right"/>
      <w:pPr>
        <w:ind w:left="6838" w:hanging="180"/>
      </w:pPr>
    </w:lvl>
    <w:lvl w:ilvl="3" w:tplc="0809000F" w:tentative="1">
      <w:start w:val="1"/>
      <w:numFmt w:val="decimal"/>
      <w:lvlText w:val="%4."/>
      <w:lvlJc w:val="left"/>
      <w:pPr>
        <w:ind w:left="7558" w:hanging="360"/>
      </w:pPr>
    </w:lvl>
    <w:lvl w:ilvl="4" w:tplc="08090019" w:tentative="1">
      <w:start w:val="1"/>
      <w:numFmt w:val="lowerLetter"/>
      <w:lvlText w:val="%5."/>
      <w:lvlJc w:val="left"/>
      <w:pPr>
        <w:ind w:left="8278" w:hanging="360"/>
      </w:pPr>
    </w:lvl>
    <w:lvl w:ilvl="5" w:tplc="0809001B" w:tentative="1">
      <w:start w:val="1"/>
      <w:numFmt w:val="lowerRoman"/>
      <w:lvlText w:val="%6."/>
      <w:lvlJc w:val="right"/>
      <w:pPr>
        <w:ind w:left="8998" w:hanging="180"/>
      </w:pPr>
    </w:lvl>
    <w:lvl w:ilvl="6" w:tplc="0809000F" w:tentative="1">
      <w:start w:val="1"/>
      <w:numFmt w:val="decimal"/>
      <w:lvlText w:val="%7."/>
      <w:lvlJc w:val="left"/>
      <w:pPr>
        <w:ind w:left="9718" w:hanging="360"/>
      </w:pPr>
    </w:lvl>
    <w:lvl w:ilvl="7" w:tplc="08090019" w:tentative="1">
      <w:start w:val="1"/>
      <w:numFmt w:val="lowerLetter"/>
      <w:lvlText w:val="%8."/>
      <w:lvlJc w:val="left"/>
      <w:pPr>
        <w:ind w:left="10438" w:hanging="360"/>
      </w:pPr>
    </w:lvl>
    <w:lvl w:ilvl="8" w:tplc="0809001B" w:tentative="1">
      <w:start w:val="1"/>
      <w:numFmt w:val="lowerRoman"/>
      <w:lvlText w:val="%9."/>
      <w:lvlJc w:val="right"/>
      <w:pPr>
        <w:ind w:left="11158" w:hanging="180"/>
      </w:pPr>
    </w:lvl>
  </w:abstractNum>
  <w:abstractNum w:abstractNumId="23" w15:restartNumberingAfterBreak="0">
    <w:nsid w:val="78B9316B"/>
    <w:multiLevelType w:val="hybridMultilevel"/>
    <w:tmpl w:val="DCAE975C"/>
    <w:lvl w:ilvl="0" w:tplc="3E5827B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3E74EA"/>
    <w:multiLevelType w:val="hybridMultilevel"/>
    <w:tmpl w:val="B4BE7E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6223A8"/>
    <w:multiLevelType w:val="hybridMultilevel"/>
    <w:tmpl w:val="251E67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5228554">
    <w:abstractNumId w:val="12"/>
  </w:num>
  <w:num w:numId="2" w16cid:durableId="676008297">
    <w:abstractNumId w:val="16"/>
  </w:num>
  <w:num w:numId="3" w16cid:durableId="608050160">
    <w:abstractNumId w:val="8"/>
  </w:num>
  <w:num w:numId="4" w16cid:durableId="1159880599">
    <w:abstractNumId w:val="6"/>
  </w:num>
  <w:num w:numId="5" w16cid:durableId="536629105">
    <w:abstractNumId w:val="23"/>
  </w:num>
  <w:num w:numId="6" w16cid:durableId="545683530">
    <w:abstractNumId w:val="2"/>
  </w:num>
  <w:num w:numId="7" w16cid:durableId="1798330773">
    <w:abstractNumId w:val="19"/>
  </w:num>
  <w:num w:numId="8" w16cid:durableId="804204400">
    <w:abstractNumId w:val="1"/>
  </w:num>
  <w:num w:numId="9" w16cid:durableId="600336988">
    <w:abstractNumId w:val="25"/>
  </w:num>
  <w:num w:numId="10" w16cid:durableId="1016690161">
    <w:abstractNumId w:val="22"/>
  </w:num>
  <w:num w:numId="11" w16cid:durableId="1812207761">
    <w:abstractNumId w:val="14"/>
  </w:num>
  <w:num w:numId="12" w16cid:durableId="1952467789">
    <w:abstractNumId w:val="4"/>
  </w:num>
  <w:num w:numId="13" w16cid:durableId="488905589">
    <w:abstractNumId w:val="13"/>
  </w:num>
  <w:num w:numId="14" w16cid:durableId="841503863">
    <w:abstractNumId w:val="7"/>
  </w:num>
  <w:num w:numId="15" w16cid:durableId="1889300194">
    <w:abstractNumId w:val="5"/>
  </w:num>
  <w:num w:numId="16" w16cid:durableId="721901597">
    <w:abstractNumId w:val="18"/>
  </w:num>
  <w:num w:numId="17" w16cid:durableId="228268924">
    <w:abstractNumId w:val="20"/>
  </w:num>
  <w:num w:numId="18" w16cid:durableId="614290422">
    <w:abstractNumId w:val="15"/>
  </w:num>
  <w:num w:numId="19" w16cid:durableId="319425987">
    <w:abstractNumId w:val="3"/>
  </w:num>
  <w:num w:numId="20" w16cid:durableId="184103801">
    <w:abstractNumId w:val="21"/>
  </w:num>
  <w:num w:numId="21" w16cid:durableId="1998805242">
    <w:abstractNumId w:val="24"/>
  </w:num>
  <w:num w:numId="22" w16cid:durableId="548616022">
    <w:abstractNumId w:val="10"/>
  </w:num>
  <w:num w:numId="23" w16cid:durableId="2005888312">
    <w:abstractNumId w:val="0"/>
  </w:num>
  <w:num w:numId="24" w16cid:durableId="1572932207">
    <w:abstractNumId w:val="11"/>
  </w:num>
  <w:num w:numId="25" w16cid:durableId="248084280">
    <w:abstractNumId w:val="17"/>
  </w:num>
  <w:num w:numId="26" w16cid:durableId="926842040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tDA2sjQyszA1MzJT0lEKTi0uzszPAykwrAUAh8XwtywAAAA="/>
  </w:docVars>
  <w:rsids>
    <w:rsidRoot w:val="0023628E"/>
    <w:rsid w:val="000001DE"/>
    <w:rsid w:val="00001462"/>
    <w:rsid w:val="0000149A"/>
    <w:rsid w:val="000048BE"/>
    <w:rsid w:val="000055C7"/>
    <w:rsid w:val="000057A0"/>
    <w:rsid w:val="00005C3E"/>
    <w:rsid w:val="00007EF4"/>
    <w:rsid w:val="000138B6"/>
    <w:rsid w:val="00013A5E"/>
    <w:rsid w:val="00014241"/>
    <w:rsid w:val="00014B22"/>
    <w:rsid w:val="00015F0F"/>
    <w:rsid w:val="0001638C"/>
    <w:rsid w:val="00017A36"/>
    <w:rsid w:val="00017A90"/>
    <w:rsid w:val="00021304"/>
    <w:rsid w:val="0002268A"/>
    <w:rsid w:val="00025505"/>
    <w:rsid w:val="00026105"/>
    <w:rsid w:val="00027FEB"/>
    <w:rsid w:val="00032FC3"/>
    <w:rsid w:val="000343D2"/>
    <w:rsid w:val="0003458B"/>
    <w:rsid w:val="00034827"/>
    <w:rsid w:val="00035A5F"/>
    <w:rsid w:val="00035C8F"/>
    <w:rsid w:val="000405FF"/>
    <w:rsid w:val="0004382D"/>
    <w:rsid w:val="00043DBC"/>
    <w:rsid w:val="00043E65"/>
    <w:rsid w:val="0004425F"/>
    <w:rsid w:val="00044D33"/>
    <w:rsid w:val="00045688"/>
    <w:rsid w:val="00052600"/>
    <w:rsid w:val="0005364E"/>
    <w:rsid w:val="000547CB"/>
    <w:rsid w:val="00055B37"/>
    <w:rsid w:val="0005677D"/>
    <w:rsid w:val="00056A0C"/>
    <w:rsid w:val="00056CA2"/>
    <w:rsid w:val="0006004C"/>
    <w:rsid w:val="00060F02"/>
    <w:rsid w:val="000611A9"/>
    <w:rsid w:val="0006237C"/>
    <w:rsid w:val="0006242B"/>
    <w:rsid w:val="0006272C"/>
    <w:rsid w:val="00062B8D"/>
    <w:rsid w:val="00063C20"/>
    <w:rsid w:val="00063FAD"/>
    <w:rsid w:val="00064067"/>
    <w:rsid w:val="000657F8"/>
    <w:rsid w:val="00071A6F"/>
    <w:rsid w:val="00071C52"/>
    <w:rsid w:val="00074DD8"/>
    <w:rsid w:val="00075E4D"/>
    <w:rsid w:val="00076076"/>
    <w:rsid w:val="000801C4"/>
    <w:rsid w:val="0008110E"/>
    <w:rsid w:val="000822BC"/>
    <w:rsid w:val="0008235A"/>
    <w:rsid w:val="00082B99"/>
    <w:rsid w:val="00085056"/>
    <w:rsid w:val="00087138"/>
    <w:rsid w:val="00087D3A"/>
    <w:rsid w:val="00092766"/>
    <w:rsid w:val="0009452A"/>
    <w:rsid w:val="00095536"/>
    <w:rsid w:val="00096090"/>
    <w:rsid w:val="00096AF8"/>
    <w:rsid w:val="00097205"/>
    <w:rsid w:val="00097A37"/>
    <w:rsid w:val="00097C67"/>
    <w:rsid w:val="000A04A2"/>
    <w:rsid w:val="000A19BA"/>
    <w:rsid w:val="000A1BAE"/>
    <w:rsid w:val="000A31D6"/>
    <w:rsid w:val="000A36DE"/>
    <w:rsid w:val="000A3EB1"/>
    <w:rsid w:val="000A60D5"/>
    <w:rsid w:val="000A738F"/>
    <w:rsid w:val="000A7E07"/>
    <w:rsid w:val="000B3AE4"/>
    <w:rsid w:val="000B3C41"/>
    <w:rsid w:val="000B4347"/>
    <w:rsid w:val="000B44B6"/>
    <w:rsid w:val="000B5758"/>
    <w:rsid w:val="000B575A"/>
    <w:rsid w:val="000B5BBA"/>
    <w:rsid w:val="000C009C"/>
    <w:rsid w:val="000C0546"/>
    <w:rsid w:val="000C1BF6"/>
    <w:rsid w:val="000C3183"/>
    <w:rsid w:val="000C475A"/>
    <w:rsid w:val="000C5541"/>
    <w:rsid w:val="000C743D"/>
    <w:rsid w:val="000C74C8"/>
    <w:rsid w:val="000C7FCE"/>
    <w:rsid w:val="000D0260"/>
    <w:rsid w:val="000D0A25"/>
    <w:rsid w:val="000D2256"/>
    <w:rsid w:val="000D255F"/>
    <w:rsid w:val="000D29D2"/>
    <w:rsid w:val="000D2B63"/>
    <w:rsid w:val="000D39D3"/>
    <w:rsid w:val="000D3B5E"/>
    <w:rsid w:val="000D4386"/>
    <w:rsid w:val="000D5E57"/>
    <w:rsid w:val="000D6254"/>
    <w:rsid w:val="000D71E9"/>
    <w:rsid w:val="000E5B17"/>
    <w:rsid w:val="000F1709"/>
    <w:rsid w:val="000F553E"/>
    <w:rsid w:val="000F5DAE"/>
    <w:rsid w:val="000F7858"/>
    <w:rsid w:val="001000B7"/>
    <w:rsid w:val="00100514"/>
    <w:rsid w:val="0010063C"/>
    <w:rsid w:val="00100F98"/>
    <w:rsid w:val="00101C57"/>
    <w:rsid w:val="00103425"/>
    <w:rsid w:val="001040E3"/>
    <w:rsid w:val="00104120"/>
    <w:rsid w:val="00104180"/>
    <w:rsid w:val="00104C0D"/>
    <w:rsid w:val="0010517A"/>
    <w:rsid w:val="00106B71"/>
    <w:rsid w:val="001075D8"/>
    <w:rsid w:val="00110D35"/>
    <w:rsid w:val="0011292A"/>
    <w:rsid w:val="00112A92"/>
    <w:rsid w:val="00112CA3"/>
    <w:rsid w:val="001134FA"/>
    <w:rsid w:val="0011394E"/>
    <w:rsid w:val="00114008"/>
    <w:rsid w:val="00115133"/>
    <w:rsid w:val="0011679E"/>
    <w:rsid w:val="00117141"/>
    <w:rsid w:val="00117554"/>
    <w:rsid w:val="00117D61"/>
    <w:rsid w:val="0012007C"/>
    <w:rsid w:val="00120094"/>
    <w:rsid w:val="00120882"/>
    <w:rsid w:val="00120B32"/>
    <w:rsid w:val="001210E6"/>
    <w:rsid w:val="00124788"/>
    <w:rsid w:val="00125CA0"/>
    <w:rsid w:val="00133F99"/>
    <w:rsid w:val="0013501D"/>
    <w:rsid w:val="00135A67"/>
    <w:rsid w:val="001414B9"/>
    <w:rsid w:val="00142F5B"/>
    <w:rsid w:val="00144625"/>
    <w:rsid w:val="001468C5"/>
    <w:rsid w:val="001475CA"/>
    <w:rsid w:val="00147E63"/>
    <w:rsid w:val="00153C95"/>
    <w:rsid w:val="00153ED8"/>
    <w:rsid w:val="0015741B"/>
    <w:rsid w:val="00160780"/>
    <w:rsid w:val="00160C07"/>
    <w:rsid w:val="0016187A"/>
    <w:rsid w:val="0016196F"/>
    <w:rsid w:val="001619B4"/>
    <w:rsid w:val="0016396C"/>
    <w:rsid w:val="001639D2"/>
    <w:rsid w:val="00163E2A"/>
    <w:rsid w:val="00165594"/>
    <w:rsid w:val="00166603"/>
    <w:rsid w:val="001667ED"/>
    <w:rsid w:val="001676CB"/>
    <w:rsid w:val="00167ED3"/>
    <w:rsid w:val="00170A26"/>
    <w:rsid w:val="00173180"/>
    <w:rsid w:val="00173660"/>
    <w:rsid w:val="00174A53"/>
    <w:rsid w:val="001759F2"/>
    <w:rsid w:val="001815D0"/>
    <w:rsid w:val="00181B45"/>
    <w:rsid w:val="00183B0E"/>
    <w:rsid w:val="001863D8"/>
    <w:rsid w:val="00187509"/>
    <w:rsid w:val="001879ED"/>
    <w:rsid w:val="00192C43"/>
    <w:rsid w:val="00193BEA"/>
    <w:rsid w:val="001940DB"/>
    <w:rsid w:val="00194293"/>
    <w:rsid w:val="00194CA9"/>
    <w:rsid w:val="00194CFE"/>
    <w:rsid w:val="001956A3"/>
    <w:rsid w:val="00196D0C"/>
    <w:rsid w:val="001974C7"/>
    <w:rsid w:val="001A08A4"/>
    <w:rsid w:val="001A248E"/>
    <w:rsid w:val="001A2829"/>
    <w:rsid w:val="001A4F54"/>
    <w:rsid w:val="001A5123"/>
    <w:rsid w:val="001A7201"/>
    <w:rsid w:val="001A7595"/>
    <w:rsid w:val="001B032E"/>
    <w:rsid w:val="001B14FB"/>
    <w:rsid w:val="001B25EC"/>
    <w:rsid w:val="001B2690"/>
    <w:rsid w:val="001B4D7C"/>
    <w:rsid w:val="001B5082"/>
    <w:rsid w:val="001B63FF"/>
    <w:rsid w:val="001B6992"/>
    <w:rsid w:val="001C00C5"/>
    <w:rsid w:val="001C0A86"/>
    <w:rsid w:val="001C0ABD"/>
    <w:rsid w:val="001C0B5E"/>
    <w:rsid w:val="001C33D7"/>
    <w:rsid w:val="001C35F3"/>
    <w:rsid w:val="001C3C78"/>
    <w:rsid w:val="001C4C09"/>
    <w:rsid w:val="001C503C"/>
    <w:rsid w:val="001C55B8"/>
    <w:rsid w:val="001C6323"/>
    <w:rsid w:val="001C7471"/>
    <w:rsid w:val="001D0C2E"/>
    <w:rsid w:val="001D24E5"/>
    <w:rsid w:val="001D26B4"/>
    <w:rsid w:val="001D406E"/>
    <w:rsid w:val="001D499B"/>
    <w:rsid w:val="001D4EA2"/>
    <w:rsid w:val="001E06B3"/>
    <w:rsid w:val="001E0ADE"/>
    <w:rsid w:val="001E22DD"/>
    <w:rsid w:val="001E26B1"/>
    <w:rsid w:val="001E2822"/>
    <w:rsid w:val="001E3122"/>
    <w:rsid w:val="001E57E3"/>
    <w:rsid w:val="001F0819"/>
    <w:rsid w:val="001F1AC0"/>
    <w:rsid w:val="001F2A08"/>
    <w:rsid w:val="001F37CB"/>
    <w:rsid w:val="001F42C7"/>
    <w:rsid w:val="001F43DF"/>
    <w:rsid w:val="001F5A9D"/>
    <w:rsid w:val="001F6610"/>
    <w:rsid w:val="00203B18"/>
    <w:rsid w:val="002065D3"/>
    <w:rsid w:val="002068A0"/>
    <w:rsid w:val="00206B60"/>
    <w:rsid w:val="00210F5D"/>
    <w:rsid w:val="00211CF2"/>
    <w:rsid w:val="00212F89"/>
    <w:rsid w:val="002139C4"/>
    <w:rsid w:val="00214765"/>
    <w:rsid w:val="00214817"/>
    <w:rsid w:val="00216435"/>
    <w:rsid w:val="00217021"/>
    <w:rsid w:val="002224DC"/>
    <w:rsid w:val="00222904"/>
    <w:rsid w:val="00222C88"/>
    <w:rsid w:val="0022444B"/>
    <w:rsid w:val="00225470"/>
    <w:rsid w:val="002255AA"/>
    <w:rsid w:val="00230009"/>
    <w:rsid w:val="00230624"/>
    <w:rsid w:val="002339CE"/>
    <w:rsid w:val="00233FA9"/>
    <w:rsid w:val="002348BF"/>
    <w:rsid w:val="00235CD8"/>
    <w:rsid w:val="0023622C"/>
    <w:rsid w:val="0023628E"/>
    <w:rsid w:val="00236781"/>
    <w:rsid w:val="00236EA9"/>
    <w:rsid w:val="0023721D"/>
    <w:rsid w:val="002379A5"/>
    <w:rsid w:val="00240263"/>
    <w:rsid w:val="00240301"/>
    <w:rsid w:val="002404EF"/>
    <w:rsid w:val="00241557"/>
    <w:rsid w:val="00241AFE"/>
    <w:rsid w:val="00242113"/>
    <w:rsid w:val="002434BC"/>
    <w:rsid w:val="002444F6"/>
    <w:rsid w:val="002448E3"/>
    <w:rsid w:val="002459A3"/>
    <w:rsid w:val="00246C05"/>
    <w:rsid w:val="00250474"/>
    <w:rsid w:val="002507CA"/>
    <w:rsid w:val="00250AF5"/>
    <w:rsid w:val="00255ACE"/>
    <w:rsid w:val="0025680F"/>
    <w:rsid w:val="00257C2C"/>
    <w:rsid w:val="00260674"/>
    <w:rsid w:val="002609D7"/>
    <w:rsid w:val="002616D4"/>
    <w:rsid w:val="00261992"/>
    <w:rsid w:val="00262C85"/>
    <w:rsid w:val="00263057"/>
    <w:rsid w:val="00264B60"/>
    <w:rsid w:val="00264EDF"/>
    <w:rsid w:val="00265DA3"/>
    <w:rsid w:val="00267048"/>
    <w:rsid w:val="0027018C"/>
    <w:rsid w:val="00273D0C"/>
    <w:rsid w:val="00274BEB"/>
    <w:rsid w:val="00275A89"/>
    <w:rsid w:val="00275CF4"/>
    <w:rsid w:val="00276515"/>
    <w:rsid w:val="00281DB7"/>
    <w:rsid w:val="002832B6"/>
    <w:rsid w:val="002832E5"/>
    <w:rsid w:val="0028364F"/>
    <w:rsid w:val="00283F9E"/>
    <w:rsid w:val="00284914"/>
    <w:rsid w:val="00285B21"/>
    <w:rsid w:val="00291D1A"/>
    <w:rsid w:val="002921D7"/>
    <w:rsid w:val="00293C59"/>
    <w:rsid w:val="0029434C"/>
    <w:rsid w:val="002948F0"/>
    <w:rsid w:val="00295860"/>
    <w:rsid w:val="00295AAF"/>
    <w:rsid w:val="00295D07"/>
    <w:rsid w:val="00297518"/>
    <w:rsid w:val="002A29A2"/>
    <w:rsid w:val="002A29D2"/>
    <w:rsid w:val="002A4315"/>
    <w:rsid w:val="002A5C2D"/>
    <w:rsid w:val="002A6F4B"/>
    <w:rsid w:val="002B000E"/>
    <w:rsid w:val="002B17AB"/>
    <w:rsid w:val="002B215D"/>
    <w:rsid w:val="002B436B"/>
    <w:rsid w:val="002B58F4"/>
    <w:rsid w:val="002B75A7"/>
    <w:rsid w:val="002B769C"/>
    <w:rsid w:val="002C0350"/>
    <w:rsid w:val="002C0D15"/>
    <w:rsid w:val="002C1DC6"/>
    <w:rsid w:val="002C2E8C"/>
    <w:rsid w:val="002C4D6A"/>
    <w:rsid w:val="002C590D"/>
    <w:rsid w:val="002C6D0E"/>
    <w:rsid w:val="002D1455"/>
    <w:rsid w:val="002D1FD3"/>
    <w:rsid w:val="002D26F2"/>
    <w:rsid w:val="002D299C"/>
    <w:rsid w:val="002D4E67"/>
    <w:rsid w:val="002D5AA5"/>
    <w:rsid w:val="002D6AB8"/>
    <w:rsid w:val="002E12B4"/>
    <w:rsid w:val="002E1CBA"/>
    <w:rsid w:val="002E27E9"/>
    <w:rsid w:val="002E36AC"/>
    <w:rsid w:val="002E3F19"/>
    <w:rsid w:val="002E4A1A"/>
    <w:rsid w:val="002E680B"/>
    <w:rsid w:val="002E7903"/>
    <w:rsid w:val="002F07F3"/>
    <w:rsid w:val="002F1022"/>
    <w:rsid w:val="002F1C92"/>
    <w:rsid w:val="002F444E"/>
    <w:rsid w:val="002F620A"/>
    <w:rsid w:val="002F6EC1"/>
    <w:rsid w:val="002F72F5"/>
    <w:rsid w:val="002F7F48"/>
    <w:rsid w:val="003022EA"/>
    <w:rsid w:val="003030BC"/>
    <w:rsid w:val="003031F8"/>
    <w:rsid w:val="00305EFC"/>
    <w:rsid w:val="00305FFB"/>
    <w:rsid w:val="003063B6"/>
    <w:rsid w:val="00306E24"/>
    <w:rsid w:val="00307B26"/>
    <w:rsid w:val="00312B20"/>
    <w:rsid w:val="003143FF"/>
    <w:rsid w:val="00314866"/>
    <w:rsid w:val="003148A5"/>
    <w:rsid w:val="00315DFB"/>
    <w:rsid w:val="00316267"/>
    <w:rsid w:val="00317606"/>
    <w:rsid w:val="003200BB"/>
    <w:rsid w:val="00320CAB"/>
    <w:rsid w:val="00323C8D"/>
    <w:rsid w:val="003246D6"/>
    <w:rsid w:val="0032613A"/>
    <w:rsid w:val="003269E0"/>
    <w:rsid w:val="00326DDE"/>
    <w:rsid w:val="00331418"/>
    <w:rsid w:val="0033461F"/>
    <w:rsid w:val="003346BE"/>
    <w:rsid w:val="00335E07"/>
    <w:rsid w:val="003360B1"/>
    <w:rsid w:val="00336A55"/>
    <w:rsid w:val="00337A54"/>
    <w:rsid w:val="00341B4B"/>
    <w:rsid w:val="0034292C"/>
    <w:rsid w:val="00345586"/>
    <w:rsid w:val="00345BA3"/>
    <w:rsid w:val="003469BB"/>
    <w:rsid w:val="00347D94"/>
    <w:rsid w:val="0035024D"/>
    <w:rsid w:val="00350BD2"/>
    <w:rsid w:val="00351A70"/>
    <w:rsid w:val="003524D0"/>
    <w:rsid w:val="00352CE6"/>
    <w:rsid w:val="00355480"/>
    <w:rsid w:val="0035608B"/>
    <w:rsid w:val="0036012D"/>
    <w:rsid w:val="00360D9F"/>
    <w:rsid w:val="00362340"/>
    <w:rsid w:val="00365A64"/>
    <w:rsid w:val="0036785E"/>
    <w:rsid w:val="00367AAE"/>
    <w:rsid w:val="003700CF"/>
    <w:rsid w:val="0037074C"/>
    <w:rsid w:val="00370781"/>
    <w:rsid w:val="00370BEB"/>
    <w:rsid w:val="0037188E"/>
    <w:rsid w:val="00374B2A"/>
    <w:rsid w:val="00374CEF"/>
    <w:rsid w:val="00375828"/>
    <w:rsid w:val="00376238"/>
    <w:rsid w:val="003765DD"/>
    <w:rsid w:val="00377886"/>
    <w:rsid w:val="003816F1"/>
    <w:rsid w:val="00381D96"/>
    <w:rsid w:val="00383180"/>
    <w:rsid w:val="003837A9"/>
    <w:rsid w:val="003849C9"/>
    <w:rsid w:val="00384ECB"/>
    <w:rsid w:val="0038511C"/>
    <w:rsid w:val="00385348"/>
    <w:rsid w:val="00385CC1"/>
    <w:rsid w:val="00387700"/>
    <w:rsid w:val="003904C7"/>
    <w:rsid w:val="00393B39"/>
    <w:rsid w:val="00393EDE"/>
    <w:rsid w:val="0039460E"/>
    <w:rsid w:val="003968E9"/>
    <w:rsid w:val="0039730B"/>
    <w:rsid w:val="003A1632"/>
    <w:rsid w:val="003A1770"/>
    <w:rsid w:val="003A20C4"/>
    <w:rsid w:val="003A3D34"/>
    <w:rsid w:val="003A4915"/>
    <w:rsid w:val="003A4954"/>
    <w:rsid w:val="003B023F"/>
    <w:rsid w:val="003B092D"/>
    <w:rsid w:val="003B119C"/>
    <w:rsid w:val="003B1423"/>
    <w:rsid w:val="003B15A4"/>
    <w:rsid w:val="003B38A9"/>
    <w:rsid w:val="003B46ED"/>
    <w:rsid w:val="003B67A7"/>
    <w:rsid w:val="003B69FE"/>
    <w:rsid w:val="003B74BE"/>
    <w:rsid w:val="003C19DF"/>
    <w:rsid w:val="003C2291"/>
    <w:rsid w:val="003C42BB"/>
    <w:rsid w:val="003C57DB"/>
    <w:rsid w:val="003C67E7"/>
    <w:rsid w:val="003C6958"/>
    <w:rsid w:val="003C77D4"/>
    <w:rsid w:val="003D0922"/>
    <w:rsid w:val="003D25D2"/>
    <w:rsid w:val="003D26CF"/>
    <w:rsid w:val="003D28BE"/>
    <w:rsid w:val="003D2F85"/>
    <w:rsid w:val="003D4C9E"/>
    <w:rsid w:val="003D4DBD"/>
    <w:rsid w:val="003D562D"/>
    <w:rsid w:val="003D5F7A"/>
    <w:rsid w:val="003D64AE"/>
    <w:rsid w:val="003D6DA0"/>
    <w:rsid w:val="003D78FC"/>
    <w:rsid w:val="003E0B7A"/>
    <w:rsid w:val="003E1F6F"/>
    <w:rsid w:val="003E38FB"/>
    <w:rsid w:val="003E6B90"/>
    <w:rsid w:val="003F06BE"/>
    <w:rsid w:val="003F091C"/>
    <w:rsid w:val="003F209D"/>
    <w:rsid w:val="003F409D"/>
    <w:rsid w:val="003F785F"/>
    <w:rsid w:val="004001B3"/>
    <w:rsid w:val="00400F25"/>
    <w:rsid w:val="0040257C"/>
    <w:rsid w:val="00403BC4"/>
    <w:rsid w:val="00405DF5"/>
    <w:rsid w:val="0040630C"/>
    <w:rsid w:val="004065CF"/>
    <w:rsid w:val="0040732F"/>
    <w:rsid w:val="00407586"/>
    <w:rsid w:val="00410274"/>
    <w:rsid w:val="00412A77"/>
    <w:rsid w:val="00412D05"/>
    <w:rsid w:val="00415CEC"/>
    <w:rsid w:val="00415EE1"/>
    <w:rsid w:val="00416091"/>
    <w:rsid w:val="004169B0"/>
    <w:rsid w:val="004172CE"/>
    <w:rsid w:val="00420DCC"/>
    <w:rsid w:val="00421D65"/>
    <w:rsid w:val="004220FA"/>
    <w:rsid w:val="00422BF9"/>
    <w:rsid w:val="00424A33"/>
    <w:rsid w:val="00425431"/>
    <w:rsid w:val="004261B2"/>
    <w:rsid w:val="00426E2A"/>
    <w:rsid w:val="00431A6D"/>
    <w:rsid w:val="00431CD5"/>
    <w:rsid w:val="00431DD3"/>
    <w:rsid w:val="004327D2"/>
    <w:rsid w:val="004341B6"/>
    <w:rsid w:val="00435EC3"/>
    <w:rsid w:val="00436316"/>
    <w:rsid w:val="0043656C"/>
    <w:rsid w:val="004369A4"/>
    <w:rsid w:val="004373B7"/>
    <w:rsid w:val="004407FF"/>
    <w:rsid w:val="00440918"/>
    <w:rsid w:val="004409B2"/>
    <w:rsid w:val="004410A6"/>
    <w:rsid w:val="00442E60"/>
    <w:rsid w:val="00442EC8"/>
    <w:rsid w:val="0044375B"/>
    <w:rsid w:val="00443DAE"/>
    <w:rsid w:val="00444705"/>
    <w:rsid w:val="0044649C"/>
    <w:rsid w:val="00446B4E"/>
    <w:rsid w:val="0045308F"/>
    <w:rsid w:val="00455C4C"/>
    <w:rsid w:val="00457D08"/>
    <w:rsid w:val="004602FA"/>
    <w:rsid w:val="00460F4D"/>
    <w:rsid w:val="004618DC"/>
    <w:rsid w:val="00462CB5"/>
    <w:rsid w:val="00463A0F"/>
    <w:rsid w:val="00464334"/>
    <w:rsid w:val="004644C6"/>
    <w:rsid w:val="00465B1C"/>
    <w:rsid w:val="00466F3C"/>
    <w:rsid w:val="00470A28"/>
    <w:rsid w:val="004720A7"/>
    <w:rsid w:val="00472124"/>
    <w:rsid w:val="00472C78"/>
    <w:rsid w:val="0047316F"/>
    <w:rsid w:val="004737A6"/>
    <w:rsid w:val="004737E2"/>
    <w:rsid w:val="00473F76"/>
    <w:rsid w:val="00474D8B"/>
    <w:rsid w:val="00475F80"/>
    <w:rsid w:val="00477349"/>
    <w:rsid w:val="00477891"/>
    <w:rsid w:val="00477BCF"/>
    <w:rsid w:val="00477DA6"/>
    <w:rsid w:val="00480382"/>
    <w:rsid w:val="00480416"/>
    <w:rsid w:val="00480EDC"/>
    <w:rsid w:val="00480FD1"/>
    <w:rsid w:val="00482FE4"/>
    <w:rsid w:val="00485B62"/>
    <w:rsid w:val="00486B7A"/>
    <w:rsid w:val="00486B7F"/>
    <w:rsid w:val="0048757F"/>
    <w:rsid w:val="00487C7B"/>
    <w:rsid w:val="00490129"/>
    <w:rsid w:val="004941ED"/>
    <w:rsid w:val="00495B2C"/>
    <w:rsid w:val="00495F34"/>
    <w:rsid w:val="00495F6D"/>
    <w:rsid w:val="0049632D"/>
    <w:rsid w:val="004A173A"/>
    <w:rsid w:val="004A3159"/>
    <w:rsid w:val="004A35F1"/>
    <w:rsid w:val="004A4840"/>
    <w:rsid w:val="004A6364"/>
    <w:rsid w:val="004A72D2"/>
    <w:rsid w:val="004A76FD"/>
    <w:rsid w:val="004B0B56"/>
    <w:rsid w:val="004B0C0D"/>
    <w:rsid w:val="004B0D86"/>
    <w:rsid w:val="004B34DD"/>
    <w:rsid w:val="004B36F9"/>
    <w:rsid w:val="004B3D3E"/>
    <w:rsid w:val="004B4D04"/>
    <w:rsid w:val="004B64CE"/>
    <w:rsid w:val="004B7DA6"/>
    <w:rsid w:val="004C18ED"/>
    <w:rsid w:val="004C1C2F"/>
    <w:rsid w:val="004C3421"/>
    <w:rsid w:val="004C3B53"/>
    <w:rsid w:val="004C42AF"/>
    <w:rsid w:val="004C602C"/>
    <w:rsid w:val="004C64C6"/>
    <w:rsid w:val="004D0568"/>
    <w:rsid w:val="004D0DCD"/>
    <w:rsid w:val="004D1C41"/>
    <w:rsid w:val="004D257C"/>
    <w:rsid w:val="004D2885"/>
    <w:rsid w:val="004D2C8F"/>
    <w:rsid w:val="004D44FE"/>
    <w:rsid w:val="004D4593"/>
    <w:rsid w:val="004D556C"/>
    <w:rsid w:val="004D59CA"/>
    <w:rsid w:val="004E0BA0"/>
    <w:rsid w:val="004E26C6"/>
    <w:rsid w:val="004E3C22"/>
    <w:rsid w:val="004E5BB4"/>
    <w:rsid w:val="004F1464"/>
    <w:rsid w:val="004F34FC"/>
    <w:rsid w:val="004F3D37"/>
    <w:rsid w:val="004F4957"/>
    <w:rsid w:val="004F5C42"/>
    <w:rsid w:val="004F5F19"/>
    <w:rsid w:val="004F61D4"/>
    <w:rsid w:val="004F6C54"/>
    <w:rsid w:val="005003DA"/>
    <w:rsid w:val="005014D8"/>
    <w:rsid w:val="00503C24"/>
    <w:rsid w:val="005058AD"/>
    <w:rsid w:val="00505DF7"/>
    <w:rsid w:val="00506CC9"/>
    <w:rsid w:val="005078D6"/>
    <w:rsid w:val="00514773"/>
    <w:rsid w:val="00514E29"/>
    <w:rsid w:val="00515DB2"/>
    <w:rsid w:val="00521024"/>
    <w:rsid w:val="005210BF"/>
    <w:rsid w:val="00522560"/>
    <w:rsid w:val="00522B5D"/>
    <w:rsid w:val="00524BB3"/>
    <w:rsid w:val="005252F8"/>
    <w:rsid w:val="0052608F"/>
    <w:rsid w:val="00527F5F"/>
    <w:rsid w:val="0053150F"/>
    <w:rsid w:val="00531520"/>
    <w:rsid w:val="0053191B"/>
    <w:rsid w:val="005319C3"/>
    <w:rsid w:val="00531FB0"/>
    <w:rsid w:val="00532296"/>
    <w:rsid w:val="0053267F"/>
    <w:rsid w:val="005328F8"/>
    <w:rsid w:val="005345B7"/>
    <w:rsid w:val="005356BC"/>
    <w:rsid w:val="005361AA"/>
    <w:rsid w:val="005377B5"/>
    <w:rsid w:val="00540215"/>
    <w:rsid w:val="00540DCF"/>
    <w:rsid w:val="00541639"/>
    <w:rsid w:val="00542636"/>
    <w:rsid w:val="00546814"/>
    <w:rsid w:val="00547EF7"/>
    <w:rsid w:val="00550134"/>
    <w:rsid w:val="005510EA"/>
    <w:rsid w:val="00551F2A"/>
    <w:rsid w:val="00555444"/>
    <w:rsid w:val="0055585D"/>
    <w:rsid w:val="00557447"/>
    <w:rsid w:val="00557B12"/>
    <w:rsid w:val="00560884"/>
    <w:rsid w:val="00561316"/>
    <w:rsid w:val="00561DE9"/>
    <w:rsid w:val="005627E1"/>
    <w:rsid w:val="005633E4"/>
    <w:rsid w:val="005639D6"/>
    <w:rsid w:val="00563B40"/>
    <w:rsid w:val="00564215"/>
    <w:rsid w:val="00564451"/>
    <w:rsid w:val="00565840"/>
    <w:rsid w:val="0056677E"/>
    <w:rsid w:val="00566FC3"/>
    <w:rsid w:val="005670B0"/>
    <w:rsid w:val="00570E53"/>
    <w:rsid w:val="00572894"/>
    <w:rsid w:val="00573A24"/>
    <w:rsid w:val="00574860"/>
    <w:rsid w:val="00576737"/>
    <w:rsid w:val="00576BF6"/>
    <w:rsid w:val="00576F43"/>
    <w:rsid w:val="00577492"/>
    <w:rsid w:val="00581749"/>
    <w:rsid w:val="00582229"/>
    <w:rsid w:val="00586EBD"/>
    <w:rsid w:val="005875AA"/>
    <w:rsid w:val="00592F7B"/>
    <w:rsid w:val="0059404B"/>
    <w:rsid w:val="00594BEB"/>
    <w:rsid w:val="00596DF7"/>
    <w:rsid w:val="005A0D24"/>
    <w:rsid w:val="005A1347"/>
    <w:rsid w:val="005A26C4"/>
    <w:rsid w:val="005A29CD"/>
    <w:rsid w:val="005A48C6"/>
    <w:rsid w:val="005A686E"/>
    <w:rsid w:val="005B201A"/>
    <w:rsid w:val="005B20C4"/>
    <w:rsid w:val="005B4429"/>
    <w:rsid w:val="005B4470"/>
    <w:rsid w:val="005B5454"/>
    <w:rsid w:val="005B62A4"/>
    <w:rsid w:val="005B76D2"/>
    <w:rsid w:val="005C0F90"/>
    <w:rsid w:val="005C1545"/>
    <w:rsid w:val="005C318B"/>
    <w:rsid w:val="005C3B05"/>
    <w:rsid w:val="005C4A65"/>
    <w:rsid w:val="005C58F8"/>
    <w:rsid w:val="005C79B7"/>
    <w:rsid w:val="005D0124"/>
    <w:rsid w:val="005D0C66"/>
    <w:rsid w:val="005D1229"/>
    <w:rsid w:val="005D4414"/>
    <w:rsid w:val="005D590D"/>
    <w:rsid w:val="005D729C"/>
    <w:rsid w:val="005D7468"/>
    <w:rsid w:val="005D7DF5"/>
    <w:rsid w:val="005E007B"/>
    <w:rsid w:val="005E041B"/>
    <w:rsid w:val="005E3796"/>
    <w:rsid w:val="005E4990"/>
    <w:rsid w:val="005E4D30"/>
    <w:rsid w:val="005F2716"/>
    <w:rsid w:val="005F29D1"/>
    <w:rsid w:val="005F3B7F"/>
    <w:rsid w:val="005F52CD"/>
    <w:rsid w:val="005F5DB0"/>
    <w:rsid w:val="005F603B"/>
    <w:rsid w:val="005F7399"/>
    <w:rsid w:val="005F7E50"/>
    <w:rsid w:val="0060391D"/>
    <w:rsid w:val="00604DE2"/>
    <w:rsid w:val="006070B8"/>
    <w:rsid w:val="00607A1F"/>
    <w:rsid w:val="00607CF6"/>
    <w:rsid w:val="00610329"/>
    <w:rsid w:val="0061169A"/>
    <w:rsid w:val="00612233"/>
    <w:rsid w:val="0061257E"/>
    <w:rsid w:val="00615445"/>
    <w:rsid w:val="00615BD9"/>
    <w:rsid w:val="006172A3"/>
    <w:rsid w:val="006172E7"/>
    <w:rsid w:val="00620594"/>
    <w:rsid w:val="0062144F"/>
    <w:rsid w:val="006225DA"/>
    <w:rsid w:val="00623590"/>
    <w:rsid w:val="00623A7F"/>
    <w:rsid w:val="006244D7"/>
    <w:rsid w:val="0062477B"/>
    <w:rsid w:val="00625BBF"/>
    <w:rsid w:val="00626025"/>
    <w:rsid w:val="0063035F"/>
    <w:rsid w:val="006309C1"/>
    <w:rsid w:val="0063102F"/>
    <w:rsid w:val="00632048"/>
    <w:rsid w:val="0063372E"/>
    <w:rsid w:val="00633AB1"/>
    <w:rsid w:val="006351BB"/>
    <w:rsid w:val="006355CD"/>
    <w:rsid w:val="006364FE"/>
    <w:rsid w:val="00636DA6"/>
    <w:rsid w:val="00637DF3"/>
    <w:rsid w:val="00640836"/>
    <w:rsid w:val="00645D4C"/>
    <w:rsid w:val="00651436"/>
    <w:rsid w:val="00653749"/>
    <w:rsid w:val="0065501D"/>
    <w:rsid w:val="00655AF2"/>
    <w:rsid w:val="00657F9A"/>
    <w:rsid w:val="00660785"/>
    <w:rsid w:val="00661846"/>
    <w:rsid w:val="0066302B"/>
    <w:rsid w:val="00664D09"/>
    <w:rsid w:val="006670BB"/>
    <w:rsid w:val="00671183"/>
    <w:rsid w:val="00672675"/>
    <w:rsid w:val="00673196"/>
    <w:rsid w:val="00673936"/>
    <w:rsid w:val="0067434E"/>
    <w:rsid w:val="00676B36"/>
    <w:rsid w:val="006774FC"/>
    <w:rsid w:val="0068111B"/>
    <w:rsid w:val="00682532"/>
    <w:rsid w:val="00682CDA"/>
    <w:rsid w:val="00683707"/>
    <w:rsid w:val="006843D8"/>
    <w:rsid w:val="0068455C"/>
    <w:rsid w:val="00684B60"/>
    <w:rsid w:val="0068588F"/>
    <w:rsid w:val="0068605A"/>
    <w:rsid w:val="00690B21"/>
    <w:rsid w:val="00690BAB"/>
    <w:rsid w:val="00691B4D"/>
    <w:rsid w:val="0069261C"/>
    <w:rsid w:val="00692FCB"/>
    <w:rsid w:val="00695CB8"/>
    <w:rsid w:val="0069675B"/>
    <w:rsid w:val="006974B7"/>
    <w:rsid w:val="00697A7D"/>
    <w:rsid w:val="006A078A"/>
    <w:rsid w:val="006A1F7D"/>
    <w:rsid w:val="006A4BFF"/>
    <w:rsid w:val="006A6CBE"/>
    <w:rsid w:val="006A7697"/>
    <w:rsid w:val="006B058F"/>
    <w:rsid w:val="006B05FC"/>
    <w:rsid w:val="006B0675"/>
    <w:rsid w:val="006B2438"/>
    <w:rsid w:val="006B3EE8"/>
    <w:rsid w:val="006B56F7"/>
    <w:rsid w:val="006B6297"/>
    <w:rsid w:val="006B76EC"/>
    <w:rsid w:val="006B770B"/>
    <w:rsid w:val="006B7ADF"/>
    <w:rsid w:val="006C14F7"/>
    <w:rsid w:val="006C4DFE"/>
    <w:rsid w:val="006C55FE"/>
    <w:rsid w:val="006C653B"/>
    <w:rsid w:val="006C66BC"/>
    <w:rsid w:val="006C7FDD"/>
    <w:rsid w:val="006D031B"/>
    <w:rsid w:val="006D1EF1"/>
    <w:rsid w:val="006D2F4E"/>
    <w:rsid w:val="006D4887"/>
    <w:rsid w:val="006D4A8F"/>
    <w:rsid w:val="006D4AF8"/>
    <w:rsid w:val="006D5806"/>
    <w:rsid w:val="006D6035"/>
    <w:rsid w:val="006D71C1"/>
    <w:rsid w:val="006E1A1A"/>
    <w:rsid w:val="006E1E7C"/>
    <w:rsid w:val="006E4105"/>
    <w:rsid w:val="006E5D40"/>
    <w:rsid w:val="006F0429"/>
    <w:rsid w:val="006F2526"/>
    <w:rsid w:val="006F4362"/>
    <w:rsid w:val="006F598A"/>
    <w:rsid w:val="006F792B"/>
    <w:rsid w:val="006F7AA4"/>
    <w:rsid w:val="007007ED"/>
    <w:rsid w:val="00700E2F"/>
    <w:rsid w:val="0070137A"/>
    <w:rsid w:val="00701D33"/>
    <w:rsid w:val="00702AD2"/>
    <w:rsid w:val="00702B09"/>
    <w:rsid w:val="007030CF"/>
    <w:rsid w:val="00703C63"/>
    <w:rsid w:val="007043B2"/>
    <w:rsid w:val="00706682"/>
    <w:rsid w:val="0070701A"/>
    <w:rsid w:val="00710624"/>
    <w:rsid w:val="00711A88"/>
    <w:rsid w:val="00711D32"/>
    <w:rsid w:val="00712B41"/>
    <w:rsid w:val="00713D6E"/>
    <w:rsid w:val="0071506F"/>
    <w:rsid w:val="00717020"/>
    <w:rsid w:val="00717B4B"/>
    <w:rsid w:val="00720350"/>
    <w:rsid w:val="00721ABD"/>
    <w:rsid w:val="00721D47"/>
    <w:rsid w:val="0072201E"/>
    <w:rsid w:val="00725993"/>
    <w:rsid w:val="007267DB"/>
    <w:rsid w:val="007301F0"/>
    <w:rsid w:val="00730277"/>
    <w:rsid w:val="00731629"/>
    <w:rsid w:val="00731822"/>
    <w:rsid w:val="00732FEB"/>
    <w:rsid w:val="0073525E"/>
    <w:rsid w:val="00736E04"/>
    <w:rsid w:val="00736FE4"/>
    <w:rsid w:val="0073709E"/>
    <w:rsid w:val="00740AD9"/>
    <w:rsid w:val="00746A8D"/>
    <w:rsid w:val="00751B43"/>
    <w:rsid w:val="007528D6"/>
    <w:rsid w:val="00752B04"/>
    <w:rsid w:val="00752C39"/>
    <w:rsid w:val="00755DF7"/>
    <w:rsid w:val="00756824"/>
    <w:rsid w:val="007576BD"/>
    <w:rsid w:val="00763E7B"/>
    <w:rsid w:val="0076486E"/>
    <w:rsid w:val="00764DE0"/>
    <w:rsid w:val="00765527"/>
    <w:rsid w:val="007674D8"/>
    <w:rsid w:val="00771AE3"/>
    <w:rsid w:val="007728C7"/>
    <w:rsid w:val="0077354C"/>
    <w:rsid w:val="00773D5F"/>
    <w:rsid w:val="00776DA8"/>
    <w:rsid w:val="00777E8B"/>
    <w:rsid w:val="00784005"/>
    <w:rsid w:val="00784DD4"/>
    <w:rsid w:val="00787E4C"/>
    <w:rsid w:val="007931D0"/>
    <w:rsid w:val="00793E06"/>
    <w:rsid w:val="007947C3"/>
    <w:rsid w:val="00794BC2"/>
    <w:rsid w:val="00795C2B"/>
    <w:rsid w:val="00796668"/>
    <w:rsid w:val="007971A3"/>
    <w:rsid w:val="007A0650"/>
    <w:rsid w:val="007A0DFD"/>
    <w:rsid w:val="007A104E"/>
    <w:rsid w:val="007A1F5C"/>
    <w:rsid w:val="007A266B"/>
    <w:rsid w:val="007A30E1"/>
    <w:rsid w:val="007A30E4"/>
    <w:rsid w:val="007A33CB"/>
    <w:rsid w:val="007A460E"/>
    <w:rsid w:val="007A56A2"/>
    <w:rsid w:val="007A75A9"/>
    <w:rsid w:val="007B0584"/>
    <w:rsid w:val="007B0CC1"/>
    <w:rsid w:val="007B1C21"/>
    <w:rsid w:val="007B4CBA"/>
    <w:rsid w:val="007C173C"/>
    <w:rsid w:val="007C230F"/>
    <w:rsid w:val="007C294D"/>
    <w:rsid w:val="007C29DD"/>
    <w:rsid w:val="007C4DDA"/>
    <w:rsid w:val="007C71AB"/>
    <w:rsid w:val="007C7895"/>
    <w:rsid w:val="007C7A8B"/>
    <w:rsid w:val="007D16BB"/>
    <w:rsid w:val="007D4358"/>
    <w:rsid w:val="007D4F25"/>
    <w:rsid w:val="007E0860"/>
    <w:rsid w:val="007E0ADB"/>
    <w:rsid w:val="007E0D0D"/>
    <w:rsid w:val="007E1E08"/>
    <w:rsid w:val="007E2749"/>
    <w:rsid w:val="007E2F5D"/>
    <w:rsid w:val="007E3B1A"/>
    <w:rsid w:val="007E47A0"/>
    <w:rsid w:val="007E616E"/>
    <w:rsid w:val="007E6F86"/>
    <w:rsid w:val="007F025A"/>
    <w:rsid w:val="007F0FBA"/>
    <w:rsid w:val="007F110E"/>
    <w:rsid w:val="007F197C"/>
    <w:rsid w:val="007F3D35"/>
    <w:rsid w:val="007F3D8A"/>
    <w:rsid w:val="007F3E1A"/>
    <w:rsid w:val="007F6A06"/>
    <w:rsid w:val="007F7279"/>
    <w:rsid w:val="00801306"/>
    <w:rsid w:val="0080309D"/>
    <w:rsid w:val="008032BD"/>
    <w:rsid w:val="00804C85"/>
    <w:rsid w:val="008079A9"/>
    <w:rsid w:val="00810AB5"/>
    <w:rsid w:val="00811229"/>
    <w:rsid w:val="008125DC"/>
    <w:rsid w:val="0081285E"/>
    <w:rsid w:val="00812C28"/>
    <w:rsid w:val="00814E3E"/>
    <w:rsid w:val="00814EC8"/>
    <w:rsid w:val="00815BBD"/>
    <w:rsid w:val="00815D16"/>
    <w:rsid w:val="00816529"/>
    <w:rsid w:val="0081758B"/>
    <w:rsid w:val="008203E3"/>
    <w:rsid w:val="00820976"/>
    <w:rsid w:val="00820DC6"/>
    <w:rsid w:val="00821F95"/>
    <w:rsid w:val="00821FE0"/>
    <w:rsid w:val="00824932"/>
    <w:rsid w:val="00825107"/>
    <w:rsid w:val="00825833"/>
    <w:rsid w:val="00827D55"/>
    <w:rsid w:val="00831674"/>
    <w:rsid w:val="0083239C"/>
    <w:rsid w:val="008354A8"/>
    <w:rsid w:val="00840881"/>
    <w:rsid w:val="00840B37"/>
    <w:rsid w:val="00841718"/>
    <w:rsid w:val="00843FF1"/>
    <w:rsid w:val="00844BDB"/>
    <w:rsid w:val="00844E12"/>
    <w:rsid w:val="00845218"/>
    <w:rsid w:val="00845647"/>
    <w:rsid w:val="00846CE0"/>
    <w:rsid w:val="00846ECA"/>
    <w:rsid w:val="00847757"/>
    <w:rsid w:val="00850B3A"/>
    <w:rsid w:val="00851DD0"/>
    <w:rsid w:val="00860A6C"/>
    <w:rsid w:val="00860AC6"/>
    <w:rsid w:val="00862048"/>
    <w:rsid w:val="008662F0"/>
    <w:rsid w:val="008668A6"/>
    <w:rsid w:val="008672E4"/>
    <w:rsid w:val="00870C87"/>
    <w:rsid w:val="00871A50"/>
    <w:rsid w:val="00871EDC"/>
    <w:rsid w:val="00874F27"/>
    <w:rsid w:val="00875799"/>
    <w:rsid w:val="008759D0"/>
    <w:rsid w:val="008772A2"/>
    <w:rsid w:val="00877AC0"/>
    <w:rsid w:val="008840A2"/>
    <w:rsid w:val="0088486F"/>
    <w:rsid w:val="00884F42"/>
    <w:rsid w:val="00886A4C"/>
    <w:rsid w:val="00890544"/>
    <w:rsid w:val="00890BAC"/>
    <w:rsid w:val="00891710"/>
    <w:rsid w:val="00891AB9"/>
    <w:rsid w:val="0089212B"/>
    <w:rsid w:val="00893576"/>
    <w:rsid w:val="00895C1D"/>
    <w:rsid w:val="008A1731"/>
    <w:rsid w:val="008A2140"/>
    <w:rsid w:val="008A22B6"/>
    <w:rsid w:val="008A296F"/>
    <w:rsid w:val="008A3317"/>
    <w:rsid w:val="008A3410"/>
    <w:rsid w:val="008A35CE"/>
    <w:rsid w:val="008A51A2"/>
    <w:rsid w:val="008A66BE"/>
    <w:rsid w:val="008A726B"/>
    <w:rsid w:val="008A7A14"/>
    <w:rsid w:val="008A7A63"/>
    <w:rsid w:val="008B1CF0"/>
    <w:rsid w:val="008B22F3"/>
    <w:rsid w:val="008B2FBF"/>
    <w:rsid w:val="008B2FE7"/>
    <w:rsid w:val="008B5BCE"/>
    <w:rsid w:val="008B5EAA"/>
    <w:rsid w:val="008B6AC9"/>
    <w:rsid w:val="008C0BC0"/>
    <w:rsid w:val="008C0ECB"/>
    <w:rsid w:val="008C6EC4"/>
    <w:rsid w:val="008D0D0F"/>
    <w:rsid w:val="008D2CBC"/>
    <w:rsid w:val="008D3401"/>
    <w:rsid w:val="008D4380"/>
    <w:rsid w:val="008D4E7B"/>
    <w:rsid w:val="008D5327"/>
    <w:rsid w:val="008D62DD"/>
    <w:rsid w:val="008D6346"/>
    <w:rsid w:val="008E00F4"/>
    <w:rsid w:val="008E3241"/>
    <w:rsid w:val="008E3878"/>
    <w:rsid w:val="008E3D44"/>
    <w:rsid w:val="008E52A6"/>
    <w:rsid w:val="008E682C"/>
    <w:rsid w:val="008E6AE9"/>
    <w:rsid w:val="008E6C25"/>
    <w:rsid w:val="008F200F"/>
    <w:rsid w:val="008F3176"/>
    <w:rsid w:val="008F36BC"/>
    <w:rsid w:val="008F38BC"/>
    <w:rsid w:val="008F42A0"/>
    <w:rsid w:val="008F5905"/>
    <w:rsid w:val="008F5CF8"/>
    <w:rsid w:val="008F7443"/>
    <w:rsid w:val="00902CEC"/>
    <w:rsid w:val="009045CC"/>
    <w:rsid w:val="009045F7"/>
    <w:rsid w:val="00904B1E"/>
    <w:rsid w:val="00904F0F"/>
    <w:rsid w:val="009069B4"/>
    <w:rsid w:val="0091070D"/>
    <w:rsid w:val="0091085F"/>
    <w:rsid w:val="0091142B"/>
    <w:rsid w:val="009114FD"/>
    <w:rsid w:val="00912B9A"/>
    <w:rsid w:val="00912E91"/>
    <w:rsid w:val="009131E8"/>
    <w:rsid w:val="00913A86"/>
    <w:rsid w:val="00914D44"/>
    <w:rsid w:val="00915B2C"/>
    <w:rsid w:val="00916012"/>
    <w:rsid w:val="00916799"/>
    <w:rsid w:val="009236AB"/>
    <w:rsid w:val="00923B9B"/>
    <w:rsid w:val="009243D0"/>
    <w:rsid w:val="00924D4C"/>
    <w:rsid w:val="00927011"/>
    <w:rsid w:val="00927329"/>
    <w:rsid w:val="00927461"/>
    <w:rsid w:val="00927860"/>
    <w:rsid w:val="00931267"/>
    <w:rsid w:val="00931760"/>
    <w:rsid w:val="009329E5"/>
    <w:rsid w:val="00933928"/>
    <w:rsid w:val="00933BE1"/>
    <w:rsid w:val="00934488"/>
    <w:rsid w:val="00935839"/>
    <w:rsid w:val="00937147"/>
    <w:rsid w:val="0093733E"/>
    <w:rsid w:val="00937BB8"/>
    <w:rsid w:val="00943123"/>
    <w:rsid w:val="00944754"/>
    <w:rsid w:val="0094793C"/>
    <w:rsid w:val="00950463"/>
    <w:rsid w:val="00951243"/>
    <w:rsid w:val="00951FA5"/>
    <w:rsid w:val="0095339A"/>
    <w:rsid w:val="0096041A"/>
    <w:rsid w:val="00961242"/>
    <w:rsid w:val="00961ACD"/>
    <w:rsid w:val="00961EAE"/>
    <w:rsid w:val="00962C54"/>
    <w:rsid w:val="00963DF0"/>
    <w:rsid w:val="009651F0"/>
    <w:rsid w:val="00965838"/>
    <w:rsid w:val="00967076"/>
    <w:rsid w:val="00967F27"/>
    <w:rsid w:val="00971C64"/>
    <w:rsid w:val="00971D59"/>
    <w:rsid w:val="00972F2E"/>
    <w:rsid w:val="00973030"/>
    <w:rsid w:val="009755EC"/>
    <w:rsid w:val="00980B8E"/>
    <w:rsid w:val="00982EF4"/>
    <w:rsid w:val="00983A47"/>
    <w:rsid w:val="00984550"/>
    <w:rsid w:val="00985647"/>
    <w:rsid w:val="00985701"/>
    <w:rsid w:val="00985806"/>
    <w:rsid w:val="00986ECB"/>
    <w:rsid w:val="009871C3"/>
    <w:rsid w:val="00990BB9"/>
    <w:rsid w:val="009911C8"/>
    <w:rsid w:val="00991437"/>
    <w:rsid w:val="009924D1"/>
    <w:rsid w:val="009928D6"/>
    <w:rsid w:val="00992F13"/>
    <w:rsid w:val="00993743"/>
    <w:rsid w:val="00993FF2"/>
    <w:rsid w:val="00995046"/>
    <w:rsid w:val="0099698B"/>
    <w:rsid w:val="009A068E"/>
    <w:rsid w:val="009A1120"/>
    <w:rsid w:val="009A13EF"/>
    <w:rsid w:val="009A1695"/>
    <w:rsid w:val="009A1B83"/>
    <w:rsid w:val="009A2877"/>
    <w:rsid w:val="009A3EB6"/>
    <w:rsid w:val="009A4B37"/>
    <w:rsid w:val="009A5E6C"/>
    <w:rsid w:val="009A6155"/>
    <w:rsid w:val="009A74F4"/>
    <w:rsid w:val="009B08BE"/>
    <w:rsid w:val="009B0EA4"/>
    <w:rsid w:val="009B19D2"/>
    <w:rsid w:val="009B1BF2"/>
    <w:rsid w:val="009B42DC"/>
    <w:rsid w:val="009B5251"/>
    <w:rsid w:val="009B59ED"/>
    <w:rsid w:val="009B6CB8"/>
    <w:rsid w:val="009B6E36"/>
    <w:rsid w:val="009C070D"/>
    <w:rsid w:val="009C121A"/>
    <w:rsid w:val="009C1291"/>
    <w:rsid w:val="009C2371"/>
    <w:rsid w:val="009C3142"/>
    <w:rsid w:val="009C4EF7"/>
    <w:rsid w:val="009C60FD"/>
    <w:rsid w:val="009D0D6D"/>
    <w:rsid w:val="009D2363"/>
    <w:rsid w:val="009D300F"/>
    <w:rsid w:val="009D33FE"/>
    <w:rsid w:val="009D3CDA"/>
    <w:rsid w:val="009D40FA"/>
    <w:rsid w:val="009D67EB"/>
    <w:rsid w:val="009E0766"/>
    <w:rsid w:val="009E0F23"/>
    <w:rsid w:val="009E1E10"/>
    <w:rsid w:val="009E5A00"/>
    <w:rsid w:val="009E68FD"/>
    <w:rsid w:val="009E6E91"/>
    <w:rsid w:val="009E7307"/>
    <w:rsid w:val="009E7FC0"/>
    <w:rsid w:val="009F007F"/>
    <w:rsid w:val="009F16D0"/>
    <w:rsid w:val="009F288F"/>
    <w:rsid w:val="009F511C"/>
    <w:rsid w:val="009F544E"/>
    <w:rsid w:val="009F56FC"/>
    <w:rsid w:val="009F6645"/>
    <w:rsid w:val="009F74BA"/>
    <w:rsid w:val="009F7B00"/>
    <w:rsid w:val="00A002F1"/>
    <w:rsid w:val="00A004B5"/>
    <w:rsid w:val="00A008D4"/>
    <w:rsid w:val="00A01B6C"/>
    <w:rsid w:val="00A01F70"/>
    <w:rsid w:val="00A025DE"/>
    <w:rsid w:val="00A02AF8"/>
    <w:rsid w:val="00A03466"/>
    <w:rsid w:val="00A0361D"/>
    <w:rsid w:val="00A0435E"/>
    <w:rsid w:val="00A052ED"/>
    <w:rsid w:val="00A05337"/>
    <w:rsid w:val="00A054E4"/>
    <w:rsid w:val="00A06803"/>
    <w:rsid w:val="00A1201C"/>
    <w:rsid w:val="00A1243D"/>
    <w:rsid w:val="00A12E2A"/>
    <w:rsid w:val="00A15D60"/>
    <w:rsid w:val="00A173E0"/>
    <w:rsid w:val="00A20B16"/>
    <w:rsid w:val="00A22E31"/>
    <w:rsid w:val="00A235DC"/>
    <w:rsid w:val="00A23891"/>
    <w:rsid w:val="00A238B3"/>
    <w:rsid w:val="00A2408B"/>
    <w:rsid w:val="00A278F0"/>
    <w:rsid w:val="00A31576"/>
    <w:rsid w:val="00A31C7B"/>
    <w:rsid w:val="00A33FED"/>
    <w:rsid w:val="00A3451C"/>
    <w:rsid w:val="00A345DE"/>
    <w:rsid w:val="00A35252"/>
    <w:rsid w:val="00A40462"/>
    <w:rsid w:val="00A4108B"/>
    <w:rsid w:val="00A4183B"/>
    <w:rsid w:val="00A41987"/>
    <w:rsid w:val="00A4685C"/>
    <w:rsid w:val="00A478FC"/>
    <w:rsid w:val="00A47A03"/>
    <w:rsid w:val="00A500CC"/>
    <w:rsid w:val="00A50BB6"/>
    <w:rsid w:val="00A50C38"/>
    <w:rsid w:val="00A50D51"/>
    <w:rsid w:val="00A515B2"/>
    <w:rsid w:val="00A51D59"/>
    <w:rsid w:val="00A533A5"/>
    <w:rsid w:val="00A539D2"/>
    <w:rsid w:val="00A53A23"/>
    <w:rsid w:val="00A53E8A"/>
    <w:rsid w:val="00A55AE8"/>
    <w:rsid w:val="00A574E0"/>
    <w:rsid w:val="00A57E9D"/>
    <w:rsid w:val="00A57FFC"/>
    <w:rsid w:val="00A60396"/>
    <w:rsid w:val="00A61220"/>
    <w:rsid w:val="00A624FC"/>
    <w:rsid w:val="00A6281E"/>
    <w:rsid w:val="00A62AB2"/>
    <w:rsid w:val="00A63F09"/>
    <w:rsid w:val="00A64600"/>
    <w:rsid w:val="00A656F3"/>
    <w:rsid w:val="00A65D53"/>
    <w:rsid w:val="00A66960"/>
    <w:rsid w:val="00A67A42"/>
    <w:rsid w:val="00A67A57"/>
    <w:rsid w:val="00A700B7"/>
    <w:rsid w:val="00A70CEE"/>
    <w:rsid w:val="00A71167"/>
    <w:rsid w:val="00A71740"/>
    <w:rsid w:val="00A71BCE"/>
    <w:rsid w:val="00A71F30"/>
    <w:rsid w:val="00A72FC7"/>
    <w:rsid w:val="00A74012"/>
    <w:rsid w:val="00A76465"/>
    <w:rsid w:val="00A77903"/>
    <w:rsid w:val="00A77DC4"/>
    <w:rsid w:val="00A80A46"/>
    <w:rsid w:val="00A842D7"/>
    <w:rsid w:val="00A84844"/>
    <w:rsid w:val="00A84AFA"/>
    <w:rsid w:val="00A85DC1"/>
    <w:rsid w:val="00A8629A"/>
    <w:rsid w:val="00A903F5"/>
    <w:rsid w:val="00A90C10"/>
    <w:rsid w:val="00A92244"/>
    <w:rsid w:val="00A94007"/>
    <w:rsid w:val="00A955B7"/>
    <w:rsid w:val="00A957C3"/>
    <w:rsid w:val="00A961C5"/>
    <w:rsid w:val="00A97ED3"/>
    <w:rsid w:val="00AA0C70"/>
    <w:rsid w:val="00AA1FDC"/>
    <w:rsid w:val="00AA236D"/>
    <w:rsid w:val="00AA281F"/>
    <w:rsid w:val="00AA28F9"/>
    <w:rsid w:val="00AA298D"/>
    <w:rsid w:val="00AA2A9D"/>
    <w:rsid w:val="00AA3988"/>
    <w:rsid w:val="00AA40A0"/>
    <w:rsid w:val="00AA4868"/>
    <w:rsid w:val="00AB20C4"/>
    <w:rsid w:val="00AB28D4"/>
    <w:rsid w:val="00AB406B"/>
    <w:rsid w:val="00AB498B"/>
    <w:rsid w:val="00AB5D06"/>
    <w:rsid w:val="00AB5D6B"/>
    <w:rsid w:val="00AB5F9E"/>
    <w:rsid w:val="00AB62AF"/>
    <w:rsid w:val="00AC04D9"/>
    <w:rsid w:val="00AC0614"/>
    <w:rsid w:val="00AC4016"/>
    <w:rsid w:val="00AC5A20"/>
    <w:rsid w:val="00AC5B84"/>
    <w:rsid w:val="00AC6F87"/>
    <w:rsid w:val="00AC6F9F"/>
    <w:rsid w:val="00AD054E"/>
    <w:rsid w:val="00AD288F"/>
    <w:rsid w:val="00AD2D7D"/>
    <w:rsid w:val="00AD48BF"/>
    <w:rsid w:val="00AD53DA"/>
    <w:rsid w:val="00AD62DA"/>
    <w:rsid w:val="00AD62E7"/>
    <w:rsid w:val="00AD6A13"/>
    <w:rsid w:val="00AD7CD0"/>
    <w:rsid w:val="00AE124D"/>
    <w:rsid w:val="00AE16D9"/>
    <w:rsid w:val="00AE1DF3"/>
    <w:rsid w:val="00AE1EAC"/>
    <w:rsid w:val="00AE46CF"/>
    <w:rsid w:val="00AE5669"/>
    <w:rsid w:val="00AF0AD4"/>
    <w:rsid w:val="00AF0B0B"/>
    <w:rsid w:val="00AF0F74"/>
    <w:rsid w:val="00AF2A10"/>
    <w:rsid w:val="00AF3137"/>
    <w:rsid w:val="00AF4BFE"/>
    <w:rsid w:val="00AF50C2"/>
    <w:rsid w:val="00AF65EA"/>
    <w:rsid w:val="00AF6830"/>
    <w:rsid w:val="00AF6DC2"/>
    <w:rsid w:val="00B02FDD"/>
    <w:rsid w:val="00B03FF4"/>
    <w:rsid w:val="00B04016"/>
    <w:rsid w:val="00B055CA"/>
    <w:rsid w:val="00B101B0"/>
    <w:rsid w:val="00B1169E"/>
    <w:rsid w:val="00B1214D"/>
    <w:rsid w:val="00B121D6"/>
    <w:rsid w:val="00B16526"/>
    <w:rsid w:val="00B169A5"/>
    <w:rsid w:val="00B16A89"/>
    <w:rsid w:val="00B16AA0"/>
    <w:rsid w:val="00B17978"/>
    <w:rsid w:val="00B20CB9"/>
    <w:rsid w:val="00B20CCE"/>
    <w:rsid w:val="00B20D97"/>
    <w:rsid w:val="00B221A3"/>
    <w:rsid w:val="00B22CCE"/>
    <w:rsid w:val="00B22D0B"/>
    <w:rsid w:val="00B237FA"/>
    <w:rsid w:val="00B23E3F"/>
    <w:rsid w:val="00B26537"/>
    <w:rsid w:val="00B26B6C"/>
    <w:rsid w:val="00B26CFC"/>
    <w:rsid w:val="00B332EE"/>
    <w:rsid w:val="00B338A7"/>
    <w:rsid w:val="00B3419D"/>
    <w:rsid w:val="00B344CA"/>
    <w:rsid w:val="00B348CF"/>
    <w:rsid w:val="00B358EE"/>
    <w:rsid w:val="00B36255"/>
    <w:rsid w:val="00B370EC"/>
    <w:rsid w:val="00B37726"/>
    <w:rsid w:val="00B3783A"/>
    <w:rsid w:val="00B40AC6"/>
    <w:rsid w:val="00B42A6A"/>
    <w:rsid w:val="00B43172"/>
    <w:rsid w:val="00B43463"/>
    <w:rsid w:val="00B45A9C"/>
    <w:rsid w:val="00B474DB"/>
    <w:rsid w:val="00B54C63"/>
    <w:rsid w:val="00B54E46"/>
    <w:rsid w:val="00B56AD3"/>
    <w:rsid w:val="00B6091B"/>
    <w:rsid w:val="00B62054"/>
    <w:rsid w:val="00B6238C"/>
    <w:rsid w:val="00B62E85"/>
    <w:rsid w:val="00B62EAA"/>
    <w:rsid w:val="00B6429E"/>
    <w:rsid w:val="00B66F40"/>
    <w:rsid w:val="00B672CD"/>
    <w:rsid w:val="00B67B1C"/>
    <w:rsid w:val="00B67C24"/>
    <w:rsid w:val="00B707A7"/>
    <w:rsid w:val="00B73FAF"/>
    <w:rsid w:val="00B75EEE"/>
    <w:rsid w:val="00B775D6"/>
    <w:rsid w:val="00B77ABA"/>
    <w:rsid w:val="00B81E23"/>
    <w:rsid w:val="00B8299F"/>
    <w:rsid w:val="00B82F31"/>
    <w:rsid w:val="00B837FE"/>
    <w:rsid w:val="00B842DD"/>
    <w:rsid w:val="00B84D12"/>
    <w:rsid w:val="00B8514A"/>
    <w:rsid w:val="00B86A38"/>
    <w:rsid w:val="00B87539"/>
    <w:rsid w:val="00B87E71"/>
    <w:rsid w:val="00B90415"/>
    <w:rsid w:val="00B90441"/>
    <w:rsid w:val="00B9111F"/>
    <w:rsid w:val="00B94E75"/>
    <w:rsid w:val="00B95504"/>
    <w:rsid w:val="00B9672E"/>
    <w:rsid w:val="00B973E9"/>
    <w:rsid w:val="00B97B7A"/>
    <w:rsid w:val="00BA284B"/>
    <w:rsid w:val="00BA3B2B"/>
    <w:rsid w:val="00BA6F32"/>
    <w:rsid w:val="00BA70F9"/>
    <w:rsid w:val="00BB1891"/>
    <w:rsid w:val="00BB4647"/>
    <w:rsid w:val="00BB4766"/>
    <w:rsid w:val="00BB56FD"/>
    <w:rsid w:val="00BB7618"/>
    <w:rsid w:val="00BB7920"/>
    <w:rsid w:val="00BC2211"/>
    <w:rsid w:val="00BC492B"/>
    <w:rsid w:val="00BC4FBF"/>
    <w:rsid w:val="00BC693A"/>
    <w:rsid w:val="00BC6F7A"/>
    <w:rsid w:val="00BC7A6A"/>
    <w:rsid w:val="00BD0CCA"/>
    <w:rsid w:val="00BD2A9E"/>
    <w:rsid w:val="00BD2CAF"/>
    <w:rsid w:val="00BD709F"/>
    <w:rsid w:val="00BD71F9"/>
    <w:rsid w:val="00BE0B7C"/>
    <w:rsid w:val="00BE2D60"/>
    <w:rsid w:val="00BE5967"/>
    <w:rsid w:val="00BE706A"/>
    <w:rsid w:val="00BE780C"/>
    <w:rsid w:val="00BE7F7D"/>
    <w:rsid w:val="00BF27D5"/>
    <w:rsid w:val="00BF27F6"/>
    <w:rsid w:val="00BF3DA7"/>
    <w:rsid w:val="00BF6185"/>
    <w:rsid w:val="00BF62DC"/>
    <w:rsid w:val="00C01691"/>
    <w:rsid w:val="00C016CD"/>
    <w:rsid w:val="00C01836"/>
    <w:rsid w:val="00C02216"/>
    <w:rsid w:val="00C03C43"/>
    <w:rsid w:val="00C04F67"/>
    <w:rsid w:val="00C0694E"/>
    <w:rsid w:val="00C11257"/>
    <w:rsid w:val="00C14632"/>
    <w:rsid w:val="00C15BE1"/>
    <w:rsid w:val="00C15EF5"/>
    <w:rsid w:val="00C16C83"/>
    <w:rsid w:val="00C16F0B"/>
    <w:rsid w:val="00C17C07"/>
    <w:rsid w:val="00C17CC1"/>
    <w:rsid w:val="00C20694"/>
    <w:rsid w:val="00C20E94"/>
    <w:rsid w:val="00C2190D"/>
    <w:rsid w:val="00C23EE7"/>
    <w:rsid w:val="00C252D6"/>
    <w:rsid w:val="00C25513"/>
    <w:rsid w:val="00C2574C"/>
    <w:rsid w:val="00C25988"/>
    <w:rsid w:val="00C25D2B"/>
    <w:rsid w:val="00C25FC5"/>
    <w:rsid w:val="00C2756C"/>
    <w:rsid w:val="00C33845"/>
    <w:rsid w:val="00C34ECC"/>
    <w:rsid w:val="00C3565A"/>
    <w:rsid w:val="00C3576C"/>
    <w:rsid w:val="00C36D9B"/>
    <w:rsid w:val="00C37092"/>
    <w:rsid w:val="00C37D08"/>
    <w:rsid w:val="00C404B4"/>
    <w:rsid w:val="00C40DCC"/>
    <w:rsid w:val="00C41F43"/>
    <w:rsid w:val="00C451CF"/>
    <w:rsid w:val="00C463AC"/>
    <w:rsid w:val="00C464F3"/>
    <w:rsid w:val="00C50D2C"/>
    <w:rsid w:val="00C51390"/>
    <w:rsid w:val="00C53002"/>
    <w:rsid w:val="00C53F84"/>
    <w:rsid w:val="00C545CB"/>
    <w:rsid w:val="00C55920"/>
    <w:rsid w:val="00C56C37"/>
    <w:rsid w:val="00C573D1"/>
    <w:rsid w:val="00C5753E"/>
    <w:rsid w:val="00C60F1F"/>
    <w:rsid w:val="00C61D2E"/>
    <w:rsid w:val="00C631BB"/>
    <w:rsid w:val="00C638C5"/>
    <w:rsid w:val="00C63C9F"/>
    <w:rsid w:val="00C647AA"/>
    <w:rsid w:val="00C65E37"/>
    <w:rsid w:val="00C66729"/>
    <w:rsid w:val="00C66CBE"/>
    <w:rsid w:val="00C70188"/>
    <w:rsid w:val="00C7031E"/>
    <w:rsid w:val="00C7053C"/>
    <w:rsid w:val="00C71DB6"/>
    <w:rsid w:val="00C72F35"/>
    <w:rsid w:val="00C74E2B"/>
    <w:rsid w:val="00C77107"/>
    <w:rsid w:val="00C77AF4"/>
    <w:rsid w:val="00C830C1"/>
    <w:rsid w:val="00C83C55"/>
    <w:rsid w:val="00C83DAE"/>
    <w:rsid w:val="00C83EA5"/>
    <w:rsid w:val="00C84799"/>
    <w:rsid w:val="00C859BE"/>
    <w:rsid w:val="00C86474"/>
    <w:rsid w:val="00C86AFB"/>
    <w:rsid w:val="00C86F37"/>
    <w:rsid w:val="00C8703F"/>
    <w:rsid w:val="00C91FA7"/>
    <w:rsid w:val="00C9368A"/>
    <w:rsid w:val="00C957A5"/>
    <w:rsid w:val="00CA074E"/>
    <w:rsid w:val="00CA30BA"/>
    <w:rsid w:val="00CA4D4D"/>
    <w:rsid w:val="00CA5AE6"/>
    <w:rsid w:val="00CA79C9"/>
    <w:rsid w:val="00CB0F52"/>
    <w:rsid w:val="00CB11CF"/>
    <w:rsid w:val="00CB3A56"/>
    <w:rsid w:val="00CB57AA"/>
    <w:rsid w:val="00CB5D0E"/>
    <w:rsid w:val="00CC3A63"/>
    <w:rsid w:val="00CC5D7E"/>
    <w:rsid w:val="00CD0466"/>
    <w:rsid w:val="00CD2504"/>
    <w:rsid w:val="00CD2829"/>
    <w:rsid w:val="00CD3A62"/>
    <w:rsid w:val="00CD443F"/>
    <w:rsid w:val="00CD46AF"/>
    <w:rsid w:val="00CD5871"/>
    <w:rsid w:val="00CD6381"/>
    <w:rsid w:val="00CD6A2C"/>
    <w:rsid w:val="00CD6BC0"/>
    <w:rsid w:val="00CD75C5"/>
    <w:rsid w:val="00CE3587"/>
    <w:rsid w:val="00CE4ABD"/>
    <w:rsid w:val="00CE4ADB"/>
    <w:rsid w:val="00CE6FA5"/>
    <w:rsid w:val="00CE716D"/>
    <w:rsid w:val="00CF0B53"/>
    <w:rsid w:val="00CF12BA"/>
    <w:rsid w:val="00CF3715"/>
    <w:rsid w:val="00CF57ED"/>
    <w:rsid w:val="00CF594E"/>
    <w:rsid w:val="00CF668E"/>
    <w:rsid w:val="00CF7564"/>
    <w:rsid w:val="00D018D4"/>
    <w:rsid w:val="00D02EBE"/>
    <w:rsid w:val="00D1386B"/>
    <w:rsid w:val="00D16A4E"/>
    <w:rsid w:val="00D17C61"/>
    <w:rsid w:val="00D200D1"/>
    <w:rsid w:val="00D21B2D"/>
    <w:rsid w:val="00D23846"/>
    <w:rsid w:val="00D2483B"/>
    <w:rsid w:val="00D24C7E"/>
    <w:rsid w:val="00D24D86"/>
    <w:rsid w:val="00D24EC2"/>
    <w:rsid w:val="00D26031"/>
    <w:rsid w:val="00D31034"/>
    <w:rsid w:val="00D316BE"/>
    <w:rsid w:val="00D31DC9"/>
    <w:rsid w:val="00D32EC0"/>
    <w:rsid w:val="00D37E5D"/>
    <w:rsid w:val="00D42AD1"/>
    <w:rsid w:val="00D42D3B"/>
    <w:rsid w:val="00D4343D"/>
    <w:rsid w:val="00D46E94"/>
    <w:rsid w:val="00D4756F"/>
    <w:rsid w:val="00D47AA5"/>
    <w:rsid w:val="00D47CFA"/>
    <w:rsid w:val="00D50066"/>
    <w:rsid w:val="00D50FBE"/>
    <w:rsid w:val="00D5205E"/>
    <w:rsid w:val="00D52C4A"/>
    <w:rsid w:val="00D536B6"/>
    <w:rsid w:val="00D53BF4"/>
    <w:rsid w:val="00D54D53"/>
    <w:rsid w:val="00D54E34"/>
    <w:rsid w:val="00D60317"/>
    <w:rsid w:val="00D60322"/>
    <w:rsid w:val="00D60BB7"/>
    <w:rsid w:val="00D60CC8"/>
    <w:rsid w:val="00D6117D"/>
    <w:rsid w:val="00D622F5"/>
    <w:rsid w:val="00D645C5"/>
    <w:rsid w:val="00D64D64"/>
    <w:rsid w:val="00D65917"/>
    <w:rsid w:val="00D6731E"/>
    <w:rsid w:val="00D70618"/>
    <w:rsid w:val="00D71854"/>
    <w:rsid w:val="00D718F5"/>
    <w:rsid w:val="00D71BCB"/>
    <w:rsid w:val="00D726B3"/>
    <w:rsid w:val="00D7303A"/>
    <w:rsid w:val="00D73369"/>
    <w:rsid w:val="00D755D0"/>
    <w:rsid w:val="00D762A4"/>
    <w:rsid w:val="00D76E18"/>
    <w:rsid w:val="00D77889"/>
    <w:rsid w:val="00D80C45"/>
    <w:rsid w:val="00D8243D"/>
    <w:rsid w:val="00D82A3D"/>
    <w:rsid w:val="00D82B14"/>
    <w:rsid w:val="00D8452F"/>
    <w:rsid w:val="00D85390"/>
    <w:rsid w:val="00D86364"/>
    <w:rsid w:val="00D87D1F"/>
    <w:rsid w:val="00D87D2E"/>
    <w:rsid w:val="00D90361"/>
    <w:rsid w:val="00D91DA5"/>
    <w:rsid w:val="00D921F0"/>
    <w:rsid w:val="00D93636"/>
    <w:rsid w:val="00D96266"/>
    <w:rsid w:val="00D96CAE"/>
    <w:rsid w:val="00D97080"/>
    <w:rsid w:val="00D976FC"/>
    <w:rsid w:val="00DA20FC"/>
    <w:rsid w:val="00DA2E02"/>
    <w:rsid w:val="00DA33D9"/>
    <w:rsid w:val="00DA35CA"/>
    <w:rsid w:val="00DA6415"/>
    <w:rsid w:val="00DA6645"/>
    <w:rsid w:val="00DA670D"/>
    <w:rsid w:val="00DA719D"/>
    <w:rsid w:val="00DB008F"/>
    <w:rsid w:val="00DB10D3"/>
    <w:rsid w:val="00DB158F"/>
    <w:rsid w:val="00DB2047"/>
    <w:rsid w:val="00DB27C1"/>
    <w:rsid w:val="00DB3AF1"/>
    <w:rsid w:val="00DB5C43"/>
    <w:rsid w:val="00DB6426"/>
    <w:rsid w:val="00DB7ECF"/>
    <w:rsid w:val="00DC1859"/>
    <w:rsid w:val="00DC4360"/>
    <w:rsid w:val="00DC4797"/>
    <w:rsid w:val="00DC5050"/>
    <w:rsid w:val="00DC6A0A"/>
    <w:rsid w:val="00DD10DB"/>
    <w:rsid w:val="00DD3111"/>
    <w:rsid w:val="00DD42B8"/>
    <w:rsid w:val="00DD5456"/>
    <w:rsid w:val="00DD658A"/>
    <w:rsid w:val="00DD66D9"/>
    <w:rsid w:val="00DD7DD3"/>
    <w:rsid w:val="00DE0CED"/>
    <w:rsid w:val="00DE2582"/>
    <w:rsid w:val="00DE6174"/>
    <w:rsid w:val="00DF21AE"/>
    <w:rsid w:val="00DF60A7"/>
    <w:rsid w:val="00DF6817"/>
    <w:rsid w:val="00E00564"/>
    <w:rsid w:val="00E00690"/>
    <w:rsid w:val="00E006C3"/>
    <w:rsid w:val="00E01110"/>
    <w:rsid w:val="00E02519"/>
    <w:rsid w:val="00E03F52"/>
    <w:rsid w:val="00E04238"/>
    <w:rsid w:val="00E1031F"/>
    <w:rsid w:val="00E112DC"/>
    <w:rsid w:val="00E11EFE"/>
    <w:rsid w:val="00E13CDB"/>
    <w:rsid w:val="00E1427C"/>
    <w:rsid w:val="00E14FB8"/>
    <w:rsid w:val="00E15728"/>
    <w:rsid w:val="00E15B44"/>
    <w:rsid w:val="00E177C7"/>
    <w:rsid w:val="00E17D0B"/>
    <w:rsid w:val="00E2042F"/>
    <w:rsid w:val="00E207A3"/>
    <w:rsid w:val="00E2311D"/>
    <w:rsid w:val="00E241C7"/>
    <w:rsid w:val="00E253C3"/>
    <w:rsid w:val="00E26197"/>
    <w:rsid w:val="00E2628C"/>
    <w:rsid w:val="00E2726B"/>
    <w:rsid w:val="00E27761"/>
    <w:rsid w:val="00E27D5C"/>
    <w:rsid w:val="00E30868"/>
    <w:rsid w:val="00E30A21"/>
    <w:rsid w:val="00E32BBE"/>
    <w:rsid w:val="00E332DA"/>
    <w:rsid w:val="00E37CA6"/>
    <w:rsid w:val="00E42902"/>
    <w:rsid w:val="00E4429C"/>
    <w:rsid w:val="00E4534A"/>
    <w:rsid w:val="00E47364"/>
    <w:rsid w:val="00E474CC"/>
    <w:rsid w:val="00E47BDA"/>
    <w:rsid w:val="00E52D72"/>
    <w:rsid w:val="00E5323C"/>
    <w:rsid w:val="00E534F8"/>
    <w:rsid w:val="00E538E3"/>
    <w:rsid w:val="00E545B7"/>
    <w:rsid w:val="00E54C96"/>
    <w:rsid w:val="00E55F8C"/>
    <w:rsid w:val="00E56C59"/>
    <w:rsid w:val="00E56EF8"/>
    <w:rsid w:val="00E5714B"/>
    <w:rsid w:val="00E57258"/>
    <w:rsid w:val="00E61074"/>
    <w:rsid w:val="00E6178D"/>
    <w:rsid w:val="00E61796"/>
    <w:rsid w:val="00E61C4D"/>
    <w:rsid w:val="00E62A13"/>
    <w:rsid w:val="00E66E7E"/>
    <w:rsid w:val="00E674C9"/>
    <w:rsid w:val="00E72292"/>
    <w:rsid w:val="00E72B3D"/>
    <w:rsid w:val="00E7548D"/>
    <w:rsid w:val="00E75C10"/>
    <w:rsid w:val="00E77766"/>
    <w:rsid w:val="00E77EA1"/>
    <w:rsid w:val="00E80366"/>
    <w:rsid w:val="00E80B54"/>
    <w:rsid w:val="00E821FF"/>
    <w:rsid w:val="00E82570"/>
    <w:rsid w:val="00E85EAD"/>
    <w:rsid w:val="00E86BDE"/>
    <w:rsid w:val="00E87DA9"/>
    <w:rsid w:val="00E9249A"/>
    <w:rsid w:val="00E94C32"/>
    <w:rsid w:val="00E95E4C"/>
    <w:rsid w:val="00EA1993"/>
    <w:rsid w:val="00EA2895"/>
    <w:rsid w:val="00EA3164"/>
    <w:rsid w:val="00EA6063"/>
    <w:rsid w:val="00EA6D5E"/>
    <w:rsid w:val="00EA726B"/>
    <w:rsid w:val="00EB25B2"/>
    <w:rsid w:val="00EB2FD1"/>
    <w:rsid w:val="00EB30F9"/>
    <w:rsid w:val="00EB3C25"/>
    <w:rsid w:val="00EB3C34"/>
    <w:rsid w:val="00EB490A"/>
    <w:rsid w:val="00EB53BC"/>
    <w:rsid w:val="00EB5929"/>
    <w:rsid w:val="00EB63AD"/>
    <w:rsid w:val="00EB685B"/>
    <w:rsid w:val="00EC07CD"/>
    <w:rsid w:val="00EC12BA"/>
    <w:rsid w:val="00EC1833"/>
    <w:rsid w:val="00EC213D"/>
    <w:rsid w:val="00EC76AE"/>
    <w:rsid w:val="00EC787E"/>
    <w:rsid w:val="00EC799E"/>
    <w:rsid w:val="00ED1B45"/>
    <w:rsid w:val="00ED1E57"/>
    <w:rsid w:val="00ED27DD"/>
    <w:rsid w:val="00ED3369"/>
    <w:rsid w:val="00ED39AA"/>
    <w:rsid w:val="00ED3D70"/>
    <w:rsid w:val="00ED46E9"/>
    <w:rsid w:val="00ED47C3"/>
    <w:rsid w:val="00ED49AA"/>
    <w:rsid w:val="00ED4F16"/>
    <w:rsid w:val="00ED5932"/>
    <w:rsid w:val="00ED73DD"/>
    <w:rsid w:val="00ED771E"/>
    <w:rsid w:val="00EE0C24"/>
    <w:rsid w:val="00EE219E"/>
    <w:rsid w:val="00EE336D"/>
    <w:rsid w:val="00EE619A"/>
    <w:rsid w:val="00EE6D62"/>
    <w:rsid w:val="00EE7267"/>
    <w:rsid w:val="00EF045A"/>
    <w:rsid w:val="00EF12D0"/>
    <w:rsid w:val="00EF1681"/>
    <w:rsid w:val="00EF203D"/>
    <w:rsid w:val="00EF218D"/>
    <w:rsid w:val="00EF2F4C"/>
    <w:rsid w:val="00EF39F0"/>
    <w:rsid w:val="00EF46A4"/>
    <w:rsid w:val="00EF5151"/>
    <w:rsid w:val="00EF54FF"/>
    <w:rsid w:val="00EF6685"/>
    <w:rsid w:val="00EF7845"/>
    <w:rsid w:val="00EF788A"/>
    <w:rsid w:val="00F01169"/>
    <w:rsid w:val="00F01DD6"/>
    <w:rsid w:val="00F02767"/>
    <w:rsid w:val="00F03D18"/>
    <w:rsid w:val="00F04598"/>
    <w:rsid w:val="00F05CB5"/>
    <w:rsid w:val="00F07CC5"/>
    <w:rsid w:val="00F10073"/>
    <w:rsid w:val="00F1060F"/>
    <w:rsid w:val="00F1078A"/>
    <w:rsid w:val="00F12ACD"/>
    <w:rsid w:val="00F12C96"/>
    <w:rsid w:val="00F13407"/>
    <w:rsid w:val="00F1396D"/>
    <w:rsid w:val="00F15F90"/>
    <w:rsid w:val="00F1633A"/>
    <w:rsid w:val="00F16C23"/>
    <w:rsid w:val="00F17198"/>
    <w:rsid w:val="00F2061A"/>
    <w:rsid w:val="00F220A0"/>
    <w:rsid w:val="00F2375B"/>
    <w:rsid w:val="00F23F2F"/>
    <w:rsid w:val="00F24E91"/>
    <w:rsid w:val="00F25864"/>
    <w:rsid w:val="00F26D84"/>
    <w:rsid w:val="00F30F11"/>
    <w:rsid w:val="00F3158B"/>
    <w:rsid w:val="00F33A20"/>
    <w:rsid w:val="00F343D9"/>
    <w:rsid w:val="00F3764A"/>
    <w:rsid w:val="00F41793"/>
    <w:rsid w:val="00F42246"/>
    <w:rsid w:val="00F4535D"/>
    <w:rsid w:val="00F45807"/>
    <w:rsid w:val="00F46860"/>
    <w:rsid w:val="00F46BD0"/>
    <w:rsid w:val="00F47546"/>
    <w:rsid w:val="00F50748"/>
    <w:rsid w:val="00F507F2"/>
    <w:rsid w:val="00F50EB5"/>
    <w:rsid w:val="00F51B4E"/>
    <w:rsid w:val="00F5243E"/>
    <w:rsid w:val="00F533BB"/>
    <w:rsid w:val="00F541EA"/>
    <w:rsid w:val="00F5594E"/>
    <w:rsid w:val="00F56184"/>
    <w:rsid w:val="00F56CBD"/>
    <w:rsid w:val="00F577FB"/>
    <w:rsid w:val="00F60095"/>
    <w:rsid w:val="00F616C3"/>
    <w:rsid w:val="00F64976"/>
    <w:rsid w:val="00F64AF1"/>
    <w:rsid w:val="00F66B8D"/>
    <w:rsid w:val="00F70737"/>
    <w:rsid w:val="00F718C6"/>
    <w:rsid w:val="00F72179"/>
    <w:rsid w:val="00F74E34"/>
    <w:rsid w:val="00F7542E"/>
    <w:rsid w:val="00F76B9B"/>
    <w:rsid w:val="00F76C93"/>
    <w:rsid w:val="00F7709C"/>
    <w:rsid w:val="00F77A23"/>
    <w:rsid w:val="00F80743"/>
    <w:rsid w:val="00F81898"/>
    <w:rsid w:val="00F84A0A"/>
    <w:rsid w:val="00F84F66"/>
    <w:rsid w:val="00F85DB7"/>
    <w:rsid w:val="00F87486"/>
    <w:rsid w:val="00F87782"/>
    <w:rsid w:val="00F90E06"/>
    <w:rsid w:val="00F92EDE"/>
    <w:rsid w:val="00F92FCC"/>
    <w:rsid w:val="00F93C41"/>
    <w:rsid w:val="00F9414B"/>
    <w:rsid w:val="00F9573B"/>
    <w:rsid w:val="00F97131"/>
    <w:rsid w:val="00FA0084"/>
    <w:rsid w:val="00FA0444"/>
    <w:rsid w:val="00FA1B6C"/>
    <w:rsid w:val="00FA1E85"/>
    <w:rsid w:val="00FA2983"/>
    <w:rsid w:val="00FA2F7B"/>
    <w:rsid w:val="00FA415C"/>
    <w:rsid w:val="00FA7AD1"/>
    <w:rsid w:val="00FB1A25"/>
    <w:rsid w:val="00FB20CE"/>
    <w:rsid w:val="00FB291D"/>
    <w:rsid w:val="00FB2D19"/>
    <w:rsid w:val="00FB2F2F"/>
    <w:rsid w:val="00FB31B6"/>
    <w:rsid w:val="00FB3B44"/>
    <w:rsid w:val="00FB5E5C"/>
    <w:rsid w:val="00FB6B8E"/>
    <w:rsid w:val="00FB7E3E"/>
    <w:rsid w:val="00FC1A01"/>
    <w:rsid w:val="00FC1C93"/>
    <w:rsid w:val="00FC1F15"/>
    <w:rsid w:val="00FC2C21"/>
    <w:rsid w:val="00FC5DD8"/>
    <w:rsid w:val="00FC6D75"/>
    <w:rsid w:val="00FC7DD4"/>
    <w:rsid w:val="00FD00D9"/>
    <w:rsid w:val="00FD12F2"/>
    <w:rsid w:val="00FD13C3"/>
    <w:rsid w:val="00FD2E82"/>
    <w:rsid w:val="00FD33C1"/>
    <w:rsid w:val="00FD3EB9"/>
    <w:rsid w:val="00FD44F1"/>
    <w:rsid w:val="00FD48EC"/>
    <w:rsid w:val="00FD5825"/>
    <w:rsid w:val="00FD6C0C"/>
    <w:rsid w:val="00FE1673"/>
    <w:rsid w:val="00FE1B14"/>
    <w:rsid w:val="00FE292C"/>
    <w:rsid w:val="00FE3899"/>
    <w:rsid w:val="00FE3CA5"/>
    <w:rsid w:val="00FE3FF6"/>
    <w:rsid w:val="00FE516F"/>
    <w:rsid w:val="00FE578C"/>
    <w:rsid w:val="00FF031D"/>
    <w:rsid w:val="00FF050A"/>
    <w:rsid w:val="00FF0AAD"/>
    <w:rsid w:val="00FF0EEF"/>
    <w:rsid w:val="00FF0FE9"/>
    <w:rsid w:val="00FF1A8F"/>
    <w:rsid w:val="00FF38EC"/>
    <w:rsid w:val="00FF5412"/>
    <w:rsid w:val="00FF5EE9"/>
    <w:rsid w:val="00FF6955"/>
    <w:rsid w:val="00FF6BAF"/>
    <w:rsid w:val="00F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CEDF59"/>
  <w14:defaultImageDpi w14:val="300"/>
  <w15:docId w15:val="{4E440941-E9F6-4A80-8499-27A7784E2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"/>
        <w:sz w:val="32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Header"/>
    <w:next w:val="Normal"/>
    <w:link w:val="Heading1Char"/>
    <w:uiPriority w:val="9"/>
    <w:qFormat/>
    <w:rsid w:val="001815D0"/>
    <w:pPr>
      <w:outlineLvl w:val="0"/>
    </w:pPr>
    <w:rPr>
      <w:b/>
      <w:sz w:val="48"/>
      <w:szCs w:val="4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815D0"/>
    <w:pPr>
      <w:numPr>
        <w:numId w:val="1"/>
      </w:numPr>
      <w:outlineLvl w:val="1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28E"/>
    <w:rPr>
      <w:rFonts w:ascii="Lucida Grande" w:hAnsi="Lucida Grande" w:cs="Lucida Grande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4BD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4BDB"/>
  </w:style>
  <w:style w:type="character" w:styleId="PageNumber">
    <w:name w:val="page number"/>
    <w:basedOn w:val="DefaultParagraphFont"/>
    <w:uiPriority w:val="99"/>
    <w:semiHidden/>
    <w:unhideWhenUsed/>
    <w:rsid w:val="00844BDB"/>
  </w:style>
  <w:style w:type="table" w:styleId="TableGrid">
    <w:name w:val="Table Grid"/>
    <w:basedOn w:val="Table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68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F68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817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81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72124"/>
    <w:rPr>
      <w:lang w:val="en-GB"/>
    </w:rPr>
  </w:style>
  <w:style w:type="paragraph" w:customStyle="1" w:styleId="SingleTxtG">
    <w:name w:val="_ Single Txt_G"/>
    <w:basedOn w:val="Normal"/>
    <w:qFormat/>
    <w:rsid w:val="00596DF7"/>
    <w:pPr>
      <w:spacing w:after="120" w:line="240" w:lineRule="atLeast"/>
      <w:ind w:left="1134" w:right="1134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A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E6C"/>
    <w:rPr>
      <w:lang w:val="en-GB"/>
    </w:rPr>
  </w:style>
  <w:style w:type="character" w:styleId="Strong">
    <w:name w:val="Strong"/>
    <w:basedOn w:val="DefaultParagraphFont"/>
    <w:uiPriority w:val="22"/>
    <w:qFormat/>
    <w:rsid w:val="007B0CC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0CC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7E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C8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63E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815D0"/>
    <w:rPr>
      <w:b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815D0"/>
    <w:rPr>
      <w:b/>
      <w:bCs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3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5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5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://www.boardmakeronline.co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www.unfpa.org/sites/default/files/resource-pdf/English-PDF-v2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5.gif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hyperlink" Target="http://www.boardmakeronline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2A1887F-C699-4E8F-9A9B-5CA5DD510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420</Words>
  <Characters>809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king it Clear</Company>
  <LinksUpToDate>false</LinksUpToDate>
  <CharactersWithSpaces>9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Paradise Tabucala</cp:lastModifiedBy>
  <cp:revision>2</cp:revision>
  <cp:lastPrinted>2021-11-01T10:23:00Z</cp:lastPrinted>
  <dcterms:created xsi:type="dcterms:W3CDTF">2022-04-29T04:56:00Z</dcterms:created>
  <dcterms:modified xsi:type="dcterms:W3CDTF">2022-04-29T04:56:00Z</dcterms:modified>
</cp:coreProperties>
</file>